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60CAA0A4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0C11AF">
        <w:rPr>
          <w:rFonts w:eastAsia="Times New Roman"/>
        </w:rPr>
        <w:t xml:space="preserve"> – Secondary Component</w:t>
      </w:r>
    </w:p>
    <w:p w14:paraId="7A5A68F0" w14:textId="6B1CA6F7" w:rsidR="00EA581C" w:rsidRDefault="00FB577B" w:rsidP="00C338DC">
      <w:pPr>
        <w:pStyle w:val="Heading1"/>
        <w:rPr>
          <w:rFonts w:eastAsia="Times New Roman"/>
        </w:rPr>
      </w:pPr>
      <w:r w:rsidRPr="00FB577B">
        <w:rPr>
          <w:rFonts w:eastAsia="Times New Roman"/>
        </w:rPr>
        <w:t>Electromechanical Technology/Electromechanical Engineering Technology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15.0403</w:t>
      </w:r>
    </w:p>
    <w:p w14:paraId="3FD86B02" w14:textId="362F299B" w:rsidR="00E60D07" w:rsidRPr="000C11AF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0C11AF">
        <w:rPr>
          <w:rFonts w:eastAsia="Times New Roman"/>
          <w:sz w:val="24"/>
          <w:szCs w:val="24"/>
        </w:rPr>
        <w:t>H</w:t>
      </w:r>
      <w:r w:rsidR="00E60D07" w:rsidRPr="000C11AF">
        <w:rPr>
          <w:rFonts w:eastAsia="Times New Roman"/>
          <w:sz w:val="24"/>
          <w:szCs w:val="24"/>
        </w:rPr>
        <w:t xml:space="preserve">igh </w:t>
      </w:r>
      <w:r w:rsidRPr="000C11AF">
        <w:rPr>
          <w:rFonts w:eastAsia="Times New Roman"/>
          <w:sz w:val="24"/>
          <w:szCs w:val="24"/>
        </w:rPr>
        <w:t>S</w:t>
      </w:r>
      <w:r w:rsidR="00E60D07" w:rsidRPr="000C11AF">
        <w:rPr>
          <w:rFonts w:eastAsia="Times New Roman"/>
          <w:sz w:val="24"/>
          <w:szCs w:val="24"/>
        </w:rPr>
        <w:t xml:space="preserve">chool </w:t>
      </w:r>
      <w:r w:rsidRPr="000C11AF">
        <w:rPr>
          <w:rFonts w:eastAsia="Times New Roman"/>
          <w:sz w:val="24"/>
          <w:szCs w:val="24"/>
        </w:rPr>
        <w:t>G</w:t>
      </w:r>
      <w:r w:rsidR="00E60D07" w:rsidRPr="000C11AF">
        <w:rPr>
          <w:rFonts w:eastAsia="Times New Roman"/>
          <w:sz w:val="24"/>
          <w:szCs w:val="24"/>
        </w:rPr>
        <w:t xml:space="preserve">raduation </w:t>
      </w:r>
      <w:r w:rsidR="00B21AF6" w:rsidRPr="000C11AF">
        <w:rPr>
          <w:rFonts w:eastAsia="Times New Roman"/>
          <w:sz w:val="24"/>
          <w:szCs w:val="24"/>
        </w:rPr>
        <w:t>Y</w:t>
      </w:r>
      <w:r w:rsidR="00E60D07" w:rsidRPr="000C11AF">
        <w:rPr>
          <w:rFonts w:eastAsia="Times New Roman"/>
          <w:sz w:val="24"/>
          <w:szCs w:val="24"/>
        </w:rPr>
        <w:t>ears 20</w:t>
      </w:r>
      <w:r w:rsidR="00EA581C" w:rsidRPr="000C11AF">
        <w:rPr>
          <w:rFonts w:eastAsia="Times New Roman"/>
          <w:sz w:val="24"/>
          <w:szCs w:val="24"/>
        </w:rPr>
        <w:t>2</w:t>
      </w:r>
      <w:r w:rsidR="00DC457C">
        <w:rPr>
          <w:rFonts w:eastAsia="Times New Roman"/>
          <w:sz w:val="24"/>
          <w:szCs w:val="24"/>
        </w:rPr>
        <w:t>3</w:t>
      </w:r>
      <w:r w:rsidR="00E60D07" w:rsidRPr="000C11AF">
        <w:rPr>
          <w:rFonts w:eastAsia="Times New Roman"/>
          <w:sz w:val="24"/>
          <w:szCs w:val="24"/>
        </w:rPr>
        <w:t>, 202</w:t>
      </w:r>
      <w:r w:rsidR="00DC457C">
        <w:rPr>
          <w:rFonts w:eastAsia="Times New Roman"/>
          <w:sz w:val="24"/>
          <w:szCs w:val="24"/>
        </w:rPr>
        <w:t>4</w:t>
      </w:r>
      <w:r w:rsidR="00E60D07" w:rsidRPr="000C11AF">
        <w:rPr>
          <w:rFonts w:eastAsia="Times New Roman"/>
          <w:sz w:val="24"/>
          <w:szCs w:val="24"/>
        </w:rPr>
        <w:t>, 202</w:t>
      </w:r>
      <w:bookmarkEnd w:id="0"/>
      <w:r w:rsidR="00DC457C">
        <w:rPr>
          <w:rFonts w:eastAsia="Times New Roman"/>
          <w:sz w:val="24"/>
          <w:szCs w:val="24"/>
        </w:rPr>
        <w:t>5</w:t>
      </w:r>
    </w:p>
    <w:p w14:paraId="523AF23E" w14:textId="17D9FD06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723F18">
        <w:rPr>
          <w:rFonts w:eastAsia="Times New Roman"/>
        </w:rPr>
        <w:t>Technical Reports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0D282B88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bookmarkEnd w:id="1"/>
      <w:tr w:rsidR="00723F18" w:rsidRPr="00E60D07" w14:paraId="594B24A7" w14:textId="77777777" w:rsidTr="00723F18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04D7A296" w:rsidR="00723F18" w:rsidRPr="00EA581C" w:rsidRDefault="00723F18" w:rsidP="00723F18">
            <w:pPr>
              <w:rPr>
                <w:rFonts w:eastAsia="Times New Roman" w:cs="Arial"/>
              </w:rPr>
            </w:pPr>
            <w:r w:rsidRPr="00CF01F4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0D086CD9" w:rsidR="00723F18" w:rsidRPr="00EA581C" w:rsidRDefault="00723F18" w:rsidP="00723F18">
            <w:pPr>
              <w:rPr>
                <w:rFonts w:eastAsia="Times New Roman" w:cs="Arial"/>
              </w:rPr>
            </w:pPr>
            <w:r w:rsidRPr="00CF01F4">
              <w:t>Complete technical report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723F18" w:rsidRPr="00E60D07" w:rsidRDefault="00723F18" w:rsidP="00723F1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723F18" w:rsidRPr="00E60D07" w:rsidRDefault="00723F18" w:rsidP="00723F18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23F18" w:rsidRPr="00E60D07" w14:paraId="1EC6E0AA" w14:textId="77777777" w:rsidTr="00723F18">
        <w:trPr>
          <w:trHeight w:val="288"/>
        </w:trPr>
        <w:tc>
          <w:tcPr>
            <w:tcW w:w="715" w:type="dxa"/>
            <w:vAlign w:val="center"/>
          </w:tcPr>
          <w:p w14:paraId="4FE70CA6" w14:textId="386569EA" w:rsidR="00723F18" w:rsidRPr="00EA581C" w:rsidRDefault="00723F18" w:rsidP="00723F18">
            <w:pPr>
              <w:rPr>
                <w:rFonts w:eastAsia="Times New Roman" w:cs="Arial"/>
              </w:rPr>
            </w:pPr>
            <w:r w:rsidRPr="00CF01F4">
              <w:t>102</w:t>
            </w:r>
          </w:p>
        </w:tc>
        <w:tc>
          <w:tcPr>
            <w:tcW w:w="7650" w:type="dxa"/>
            <w:vAlign w:val="center"/>
          </w:tcPr>
          <w:p w14:paraId="6DDD1B89" w14:textId="15282D00" w:rsidR="00723F18" w:rsidRPr="00EA581C" w:rsidRDefault="00723F18" w:rsidP="00723F18">
            <w:pPr>
              <w:rPr>
                <w:rFonts w:eastAsia="Times New Roman" w:cs="Arial"/>
              </w:rPr>
            </w:pPr>
            <w:r w:rsidRPr="00CF01F4">
              <w:t>Identify the common components of technical documents.</w:t>
            </w:r>
          </w:p>
        </w:tc>
        <w:tc>
          <w:tcPr>
            <w:tcW w:w="1620" w:type="dxa"/>
            <w:vAlign w:val="center"/>
          </w:tcPr>
          <w:p w14:paraId="567651CD" w14:textId="77777777" w:rsidR="00723F18" w:rsidRPr="00E60D07" w:rsidRDefault="00723F18" w:rsidP="00723F1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42D0935" w14:textId="77777777" w:rsidR="00723F18" w:rsidRPr="00E60D07" w:rsidRDefault="00723F18" w:rsidP="00723F18">
            <w:pPr>
              <w:rPr>
                <w:rFonts w:eastAsia="Times New Roman" w:cs="Arial"/>
                <w:color w:val="000000"/>
              </w:rPr>
            </w:pPr>
          </w:p>
        </w:tc>
      </w:tr>
      <w:tr w:rsidR="00723F18" w:rsidRPr="00E60D07" w14:paraId="576AD775" w14:textId="77777777" w:rsidTr="00723F18">
        <w:trPr>
          <w:trHeight w:val="288"/>
        </w:trPr>
        <w:tc>
          <w:tcPr>
            <w:tcW w:w="715" w:type="dxa"/>
            <w:vAlign w:val="center"/>
          </w:tcPr>
          <w:p w14:paraId="0EEC0B73" w14:textId="296E9D5E" w:rsidR="00723F18" w:rsidRPr="00EA581C" w:rsidRDefault="00723F18" w:rsidP="00723F18">
            <w:pPr>
              <w:rPr>
                <w:rFonts w:eastAsia="Times New Roman" w:cs="Arial"/>
              </w:rPr>
            </w:pPr>
            <w:r w:rsidRPr="00CF01F4">
              <w:t>103</w:t>
            </w:r>
          </w:p>
        </w:tc>
        <w:tc>
          <w:tcPr>
            <w:tcW w:w="7650" w:type="dxa"/>
            <w:vAlign w:val="center"/>
          </w:tcPr>
          <w:p w14:paraId="107FF8D2" w14:textId="431BEE6D" w:rsidR="00723F18" w:rsidRPr="00EA581C" w:rsidRDefault="00723F18" w:rsidP="00723F18">
            <w:pPr>
              <w:rPr>
                <w:rFonts w:eastAsia="Times New Roman" w:cs="Arial"/>
              </w:rPr>
            </w:pPr>
            <w:r w:rsidRPr="00CF01F4">
              <w:t>Maintain a daily journal or timecard.</w:t>
            </w:r>
          </w:p>
        </w:tc>
        <w:tc>
          <w:tcPr>
            <w:tcW w:w="1620" w:type="dxa"/>
            <w:vAlign w:val="center"/>
          </w:tcPr>
          <w:p w14:paraId="1879530E" w14:textId="77777777" w:rsidR="00723F18" w:rsidRPr="00E60D07" w:rsidRDefault="00723F18" w:rsidP="00723F18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173ED7F" w14:textId="77777777" w:rsidR="00723F18" w:rsidRPr="00E60D07" w:rsidRDefault="00723F18" w:rsidP="00723F18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3962DBA5" w:rsidR="00E60D07" w:rsidRDefault="00E60D07" w:rsidP="00E60D07">
      <w:pPr>
        <w:pStyle w:val="Heading2"/>
      </w:pPr>
      <w:r>
        <w:t xml:space="preserve">200 </w:t>
      </w:r>
      <w:r w:rsidR="00A957E9">
        <w:t>Safety in the Laborator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2990E257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A957E9" w:rsidRPr="00E60D07" w14:paraId="67D3CCF8" w14:textId="77777777" w:rsidTr="00A957E9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4422E618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3D000DD9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Practice accident prevention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957E9" w:rsidRPr="00E60D07" w14:paraId="76B27CCC" w14:textId="77777777" w:rsidTr="00A957E9">
        <w:trPr>
          <w:trHeight w:val="288"/>
        </w:trPr>
        <w:tc>
          <w:tcPr>
            <w:tcW w:w="715" w:type="dxa"/>
            <w:vAlign w:val="center"/>
          </w:tcPr>
          <w:p w14:paraId="5B513863" w14:textId="57198016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202</w:t>
            </w:r>
          </w:p>
        </w:tc>
        <w:tc>
          <w:tcPr>
            <w:tcW w:w="7650" w:type="dxa"/>
            <w:vAlign w:val="center"/>
          </w:tcPr>
          <w:p w14:paraId="55ED1763" w14:textId="1040BDB0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Practice safe work habits.</w:t>
            </w:r>
          </w:p>
        </w:tc>
        <w:tc>
          <w:tcPr>
            <w:tcW w:w="1620" w:type="dxa"/>
            <w:vAlign w:val="center"/>
          </w:tcPr>
          <w:p w14:paraId="03A7209D" w14:textId="733F4C14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957E9" w:rsidRPr="00E60D07" w14:paraId="5C2E1343" w14:textId="77777777" w:rsidTr="00A957E9">
        <w:trPr>
          <w:trHeight w:val="288"/>
        </w:trPr>
        <w:tc>
          <w:tcPr>
            <w:tcW w:w="715" w:type="dxa"/>
            <w:vAlign w:val="center"/>
          </w:tcPr>
          <w:p w14:paraId="6E178321" w14:textId="556A0C98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203</w:t>
            </w:r>
          </w:p>
        </w:tc>
        <w:tc>
          <w:tcPr>
            <w:tcW w:w="7650" w:type="dxa"/>
            <w:vAlign w:val="center"/>
          </w:tcPr>
          <w:p w14:paraId="170E6E85" w14:textId="11C0A635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Use hand tools.</w:t>
            </w:r>
          </w:p>
        </w:tc>
        <w:tc>
          <w:tcPr>
            <w:tcW w:w="1620" w:type="dxa"/>
            <w:vAlign w:val="center"/>
          </w:tcPr>
          <w:p w14:paraId="1FB29C97" w14:textId="71148552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957E9" w:rsidRPr="00E60D07" w14:paraId="14177C0F" w14:textId="77777777" w:rsidTr="00A957E9">
        <w:trPr>
          <w:trHeight w:val="288"/>
        </w:trPr>
        <w:tc>
          <w:tcPr>
            <w:tcW w:w="715" w:type="dxa"/>
            <w:vAlign w:val="center"/>
          </w:tcPr>
          <w:p w14:paraId="2B22CAE6" w14:textId="0960241F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204</w:t>
            </w:r>
          </w:p>
        </w:tc>
        <w:tc>
          <w:tcPr>
            <w:tcW w:w="7650" w:type="dxa"/>
            <w:vAlign w:val="center"/>
          </w:tcPr>
          <w:p w14:paraId="70CEB03E" w14:textId="39707F7C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Use portable power tools.</w:t>
            </w:r>
          </w:p>
        </w:tc>
        <w:tc>
          <w:tcPr>
            <w:tcW w:w="1620" w:type="dxa"/>
            <w:vAlign w:val="center"/>
          </w:tcPr>
          <w:p w14:paraId="444C40CC" w14:textId="0841627E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957E9" w:rsidRPr="00E60D07" w14:paraId="19EAC923" w14:textId="77777777" w:rsidTr="00A957E9">
        <w:trPr>
          <w:trHeight w:val="288"/>
        </w:trPr>
        <w:tc>
          <w:tcPr>
            <w:tcW w:w="715" w:type="dxa"/>
            <w:vAlign w:val="center"/>
          </w:tcPr>
          <w:p w14:paraId="61461B6F" w14:textId="064F96CC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205</w:t>
            </w:r>
          </w:p>
        </w:tc>
        <w:tc>
          <w:tcPr>
            <w:tcW w:w="7650" w:type="dxa"/>
            <w:vAlign w:val="center"/>
          </w:tcPr>
          <w:p w14:paraId="59975919" w14:textId="027E13B7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 xml:space="preserve">Use </w:t>
            </w:r>
            <w:r w:rsidR="00C338DC">
              <w:t>a</w:t>
            </w:r>
            <w:r w:rsidRPr="0078318D">
              <w:t xml:space="preserve"> drill press.</w:t>
            </w:r>
          </w:p>
        </w:tc>
        <w:tc>
          <w:tcPr>
            <w:tcW w:w="1620" w:type="dxa"/>
            <w:vAlign w:val="center"/>
          </w:tcPr>
          <w:p w14:paraId="1E4203E1" w14:textId="2880E572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957E9" w:rsidRPr="00E60D07" w14:paraId="647B4C6B" w14:textId="77777777" w:rsidTr="00A957E9">
        <w:trPr>
          <w:trHeight w:val="288"/>
        </w:trPr>
        <w:tc>
          <w:tcPr>
            <w:tcW w:w="715" w:type="dxa"/>
            <w:vAlign w:val="center"/>
          </w:tcPr>
          <w:p w14:paraId="58B5703C" w14:textId="24E4DD49" w:rsidR="00A957E9" w:rsidRPr="00E60D07" w:rsidRDefault="00A957E9" w:rsidP="00A957E9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439F889C" w14:textId="661C7464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RESERVED</w:t>
            </w:r>
            <w:r w:rsidR="00A63CAD">
              <w:t xml:space="preserve"> (206)</w:t>
            </w:r>
          </w:p>
        </w:tc>
        <w:tc>
          <w:tcPr>
            <w:tcW w:w="1620" w:type="dxa"/>
            <w:vAlign w:val="center"/>
          </w:tcPr>
          <w:p w14:paraId="5A48A834" w14:textId="170A093F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957E9" w:rsidRPr="00E60D07" w14:paraId="21FB2454" w14:textId="77777777" w:rsidTr="00A957E9">
        <w:trPr>
          <w:trHeight w:val="288"/>
        </w:trPr>
        <w:tc>
          <w:tcPr>
            <w:tcW w:w="715" w:type="dxa"/>
            <w:vAlign w:val="center"/>
          </w:tcPr>
          <w:p w14:paraId="3133454F" w14:textId="047EF042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207</w:t>
            </w:r>
          </w:p>
        </w:tc>
        <w:tc>
          <w:tcPr>
            <w:tcW w:w="7650" w:type="dxa"/>
            <w:vAlign w:val="center"/>
          </w:tcPr>
          <w:p w14:paraId="16F6C7D6" w14:textId="1AA049F0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Identify electric shock hazards.</w:t>
            </w:r>
          </w:p>
        </w:tc>
        <w:tc>
          <w:tcPr>
            <w:tcW w:w="1620" w:type="dxa"/>
            <w:vAlign w:val="center"/>
          </w:tcPr>
          <w:p w14:paraId="145D11F2" w14:textId="2CF0E751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186230A" w14:textId="24D0F13B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957E9" w:rsidRPr="00E60D07" w14:paraId="76F6E1BD" w14:textId="77777777" w:rsidTr="00A957E9">
        <w:trPr>
          <w:trHeight w:val="288"/>
        </w:trPr>
        <w:tc>
          <w:tcPr>
            <w:tcW w:w="715" w:type="dxa"/>
            <w:vAlign w:val="center"/>
          </w:tcPr>
          <w:p w14:paraId="0FFC533C" w14:textId="7B0A00B3" w:rsidR="00A957E9" w:rsidRPr="00E60D07" w:rsidRDefault="00A957E9" w:rsidP="00A957E9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E11DCFE" w14:textId="28F6F369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RESERVED</w:t>
            </w:r>
            <w:r w:rsidR="00A63CAD">
              <w:t xml:space="preserve"> (208)</w:t>
            </w:r>
          </w:p>
        </w:tc>
        <w:tc>
          <w:tcPr>
            <w:tcW w:w="1620" w:type="dxa"/>
            <w:vAlign w:val="center"/>
          </w:tcPr>
          <w:p w14:paraId="6E57DEF4" w14:textId="1D9BBA44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1118F2" w14:textId="56970B96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957E9" w:rsidRPr="00E60D07" w14:paraId="472E31FB" w14:textId="77777777" w:rsidTr="00A957E9">
        <w:trPr>
          <w:trHeight w:val="288"/>
        </w:trPr>
        <w:tc>
          <w:tcPr>
            <w:tcW w:w="715" w:type="dxa"/>
            <w:vAlign w:val="center"/>
          </w:tcPr>
          <w:p w14:paraId="43D07002" w14:textId="6EDEA86C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209</w:t>
            </w:r>
          </w:p>
        </w:tc>
        <w:tc>
          <w:tcPr>
            <w:tcW w:w="7650" w:type="dxa"/>
            <w:vAlign w:val="center"/>
          </w:tcPr>
          <w:p w14:paraId="2E65CFC0" w14:textId="0FBC9EC0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Use fire extinguishers for different classes of fires.</w:t>
            </w:r>
          </w:p>
        </w:tc>
        <w:tc>
          <w:tcPr>
            <w:tcW w:w="1620" w:type="dxa"/>
            <w:vAlign w:val="center"/>
          </w:tcPr>
          <w:p w14:paraId="12DFB61F" w14:textId="3BF0900F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B5A6DAC" w14:textId="489D607E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957E9" w:rsidRPr="00E60D07" w14:paraId="176C135B" w14:textId="77777777" w:rsidTr="00A957E9">
        <w:trPr>
          <w:trHeight w:val="288"/>
        </w:trPr>
        <w:tc>
          <w:tcPr>
            <w:tcW w:w="715" w:type="dxa"/>
            <w:vAlign w:val="center"/>
          </w:tcPr>
          <w:p w14:paraId="07845E04" w14:textId="1E508BF4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210</w:t>
            </w:r>
          </w:p>
        </w:tc>
        <w:tc>
          <w:tcPr>
            <w:tcW w:w="7650" w:type="dxa"/>
            <w:vAlign w:val="center"/>
          </w:tcPr>
          <w:p w14:paraId="7C178236" w14:textId="45BFDE00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Collect Safety Data Sheets (SDS) information.</w:t>
            </w:r>
          </w:p>
        </w:tc>
        <w:tc>
          <w:tcPr>
            <w:tcW w:w="1620" w:type="dxa"/>
            <w:vAlign w:val="center"/>
          </w:tcPr>
          <w:p w14:paraId="2CEB4BC0" w14:textId="12F4DFB6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C5E196" w14:textId="774259D2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957E9" w:rsidRPr="00E60D07" w14:paraId="3BC5B3E3" w14:textId="77777777" w:rsidTr="00A957E9">
        <w:trPr>
          <w:trHeight w:val="288"/>
        </w:trPr>
        <w:tc>
          <w:tcPr>
            <w:tcW w:w="715" w:type="dxa"/>
            <w:vAlign w:val="center"/>
          </w:tcPr>
          <w:p w14:paraId="68B17B2B" w14:textId="63D2AA30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211</w:t>
            </w:r>
          </w:p>
        </w:tc>
        <w:tc>
          <w:tcPr>
            <w:tcW w:w="7650" w:type="dxa"/>
            <w:vAlign w:val="center"/>
          </w:tcPr>
          <w:p w14:paraId="7BCF0DB7" w14:textId="18B44C20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 xml:space="preserve">Follow </w:t>
            </w:r>
            <w:r w:rsidR="00C338DC">
              <w:t>a</w:t>
            </w:r>
            <w:r w:rsidRPr="0078318D">
              <w:t xml:space="preserve">rc </w:t>
            </w:r>
            <w:r w:rsidR="00C338DC">
              <w:t>f</w:t>
            </w:r>
            <w:r w:rsidRPr="0078318D">
              <w:t xml:space="preserve">lash </w:t>
            </w:r>
            <w:r w:rsidR="00DC457C">
              <w:t>p</w:t>
            </w:r>
            <w:r w:rsidRPr="0078318D">
              <w:t>rotection and National Fire Protection Administration 70E.</w:t>
            </w:r>
          </w:p>
        </w:tc>
        <w:tc>
          <w:tcPr>
            <w:tcW w:w="1620" w:type="dxa"/>
            <w:vAlign w:val="center"/>
          </w:tcPr>
          <w:p w14:paraId="514E114D" w14:textId="4E0B6C01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AFA9F80" w14:textId="298C6584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A957E9" w:rsidRPr="00E60D07" w14:paraId="13AE455B" w14:textId="77777777" w:rsidTr="00A957E9">
        <w:trPr>
          <w:trHeight w:val="288"/>
        </w:trPr>
        <w:tc>
          <w:tcPr>
            <w:tcW w:w="715" w:type="dxa"/>
            <w:vAlign w:val="center"/>
          </w:tcPr>
          <w:p w14:paraId="3BE74AD5" w14:textId="38100D95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>212</w:t>
            </w:r>
          </w:p>
        </w:tc>
        <w:tc>
          <w:tcPr>
            <w:tcW w:w="7650" w:type="dxa"/>
            <w:vAlign w:val="center"/>
          </w:tcPr>
          <w:p w14:paraId="332EA366" w14:textId="52FB6250" w:rsidR="00A957E9" w:rsidRPr="00E60D07" w:rsidRDefault="00A957E9" w:rsidP="00A957E9">
            <w:pPr>
              <w:rPr>
                <w:rFonts w:eastAsia="Times New Roman" w:cs="Arial"/>
              </w:rPr>
            </w:pPr>
            <w:r w:rsidRPr="0078318D">
              <w:t xml:space="preserve">Execute </w:t>
            </w:r>
            <w:r w:rsidR="00C338DC">
              <w:t>l</w:t>
            </w:r>
            <w:r w:rsidRPr="0078318D">
              <w:t xml:space="preserve">ock </w:t>
            </w:r>
            <w:r w:rsidR="00C338DC">
              <w:t>o</w:t>
            </w:r>
            <w:r w:rsidRPr="0078318D">
              <w:t>ut/</w:t>
            </w:r>
            <w:r w:rsidR="00C338DC">
              <w:t>t</w:t>
            </w:r>
            <w:r w:rsidRPr="0078318D">
              <w:t xml:space="preserve">ag </w:t>
            </w:r>
            <w:r w:rsidR="00C338DC">
              <w:t>o</w:t>
            </w:r>
            <w:r w:rsidRPr="0078318D">
              <w:t>ut procedure.</w:t>
            </w:r>
          </w:p>
        </w:tc>
        <w:tc>
          <w:tcPr>
            <w:tcW w:w="1620" w:type="dxa"/>
            <w:vAlign w:val="center"/>
          </w:tcPr>
          <w:p w14:paraId="1F3F479D" w14:textId="238752ED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AB176B" w14:textId="198522B2" w:rsidR="00A957E9" w:rsidRPr="00E60D07" w:rsidRDefault="00A957E9" w:rsidP="00A957E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7067E9A" w14:textId="77777777" w:rsidR="00110CB6" w:rsidRDefault="00110CB6" w:rsidP="007F79E0">
      <w:pPr>
        <w:pStyle w:val="Heading2"/>
      </w:pPr>
    </w:p>
    <w:p w14:paraId="17DF18BF" w14:textId="77777777" w:rsidR="00110CB6" w:rsidRDefault="00110CB6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7B6E002B" w14:textId="1F338E19" w:rsidR="00E60D07" w:rsidRDefault="00E60D07" w:rsidP="007F79E0">
      <w:pPr>
        <w:pStyle w:val="Heading2"/>
      </w:pPr>
      <w:r>
        <w:lastRenderedPageBreak/>
        <w:t xml:space="preserve">300 </w:t>
      </w:r>
      <w:r w:rsidR="0044353A">
        <w:t>Electrical Symbols on Blueprints and Schematic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7D860D20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44353A" w:rsidRPr="00E60D07" w14:paraId="6963B85D" w14:textId="77777777" w:rsidTr="00C338DC">
        <w:trPr>
          <w:trHeight w:val="288"/>
        </w:trPr>
        <w:tc>
          <w:tcPr>
            <w:tcW w:w="715" w:type="dxa"/>
          </w:tcPr>
          <w:p w14:paraId="1F0239E8" w14:textId="4E367E19" w:rsidR="0044353A" w:rsidRPr="00E60D07" w:rsidRDefault="0044353A" w:rsidP="0044353A">
            <w:pPr>
              <w:rPr>
                <w:rFonts w:eastAsia="Times New Roman" w:cs="Arial"/>
              </w:rPr>
            </w:pPr>
            <w:r w:rsidRPr="004A2771">
              <w:t>301</w:t>
            </w:r>
          </w:p>
        </w:tc>
        <w:tc>
          <w:tcPr>
            <w:tcW w:w="7650" w:type="dxa"/>
          </w:tcPr>
          <w:p w14:paraId="3374318E" w14:textId="10F78B6E" w:rsidR="0044353A" w:rsidRPr="00E60D07" w:rsidRDefault="0044353A" w:rsidP="0044353A">
            <w:pPr>
              <w:rPr>
                <w:rFonts w:eastAsia="Times New Roman" w:cs="Arial"/>
              </w:rPr>
            </w:pPr>
            <w:r w:rsidRPr="004A2771">
              <w:t>Interpret electrical symbols, notes, details</w:t>
            </w:r>
            <w:r w:rsidR="00C338DC">
              <w:t>,</w:t>
            </w:r>
            <w:r w:rsidRPr="004A2771">
              <w:t xml:space="preserve"> and components on schematics.</w:t>
            </w:r>
          </w:p>
        </w:tc>
        <w:tc>
          <w:tcPr>
            <w:tcW w:w="1620" w:type="dxa"/>
            <w:hideMark/>
          </w:tcPr>
          <w:p w14:paraId="0B9DD7E0" w14:textId="0569F95A" w:rsidR="0044353A" w:rsidRPr="00E60D07" w:rsidRDefault="0044353A" w:rsidP="0044353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44353A" w:rsidRPr="00E60D07" w:rsidRDefault="0044353A" w:rsidP="0044353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4353A" w:rsidRPr="00E60D07" w14:paraId="748A0D7E" w14:textId="77777777" w:rsidTr="00C338DC">
        <w:trPr>
          <w:trHeight w:val="288"/>
        </w:trPr>
        <w:tc>
          <w:tcPr>
            <w:tcW w:w="715" w:type="dxa"/>
          </w:tcPr>
          <w:p w14:paraId="31A4BEB3" w14:textId="614AB3D9" w:rsidR="0044353A" w:rsidRPr="00E60D07" w:rsidRDefault="0044353A" w:rsidP="0044353A">
            <w:pPr>
              <w:rPr>
                <w:rFonts w:eastAsia="Times New Roman" w:cs="Arial"/>
              </w:rPr>
            </w:pPr>
            <w:r w:rsidRPr="004A2771">
              <w:t>302</w:t>
            </w:r>
          </w:p>
        </w:tc>
        <w:tc>
          <w:tcPr>
            <w:tcW w:w="7650" w:type="dxa"/>
          </w:tcPr>
          <w:p w14:paraId="1834969F" w14:textId="5190990C" w:rsidR="0044353A" w:rsidRPr="00E60D07" w:rsidRDefault="0044353A" w:rsidP="0044353A">
            <w:pPr>
              <w:rPr>
                <w:rFonts w:eastAsia="Times New Roman" w:cs="Arial"/>
              </w:rPr>
            </w:pPr>
            <w:r w:rsidRPr="004A2771">
              <w:t>Draw schematics for electrical circuits.</w:t>
            </w:r>
          </w:p>
        </w:tc>
        <w:tc>
          <w:tcPr>
            <w:tcW w:w="1620" w:type="dxa"/>
          </w:tcPr>
          <w:p w14:paraId="34831114" w14:textId="4D8FA59F" w:rsidR="0044353A" w:rsidRPr="00E60D07" w:rsidRDefault="0044353A" w:rsidP="0044353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44353A" w:rsidRPr="00E60D07" w:rsidRDefault="0044353A" w:rsidP="0044353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3B3C5486" w14:textId="73779D90" w:rsidR="007F79E0" w:rsidRDefault="007F79E0" w:rsidP="007F79E0">
      <w:pPr>
        <w:pStyle w:val="Heading2"/>
      </w:pPr>
      <w:r>
        <w:t xml:space="preserve">400 </w:t>
      </w:r>
      <w:r w:rsidR="003F003B">
        <w:t>Basic Electricit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4BD85F32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3F003B" w:rsidRPr="00E60D07" w14:paraId="791966A0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39A866F3" w14:textId="3DE43902" w:rsidR="003F003B" w:rsidRPr="00E60D07" w:rsidRDefault="003F003B" w:rsidP="003F003B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0C82466E" w14:textId="0DC79D24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>RESERVED</w:t>
            </w:r>
            <w:r w:rsidR="00A63CAD">
              <w:t xml:space="preserve"> (401)</w:t>
            </w:r>
          </w:p>
        </w:tc>
        <w:tc>
          <w:tcPr>
            <w:tcW w:w="1620" w:type="dxa"/>
            <w:hideMark/>
          </w:tcPr>
          <w:p w14:paraId="7CD4AEBE" w14:textId="539A309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003B" w:rsidRPr="00E60D07" w14:paraId="5F81F3BC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5E830D7F" w14:textId="12FF88F1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>402</w:t>
            </w:r>
          </w:p>
        </w:tc>
        <w:tc>
          <w:tcPr>
            <w:tcW w:w="7650" w:type="dxa"/>
            <w:vAlign w:val="center"/>
          </w:tcPr>
          <w:p w14:paraId="64A9A743" w14:textId="455DCD44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>Describe the application of a magnetic force.</w:t>
            </w:r>
          </w:p>
        </w:tc>
        <w:tc>
          <w:tcPr>
            <w:tcW w:w="1620" w:type="dxa"/>
          </w:tcPr>
          <w:p w14:paraId="5B82A548" w14:textId="671BF7FD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003B" w:rsidRPr="00E60D07" w14:paraId="7424F3C6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6B4AC167" w14:textId="08403A11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>403</w:t>
            </w:r>
          </w:p>
        </w:tc>
        <w:tc>
          <w:tcPr>
            <w:tcW w:w="7650" w:type="dxa"/>
            <w:vAlign w:val="center"/>
          </w:tcPr>
          <w:p w14:paraId="2DEA73F8" w14:textId="60A4EA2E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>Describe the atomic structure for materials.</w:t>
            </w:r>
          </w:p>
        </w:tc>
        <w:tc>
          <w:tcPr>
            <w:tcW w:w="1620" w:type="dxa"/>
          </w:tcPr>
          <w:p w14:paraId="166FCC22" w14:textId="27C72561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</w:tr>
      <w:tr w:rsidR="003F003B" w:rsidRPr="00E60D07" w14:paraId="2F0B09F9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203662C9" w14:textId="1A381672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>404</w:t>
            </w:r>
          </w:p>
        </w:tc>
        <w:tc>
          <w:tcPr>
            <w:tcW w:w="7650" w:type="dxa"/>
            <w:vAlign w:val="center"/>
          </w:tcPr>
          <w:p w14:paraId="6178697F" w14:textId="4B0312F6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>Describe the direction of electron flow in circuits.</w:t>
            </w:r>
          </w:p>
        </w:tc>
        <w:tc>
          <w:tcPr>
            <w:tcW w:w="1620" w:type="dxa"/>
          </w:tcPr>
          <w:p w14:paraId="63741AFB" w14:textId="69C49246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</w:tr>
      <w:tr w:rsidR="003F003B" w:rsidRPr="00E60D07" w14:paraId="0C423311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20F54062" w14:textId="778542F4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>405</w:t>
            </w:r>
          </w:p>
        </w:tc>
        <w:tc>
          <w:tcPr>
            <w:tcW w:w="7650" w:type="dxa"/>
            <w:vAlign w:val="center"/>
          </w:tcPr>
          <w:p w14:paraId="7BB3C3AB" w14:textId="4E7C1721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>List the effect of electric current flow.</w:t>
            </w:r>
          </w:p>
        </w:tc>
        <w:tc>
          <w:tcPr>
            <w:tcW w:w="1620" w:type="dxa"/>
          </w:tcPr>
          <w:p w14:paraId="3A666FAE" w14:textId="24D60488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</w:tr>
      <w:tr w:rsidR="003F003B" w:rsidRPr="00E60D07" w14:paraId="3C66C757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4A806E36" w14:textId="7BA13400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>406</w:t>
            </w:r>
          </w:p>
        </w:tc>
        <w:tc>
          <w:tcPr>
            <w:tcW w:w="7650" w:type="dxa"/>
            <w:vAlign w:val="center"/>
          </w:tcPr>
          <w:p w14:paraId="3C10F52B" w14:textId="3E84080C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>Construct simple circuits.</w:t>
            </w:r>
          </w:p>
        </w:tc>
        <w:tc>
          <w:tcPr>
            <w:tcW w:w="1620" w:type="dxa"/>
          </w:tcPr>
          <w:p w14:paraId="719A58F8" w14:textId="4631F8A2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5426F1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</w:tr>
      <w:tr w:rsidR="003F003B" w:rsidRPr="00E60D07" w14:paraId="201EDADE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29D0EE27" w14:textId="248301DB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>407</w:t>
            </w:r>
          </w:p>
        </w:tc>
        <w:tc>
          <w:tcPr>
            <w:tcW w:w="7650" w:type="dxa"/>
            <w:vAlign w:val="center"/>
          </w:tcPr>
          <w:p w14:paraId="4F4D1307" w14:textId="033330AC" w:rsidR="003F003B" w:rsidRPr="00E60D07" w:rsidRDefault="003F003B" w:rsidP="003F003B">
            <w:pPr>
              <w:rPr>
                <w:rFonts w:eastAsia="Times New Roman" w:cs="Arial"/>
              </w:rPr>
            </w:pPr>
            <w:r w:rsidRPr="00BC0676">
              <w:t xml:space="preserve">Define </w:t>
            </w:r>
            <w:r w:rsidR="00DC457C">
              <w:t xml:space="preserve">voltage, current, resistance, and power. </w:t>
            </w:r>
          </w:p>
        </w:tc>
        <w:tc>
          <w:tcPr>
            <w:tcW w:w="1620" w:type="dxa"/>
          </w:tcPr>
          <w:p w14:paraId="5ADFCA9C" w14:textId="4636F94B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6C9F0F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</w:tr>
      <w:tr w:rsidR="003F003B" w:rsidRPr="00E60D07" w14:paraId="19C1788B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520DEF80" w14:textId="5646390C" w:rsidR="003F003B" w:rsidRPr="0078384A" w:rsidRDefault="003F003B" w:rsidP="003F003B"/>
        </w:tc>
        <w:tc>
          <w:tcPr>
            <w:tcW w:w="7650" w:type="dxa"/>
            <w:vAlign w:val="center"/>
          </w:tcPr>
          <w:p w14:paraId="7BA9DFE8" w14:textId="1A61A9C2" w:rsidR="003F003B" w:rsidRPr="0078384A" w:rsidRDefault="003F003B" w:rsidP="003F003B">
            <w:r w:rsidRPr="00BC0676">
              <w:t>RESERVED</w:t>
            </w:r>
            <w:r w:rsidR="00A63CAD">
              <w:t xml:space="preserve"> (408)</w:t>
            </w:r>
          </w:p>
        </w:tc>
        <w:tc>
          <w:tcPr>
            <w:tcW w:w="1620" w:type="dxa"/>
          </w:tcPr>
          <w:p w14:paraId="3EFFC264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D13A96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</w:tr>
      <w:tr w:rsidR="003F003B" w:rsidRPr="00E60D07" w14:paraId="6313A74C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25A74EB3" w14:textId="5F075C78" w:rsidR="003F003B" w:rsidRPr="0078384A" w:rsidRDefault="003F003B" w:rsidP="003F003B"/>
        </w:tc>
        <w:tc>
          <w:tcPr>
            <w:tcW w:w="7650" w:type="dxa"/>
            <w:vAlign w:val="center"/>
          </w:tcPr>
          <w:p w14:paraId="1E8301E5" w14:textId="60527458" w:rsidR="003F003B" w:rsidRPr="0078384A" w:rsidRDefault="003F003B" w:rsidP="003F003B">
            <w:r w:rsidRPr="00BC0676">
              <w:t>RESERVED</w:t>
            </w:r>
            <w:r w:rsidR="00A63CAD">
              <w:t xml:space="preserve"> (409)</w:t>
            </w:r>
          </w:p>
        </w:tc>
        <w:tc>
          <w:tcPr>
            <w:tcW w:w="1620" w:type="dxa"/>
          </w:tcPr>
          <w:p w14:paraId="22EC7201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DE5299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</w:tr>
      <w:tr w:rsidR="003F003B" w:rsidRPr="00E60D07" w14:paraId="76F651A2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4D5136AB" w14:textId="23770A54" w:rsidR="003F003B" w:rsidRPr="0078384A" w:rsidRDefault="003F003B" w:rsidP="003F003B">
            <w:r w:rsidRPr="00BC0676">
              <w:t>410</w:t>
            </w:r>
          </w:p>
        </w:tc>
        <w:tc>
          <w:tcPr>
            <w:tcW w:w="7650" w:type="dxa"/>
            <w:vAlign w:val="center"/>
          </w:tcPr>
          <w:p w14:paraId="3FAB290B" w14:textId="28D3F19D" w:rsidR="003F003B" w:rsidRPr="0078384A" w:rsidRDefault="003F003B" w:rsidP="003F003B">
            <w:r w:rsidRPr="00BC0676">
              <w:t>Describe the characteristics and purposes of good conductors of electricity.</w:t>
            </w:r>
          </w:p>
        </w:tc>
        <w:tc>
          <w:tcPr>
            <w:tcW w:w="1620" w:type="dxa"/>
          </w:tcPr>
          <w:p w14:paraId="24526C8E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1B4A19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</w:tr>
      <w:tr w:rsidR="003F003B" w:rsidRPr="00E60D07" w14:paraId="762E7705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296B603F" w14:textId="65E8D73E" w:rsidR="003F003B" w:rsidRPr="0078384A" w:rsidRDefault="003F003B" w:rsidP="003F003B">
            <w:r w:rsidRPr="00BC0676">
              <w:t>411</w:t>
            </w:r>
          </w:p>
        </w:tc>
        <w:tc>
          <w:tcPr>
            <w:tcW w:w="7650" w:type="dxa"/>
            <w:vAlign w:val="center"/>
          </w:tcPr>
          <w:p w14:paraId="175819EF" w14:textId="3096631B" w:rsidR="003F003B" w:rsidRPr="0078384A" w:rsidRDefault="003F003B" w:rsidP="003F003B">
            <w:r w:rsidRPr="00BC0676">
              <w:t>Use prefixes in the metric system of measurement.</w:t>
            </w:r>
          </w:p>
        </w:tc>
        <w:tc>
          <w:tcPr>
            <w:tcW w:w="1620" w:type="dxa"/>
          </w:tcPr>
          <w:p w14:paraId="29E7B43D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FA5227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</w:tr>
      <w:tr w:rsidR="003F003B" w:rsidRPr="00E60D07" w14:paraId="50D200F0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5E714F8F" w14:textId="2B39E16F" w:rsidR="003F003B" w:rsidRPr="0078384A" w:rsidRDefault="003F003B" w:rsidP="003F003B"/>
        </w:tc>
        <w:tc>
          <w:tcPr>
            <w:tcW w:w="7650" w:type="dxa"/>
            <w:vAlign w:val="center"/>
          </w:tcPr>
          <w:p w14:paraId="3C05FA90" w14:textId="1F8422DB" w:rsidR="003F003B" w:rsidRPr="0078384A" w:rsidRDefault="003F003B" w:rsidP="003F003B">
            <w:r w:rsidRPr="00BC0676">
              <w:t>RESERVED</w:t>
            </w:r>
            <w:r w:rsidR="00A63CAD">
              <w:t xml:space="preserve"> (412)</w:t>
            </w:r>
          </w:p>
        </w:tc>
        <w:tc>
          <w:tcPr>
            <w:tcW w:w="1620" w:type="dxa"/>
          </w:tcPr>
          <w:p w14:paraId="4C6A4971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9059CE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</w:tr>
      <w:tr w:rsidR="003F003B" w:rsidRPr="00E60D07" w14:paraId="6A0CB112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168B3C13" w14:textId="65759122" w:rsidR="003F003B" w:rsidRPr="0078384A" w:rsidRDefault="003F003B" w:rsidP="003F003B">
            <w:r w:rsidRPr="00BC0676">
              <w:t>413</w:t>
            </w:r>
          </w:p>
        </w:tc>
        <w:tc>
          <w:tcPr>
            <w:tcW w:w="7650" w:type="dxa"/>
            <w:vAlign w:val="center"/>
          </w:tcPr>
          <w:p w14:paraId="768C53E1" w14:textId="6A4DBFB5" w:rsidR="003F003B" w:rsidRPr="0078384A" w:rsidRDefault="003F003B" w:rsidP="003F003B">
            <w:r w:rsidRPr="00BC0676">
              <w:t>Follow Ohm's law.</w:t>
            </w:r>
          </w:p>
        </w:tc>
        <w:tc>
          <w:tcPr>
            <w:tcW w:w="1620" w:type="dxa"/>
          </w:tcPr>
          <w:p w14:paraId="007ADAAD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23BCBF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</w:tr>
      <w:tr w:rsidR="003F003B" w:rsidRPr="00E60D07" w14:paraId="5CCCC48D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720EA47B" w14:textId="43C07458" w:rsidR="003F003B" w:rsidRPr="0078384A" w:rsidRDefault="003F003B" w:rsidP="003F003B">
            <w:r w:rsidRPr="00BC0676">
              <w:t>414</w:t>
            </w:r>
          </w:p>
        </w:tc>
        <w:tc>
          <w:tcPr>
            <w:tcW w:w="7650" w:type="dxa"/>
            <w:vAlign w:val="center"/>
          </w:tcPr>
          <w:p w14:paraId="36C8E883" w14:textId="132E2A8B" w:rsidR="003F003B" w:rsidRPr="0078384A" w:rsidRDefault="003F003B" w:rsidP="003F003B">
            <w:r w:rsidRPr="00BC0676">
              <w:t xml:space="preserve">Follow Watt's </w:t>
            </w:r>
            <w:r w:rsidR="00C338DC">
              <w:t>l</w:t>
            </w:r>
            <w:r w:rsidRPr="00BC0676">
              <w:t>aw.</w:t>
            </w:r>
          </w:p>
        </w:tc>
        <w:tc>
          <w:tcPr>
            <w:tcW w:w="1620" w:type="dxa"/>
          </w:tcPr>
          <w:p w14:paraId="548CBDBC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57AE76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05050784" w:rsidR="007F79E0" w:rsidRDefault="007F79E0" w:rsidP="007F79E0">
      <w:pPr>
        <w:pStyle w:val="Heading2"/>
      </w:pPr>
      <w:r>
        <w:t xml:space="preserve">500 </w:t>
      </w:r>
      <w:r w:rsidR="003F003B">
        <w:t>Electrical Systems Measuremen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9B08CB">
            <w:pPr>
              <w:jc w:val="center"/>
            </w:pPr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23585D99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bookmarkEnd w:id="2"/>
      <w:tr w:rsidR="003F003B" w:rsidRPr="00E60D07" w14:paraId="64B4DFEA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63D6D65B" w14:textId="087A3241" w:rsidR="003F003B" w:rsidRPr="00E60D07" w:rsidRDefault="003F003B" w:rsidP="003F003B">
            <w:pPr>
              <w:rPr>
                <w:rFonts w:eastAsia="Times New Roman" w:cs="Arial"/>
              </w:rPr>
            </w:pPr>
            <w:r w:rsidRPr="00822D8D">
              <w:t>501</w:t>
            </w:r>
          </w:p>
        </w:tc>
        <w:tc>
          <w:tcPr>
            <w:tcW w:w="7650" w:type="dxa"/>
            <w:vAlign w:val="center"/>
          </w:tcPr>
          <w:p w14:paraId="43EA4BD5" w14:textId="3C432C3A" w:rsidR="003F003B" w:rsidRPr="00E60D07" w:rsidRDefault="003F003B" w:rsidP="003F003B">
            <w:pPr>
              <w:rPr>
                <w:rFonts w:eastAsia="Times New Roman" w:cs="Arial"/>
              </w:rPr>
            </w:pPr>
            <w:r w:rsidRPr="00822D8D">
              <w:t>Use an analog and a digital multi</w:t>
            </w:r>
            <w:r w:rsidR="00C338DC">
              <w:t>m</w:t>
            </w:r>
            <w:r w:rsidRPr="00822D8D">
              <w:t>eter to measure voltage, amperage</w:t>
            </w:r>
            <w:r w:rsidR="00C338DC">
              <w:t>,</w:t>
            </w:r>
            <w:r w:rsidRPr="00822D8D">
              <w:t xml:space="preserve"> and resistance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003B" w:rsidRPr="00E60D07" w14:paraId="1C04BD62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09FF0FDE" w14:textId="5AED2869" w:rsidR="003F003B" w:rsidRPr="00E60D07" w:rsidRDefault="003F003B" w:rsidP="003F003B">
            <w:pPr>
              <w:rPr>
                <w:rFonts w:eastAsia="Times New Roman" w:cs="Arial"/>
              </w:rPr>
            </w:pPr>
            <w:r w:rsidRPr="00822D8D">
              <w:lastRenderedPageBreak/>
              <w:t>502</w:t>
            </w:r>
          </w:p>
        </w:tc>
        <w:tc>
          <w:tcPr>
            <w:tcW w:w="7650" w:type="dxa"/>
            <w:vAlign w:val="center"/>
          </w:tcPr>
          <w:p w14:paraId="191074CB" w14:textId="0A2F0784" w:rsidR="003F003B" w:rsidRPr="00E60D07" w:rsidRDefault="003F003B" w:rsidP="003F003B">
            <w:pPr>
              <w:rPr>
                <w:rFonts w:eastAsia="Times New Roman" w:cs="Arial"/>
              </w:rPr>
            </w:pPr>
            <w:r w:rsidRPr="00822D8D">
              <w:t>Use a non-contact voltage tester to detect voltage.</w:t>
            </w:r>
          </w:p>
        </w:tc>
        <w:tc>
          <w:tcPr>
            <w:tcW w:w="1620" w:type="dxa"/>
            <w:vAlign w:val="center"/>
          </w:tcPr>
          <w:p w14:paraId="275D4B9E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003B" w:rsidRPr="00E60D07" w14:paraId="3A2B8F79" w14:textId="77777777" w:rsidTr="003F003B">
        <w:trPr>
          <w:trHeight w:val="288"/>
        </w:trPr>
        <w:tc>
          <w:tcPr>
            <w:tcW w:w="715" w:type="dxa"/>
            <w:vAlign w:val="center"/>
          </w:tcPr>
          <w:p w14:paraId="0E704B37" w14:textId="3B6B374B" w:rsidR="003F003B" w:rsidRPr="00E60D07" w:rsidRDefault="003F003B" w:rsidP="003F003B">
            <w:pPr>
              <w:rPr>
                <w:rFonts w:eastAsia="Times New Roman" w:cs="Arial"/>
              </w:rPr>
            </w:pPr>
            <w:r w:rsidRPr="00822D8D">
              <w:t>503</w:t>
            </w:r>
          </w:p>
        </w:tc>
        <w:tc>
          <w:tcPr>
            <w:tcW w:w="7650" w:type="dxa"/>
            <w:vAlign w:val="center"/>
          </w:tcPr>
          <w:p w14:paraId="050245BD" w14:textId="5CE154B9" w:rsidR="003F003B" w:rsidRPr="00E60D07" w:rsidRDefault="003F003B" w:rsidP="003F003B">
            <w:pPr>
              <w:rPr>
                <w:rFonts w:eastAsia="Times New Roman" w:cs="Arial"/>
              </w:rPr>
            </w:pPr>
            <w:r w:rsidRPr="00822D8D">
              <w:t>Perform a continuity test.</w:t>
            </w:r>
          </w:p>
        </w:tc>
        <w:tc>
          <w:tcPr>
            <w:tcW w:w="1620" w:type="dxa"/>
            <w:vAlign w:val="center"/>
          </w:tcPr>
          <w:p w14:paraId="433A2573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BB72B0" w14:textId="77777777" w:rsidR="003F003B" w:rsidRPr="00E60D07" w:rsidRDefault="003F003B" w:rsidP="003F003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448FD6B2" w:rsidR="007F79E0" w:rsidRDefault="007F79E0" w:rsidP="007F79E0">
      <w:pPr>
        <w:pStyle w:val="Heading2"/>
      </w:pPr>
      <w:r>
        <w:t xml:space="preserve">600 </w:t>
      </w:r>
      <w:r w:rsidR="009C402F">
        <w:t>National Electric Code (NEC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26FA851A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9C402F" w:rsidRPr="00E60D07" w14:paraId="45BEF1EA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53A14760" w14:textId="1D4B47FB" w:rsidR="009C402F" w:rsidRPr="00E60D07" w:rsidRDefault="009C402F" w:rsidP="009C402F">
            <w:pPr>
              <w:rPr>
                <w:rFonts w:eastAsia="Times New Roman" w:cs="Arial"/>
              </w:rPr>
            </w:pPr>
            <w:r w:rsidRPr="00D90A0E">
              <w:t>601</w:t>
            </w:r>
          </w:p>
        </w:tc>
        <w:tc>
          <w:tcPr>
            <w:tcW w:w="7650" w:type="dxa"/>
            <w:vAlign w:val="center"/>
          </w:tcPr>
          <w:p w14:paraId="6D3BFECC" w14:textId="02D29D0D" w:rsidR="009C402F" w:rsidRPr="00E60D07" w:rsidRDefault="009C402F" w:rsidP="009C402F">
            <w:pPr>
              <w:rPr>
                <w:rFonts w:eastAsia="Times New Roman" w:cs="Arial"/>
              </w:rPr>
            </w:pPr>
            <w:r w:rsidRPr="00D90A0E">
              <w:t>Follow regulations for wiring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C402F" w:rsidRPr="00E60D07" w14:paraId="5414A377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4953893B" w14:textId="738D91FE" w:rsidR="009C402F" w:rsidRPr="00E60D07" w:rsidRDefault="009C402F" w:rsidP="009C402F">
            <w:pPr>
              <w:rPr>
                <w:rFonts w:eastAsia="Times New Roman" w:cs="Arial"/>
              </w:rPr>
            </w:pPr>
            <w:r w:rsidRPr="00D90A0E">
              <w:t>602</w:t>
            </w:r>
          </w:p>
        </w:tc>
        <w:tc>
          <w:tcPr>
            <w:tcW w:w="7650" w:type="dxa"/>
            <w:vAlign w:val="center"/>
          </w:tcPr>
          <w:p w14:paraId="24C47381" w14:textId="78048555" w:rsidR="009C402F" w:rsidRPr="00E60D07" w:rsidRDefault="009C402F" w:rsidP="009C402F">
            <w:pPr>
              <w:rPr>
                <w:rFonts w:eastAsia="Times New Roman" w:cs="Arial"/>
              </w:rPr>
            </w:pPr>
            <w:r w:rsidRPr="00D90A0E">
              <w:t>Follow NEC code for sizes and types of wire conductors, raceways</w:t>
            </w:r>
            <w:r w:rsidR="00C338DC">
              <w:t>,</w:t>
            </w:r>
            <w:r w:rsidRPr="00D90A0E">
              <w:t xml:space="preserve"> and boxes.</w:t>
            </w:r>
          </w:p>
        </w:tc>
        <w:tc>
          <w:tcPr>
            <w:tcW w:w="1620" w:type="dxa"/>
            <w:vAlign w:val="center"/>
          </w:tcPr>
          <w:p w14:paraId="1F8FD1E4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C402F" w:rsidRPr="00E60D07" w14:paraId="6AEDD74B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36CFE745" w14:textId="461F03FB" w:rsidR="009C402F" w:rsidRPr="00E60D07" w:rsidRDefault="009C402F" w:rsidP="009C402F">
            <w:pPr>
              <w:rPr>
                <w:rFonts w:eastAsia="Times New Roman" w:cs="Arial"/>
              </w:rPr>
            </w:pPr>
            <w:r w:rsidRPr="00D90A0E">
              <w:t>603</w:t>
            </w:r>
          </w:p>
        </w:tc>
        <w:tc>
          <w:tcPr>
            <w:tcW w:w="7650" w:type="dxa"/>
            <w:vAlign w:val="center"/>
          </w:tcPr>
          <w:p w14:paraId="60E81024" w14:textId="2ADF6AE1" w:rsidR="009C402F" w:rsidRPr="00E60D07" w:rsidRDefault="009C402F" w:rsidP="009C402F">
            <w:pPr>
              <w:rPr>
                <w:rFonts w:eastAsia="Times New Roman" w:cs="Arial"/>
              </w:rPr>
            </w:pPr>
            <w:r w:rsidRPr="00D90A0E">
              <w:t>Follow NEC rules for grounding and bonding.</w:t>
            </w:r>
          </w:p>
        </w:tc>
        <w:tc>
          <w:tcPr>
            <w:tcW w:w="1620" w:type="dxa"/>
            <w:vAlign w:val="center"/>
          </w:tcPr>
          <w:p w14:paraId="41C01942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C402F" w:rsidRPr="00E60D07" w14:paraId="1AD35832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69BB9DA9" w14:textId="58140112" w:rsidR="009C402F" w:rsidRPr="00E60D07" w:rsidRDefault="009C402F" w:rsidP="009C402F">
            <w:pPr>
              <w:rPr>
                <w:rFonts w:eastAsia="Times New Roman" w:cs="Arial"/>
              </w:rPr>
            </w:pPr>
            <w:r w:rsidRPr="00D90A0E">
              <w:t>604</w:t>
            </w:r>
          </w:p>
        </w:tc>
        <w:tc>
          <w:tcPr>
            <w:tcW w:w="7650" w:type="dxa"/>
            <w:vAlign w:val="center"/>
          </w:tcPr>
          <w:p w14:paraId="5D9C4704" w14:textId="1279E662" w:rsidR="009C402F" w:rsidRPr="00CF73E3" w:rsidRDefault="009C402F" w:rsidP="009C402F">
            <w:r w:rsidRPr="00D90A0E">
              <w:t>Follow NEC rules for over-current protection devices.</w:t>
            </w:r>
          </w:p>
        </w:tc>
        <w:tc>
          <w:tcPr>
            <w:tcW w:w="1620" w:type="dxa"/>
            <w:vAlign w:val="center"/>
          </w:tcPr>
          <w:p w14:paraId="4F5D5080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9E6157E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</w:tr>
      <w:tr w:rsidR="009C402F" w:rsidRPr="00E60D07" w14:paraId="6826A549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0B3092E0" w14:textId="69880515" w:rsidR="009C402F" w:rsidRPr="00E60D07" w:rsidRDefault="009C402F" w:rsidP="009C402F">
            <w:pPr>
              <w:rPr>
                <w:rFonts w:eastAsia="Times New Roman" w:cs="Arial"/>
              </w:rPr>
            </w:pPr>
            <w:r w:rsidRPr="00D90A0E">
              <w:t>605</w:t>
            </w:r>
          </w:p>
        </w:tc>
        <w:tc>
          <w:tcPr>
            <w:tcW w:w="7650" w:type="dxa"/>
            <w:vAlign w:val="center"/>
          </w:tcPr>
          <w:p w14:paraId="617F5A77" w14:textId="2237DB69" w:rsidR="009C402F" w:rsidRPr="00CF73E3" w:rsidRDefault="009C402F" w:rsidP="009C402F">
            <w:r w:rsidRPr="00D90A0E">
              <w:t>Locate the NEC code for motor circuit wiring.</w:t>
            </w:r>
          </w:p>
        </w:tc>
        <w:tc>
          <w:tcPr>
            <w:tcW w:w="1620" w:type="dxa"/>
            <w:vAlign w:val="center"/>
          </w:tcPr>
          <w:p w14:paraId="6DBE5ED2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488517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</w:tr>
      <w:tr w:rsidR="009C402F" w:rsidRPr="00E60D07" w14:paraId="0E27794E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41695A2C" w14:textId="2E403721" w:rsidR="009C402F" w:rsidRPr="00E60D07" w:rsidRDefault="009C402F" w:rsidP="009C402F">
            <w:pPr>
              <w:rPr>
                <w:rFonts w:eastAsia="Times New Roman" w:cs="Arial"/>
              </w:rPr>
            </w:pPr>
            <w:r w:rsidRPr="00D90A0E">
              <w:t>606</w:t>
            </w:r>
          </w:p>
        </w:tc>
        <w:tc>
          <w:tcPr>
            <w:tcW w:w="7650" w:type="dxa"/>
            <w:vAlign w:val="center"/>
          </w:tcPr>
          <w:p w14:paraId="01B52E05" w14:textId="57809C8A" w:rsidR="009C402F" w:rsidRPr="00E60D07" w:rsidRDefault="009C402F" w:rsidP="009C402F">
            <w:pPr>
              <w:rPr>
                <w:rFonts w:eastAsia="Times New Roman" w:cs="Arial"/>
              </w:rPr>
            </w:pPr>
            <w:r w:rsidRPr="00D90A0E">
              <w:t>Use the NEC reference book to locate regulations for industrial electrical installations.</w:t>
            </w:r>
          </w:p>
        </w:tc>
        <w:tc>
          <w:tcPr>
            <w:tcW w:w="1620" w:type="dxa"/>
            <w:vAlign w:val="center"/>
          </w:tcPr>
          <w:p w14:paraId="1EB315BD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5A4237C5" w14:textId="06005ED0" w:rsidR="00EA581C" w:rsidRDefault="00EA581C" w:rsidP="00EA581C">
      <w:pPr>
        <w:pStyle w:val="Heading2"/>
      </w:pPr>
      <w:r>
        <w:t xml:space="preserve">700 </w:t>
      </w:r>
      <w:r w:rsidR="009C402F">
        <w:t>Electrical Resistanc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34F7C2E0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9C402F" w:rsidRPr="00E60D07" w14:paraId="36B3BC2C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204A0934" w14:textId="1EAD07A1" w:rsidR="009C402F" w:rsidRPr="00E60D07" w:rsidRDefault="009C402F" w:rsidP="009C402F">
            <w:pPr>
              <w:rPr>
                <w:rFonts w:eastAsia="Times New Roman" w:cs="Arial"/>
              </w:rPr>
            </w:pPr>
            <w:r w:rsidRPr="00D20B76">
              <w:t>701</w:t>
            </w:r>
          </w:p>
        </w:tc>
        <w:tc>
          <w:tcPr>
            <w:tcW w:w="7650" w:type="dxa"/>
            <w:vAlign w:val="center"/>
          </w:tcPr>
          <w:p w14:paraId="534FD653" w14:textId="7E56DF77" w:rsidR="009C402F" w:rsidRPr="00E60D07" w:rsidRDefault="009C402F" w:rsidP="009C402F">
            <w:pPr>
              <w:rPr>
                <w:rFonts w:eastAsia="Times New Roman" w:cs="Arial"/>
              </w:rPr>
            </w:pPr>
            <w:r w:rsidRPr="00D20B76">
              <w:t>Define resistance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C402F" w:rsidRPr="00E60D07" w14:paraId="05556CCA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2846A70C" w14:textId="3D907A0A" w:rsidR="009C402F" w:rsidRPr="00E60D07" w:rsidRDefault="009C402F" w:rsidP="009C402F">
            <w:pPr>
              <w:rPr>
                <w:rFonts w:eastAsia="Times New Roman" w:cs="Arial"/>
              </w:rPr>
            </w:pPr>
            <w:r w:rsidRPr="00D20B76">
              <w:t>702</w:t>
            </w:r>
          </w:p>
        </w:tc>
        <w:tc>
          <w:tcPr>
            <w:tcW w:w="7650" w:type="dxa"/>
            <w:vAlign w:val="center"/>
          </w:tcPr>
          <w:p w14:paraId="398340A4" w14:textId="15BCC1C3" w:rsidR="009C402F" w:rsidRPr="00E60D07" w:rsidRDefault="009C402F" w:rsidP="009C402F">
            <w:pPr>
              <w:rPr>
                <w:rFonts w:eastAsia="Times New Roman" w:cs="Arial"/>
              </w:rPr>
            </w:pPr>
            <w:r w:rsidRPr="00D20B76">
              <w:t>Identify resistor materials.</w:t>
            </w:r>
          </w:p>
        </w:tc>
        <w:tc>
          <w:tcPr>
            <w:tcW w:w="1620" w:type="dxa"/>
            <w:vAlign w:val="center"/>
          </w:tcPr>
          <w:p w14:paraId="7B539FC7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2258B14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C402F" w:rsidRPr="00E60D07" w14:paraId="45AC7C2E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393B31CA" w14:textId="203F753E" w:rsidR="009C402F" w:rsidRPr="00E60D07" w:rsidRDefault="009C402F" w:rsidP="009C402F">
            <w:pPr>
              <w:rPr>
                <w:rFonts w:eastAsia="Times New Roman" w:cs="Arial"/>
              </w:rPr>
            </w:pPr>
            <w:r w:rsidRPr="00D20B76">
              <w:t>703</w:t>
            </w:r>
          </w:p>
        </w:tc>
        <w:tc>
          <w:tcPr>
            <w:tcW w:w="7650" w:type="dxa"/>
            <w:vAlign w:val="center"/>
          </w:tcPr>
          <w:p w14:paraId="2EF1D2E6" w14:textId="2E16FBF9" w:rsidR="009C402F" w:rsidRPr="00E60D07" w:rsidRDefault="009C402F" w:rsidP="009C402F">
            <w:pPr>
              <w:rPr>
                <w:rFonts w:eastAsia="Times New Roman" w:cs="Arial"/>
              </w:rPr>
            </w:pPr>
            <w:r w:rsidRPr="00D20B76">
              <w:t>Describe how length and thickness of wire affect resistance.</w:t>
            </w:r>
          </w:p>
        </w:tc>
        <w:tc>
          <w:tcPr>
            <w:tcW w:w="1620" w:type="dxa"/>
            <w:vAlign w:val="center"/>
          </w:tcPr>
          <w:p w14:paraId="0E348418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BC4B96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C402F" w:rsidRPr="00E60D07" w14:paraId="6FACE48D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0524BD84" w14:textId="749CD389" w:rsidR="009C402F" w:rsidRPr="00E60D07" w:rsidRDefault="009C402F" w:rsidP="009C402F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D872B65" w14:textId="57F62511" w:rsidR="009C402F" w:rsidRPr="00E60D07" w:rsidRDefault="009C402F" w:rsidP="009C402F">
            <w:pPr>
              <w:rPr>
                <w:rFonts w:eastAsia="Times New Roman" w:cs="Arial"/>
              </w:rPr>
            </w:pPr>
            <w:r w:rsidRPr="00D20B76">
              <w:t>RESERVED</w:t>
            </w:r>
            <w:r w:rsidR="00A63CAD">
              <w:t xml:space="preserve"> (704)</w:t>
            </w:r>
          </w:p>
        </w:tc>
        <w:tc>
          <w:tcPr>
            <w:tcW w:w="1620" w:type="dxa"/>
            <w:vAlign w:val="center"/>
          </w:tcPr>
          <w:p w14:paraId="7598B59A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E7BD525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9C402F" w:rsidRPr="00E60D07" w14:paraId="28014D00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36C4FF35" w14:textId="3423CCBF" w:rsidR="009C402F" w:rsidRPr="00C2281A" w:rsidRDefault="009C402F" w:rsidP="009C402F">
            <w:r w:rsidRPr="00D20B76">
              <w:t>705</w:t>
            </w:r>
          </w:p>
        </w:tc>
        <w:tc>
          <w:tcPr>
            <w:tcW w:w="7650" w:type="dxa"/>
            <w:vAlign w:val="center"/>
          </w:tcPr>
          <w:p w14:paraId="3E7F6C38" w14:textId="5C729CB8" w:rsidR="009C402F" w:rsidRPr="00C2281A" w:rsidRDefault="009C402F" w:rsidP="009C402F">
            <w:r w:rsidRPr="00D20B76">
              <w:t>Calculate resistance of a wire.</w:t>
            </w:r>
          </w:p>
        </w:tc>
        <w:tc>
          <w:tcPr>
            <w:tcW w:w="1620" w:type="dxa"/>
            <w:vAlign w:val="center"/>
          </w:tcPr>
          <w:p w14:paraId="396783A0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3315E73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</w:tr>
      <w:tr w:rsidR="009C402F" w:rsidRPr="00E60D07" w14:paraId="65999D81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0E58D093" w14:textId="3F6C169F" w:rsidR="009C402F" w:rsidRPr="00C2281A" w:rsidRDefault="009C402F" w:rsidP="009C402F"/>
        </w:tc>
        <w:tc>
          <w:tcPr>
            <w:tcW w:w="7650" w:type="dxa"/>
            <w:vAlign w:val="center"/>
          </w:tcPr>
          <w:p w14:paraId="00465E83" w14:textId="0DEA1641" w:rsidR="009C402F" w:rsidRPr="00C2281A" w:rsidRDefault="009C402F" w:rsidP="009C402F">
            <w:r w:rsidRPr="00D20B76">
              <w:t>RESERVED</w:t>
            </w:r>
            <w:r w:rsidR="00A63CAD">
              <w:t xml:space="preserve"> (706)</w:t>
            </w:r>
          </w:p>
        </w:tc>
        <w:tc>
          <w:tcPr>
            <w:tcW w:w="1620" w:type="dxa"/>
            <w:vAlign w:val="center"/>
          </w:tcPr>
          <w:p w14:paraId="26A48987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3CD3E4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</w:tr>
      <w:tr w:rsidR="009C402F" w:rsidRPr="00E60D07" w14:paraId="2C363BD7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6C6C1125" w14:textId="299CCA03" w:rsidR="009C402F" w:rsidRPr="00C2281A" w:rsidRDefault="009C402F" w:rsidP="009C402F">
            <w:r w:rsidRPr="00D20B76">
              <w:t>707</w:t>
            </w:r>
          </w:p>
        </w:tc>
        <w:tc>
          <w:tcPr>
            <w:tcW w:w="7650" w:type="dxa"/>
            <w:vAlign w:val="center"/>
          </w:tcPr>
          <w:p w14:paraId="08DA9E7F" w14:textId="7EFE99F2" w:rsidR="009C402F" w:rsidRPr="00C2281A" w:rsidRDefault="009C402F" w:rsidP="009C402F">
            <w:r w:rsidRPr="00D20B76">
              <w:t>Explain power and heat dissipation in a resistor.</w:t>
            </w:r>
          </w:p>
        </w:tc>
        <w:tc>
          <w:tcPr>
            <w:tcW w:w="1620" w:type="dxa"/>
            <w:vAlign w:val="center"/>
          </w:tcPr>
          <w:p w14:paraId="45FF30E6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03BB53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</w:tr>
      <w:tr w:rsidR="009C402F" w:rsidRPr="00E60D07" w14:paraId="2333003A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1740EE6B" w14:textId="30ACA250" w:rsidR="009C402F" w:rsidRPr="00C2281A" w:rsidRDefault="009C402F" w:rsidP="009C402F"/>
        </w:tc>
        <w:tc>
          <w:tcPr>
            <w:tcW w:w="7650" w:type="dxa"/>
            <w:vAlign w:val="center"/>
          </w:tcPr>
          <w:p w14:paraId="310732A6" w14:textId="211C8EFB" w:rsidR="009C402F" w:rsidRPr="00C2281A" w:rsidRDefault="00DC457C" w:rsidP="009C402F">
            <w:r>
              <w:t>RESERVED</w:t>
            </w:r>
            <w:r w:rsidR="00A63CAD">
              <w:t xml:space="preserve"> (708)</w:t>
            </w:r>
          </w:p>
        </w:tc>
        <w:tc>
          <w:tcPr>
            <w:tcW w:w="1620" w:type="dxa"/>
            <w:vAlign w:val="center"/>
          </w:tcPr>
          <w:p w14:paraId="7C2ED17C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B277151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</w:tr>
      <w:tr w:rsidR="009C402F" w:rsidRPr="00E60D07" w14:paraId="727CB33B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3620AA42" w14:textId="69DB94A7" w:rsidR="009C402F" w:rsidRPr="00C2281A" w:rsidRDefault="009C402F" w:rsidP="009C402F"/>
        </w:tc>
        <w:tc>
          <w:tcPr>
            <w:tcW w:w="7650" w:type="dxa"/>
            <w:vAlign w:val="center"/>
          </w:tcPr>
          <w:p w14:paraId="1E306E49" w14:textId="554935AB" w:rsidR="009C402F" w:rsidRPr="00C2281A" w:rsidRDefault="009C402F" w:rsidP="009C402F">
            <w:r w:rsidRPr="00D20B76">
              <w:t>RESERVED</w:t>
            </w:r>
            <w:r w:rsidR="00A63CAD">
              <w:t xml:space="preserve"> (709)</w:t>
            </w:r>
          </w:p>
        </w:tc>
        <w:tc>
          <w:tcPr>
            <w:tcW w:w="1620" w:type="dxa"/>
            <w:vAlign w:val="center"/>
          </w:tcPr>
          <w:p w14:paraId="4303A4DC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D86A8E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</w:tr>
      <w:tr w:rsidR="009C402F" w:rsidRPr="00E60D07" w14:paraId="7C6A998B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60B0711D" w14:textId="221E21F2" w:rsidR="009C402F" w:rsidRPr="00C2281A" w:rsidRDefault="009C402F" w:rsidP="009C402F">
            <w:r w:rsidRPr="00D20B76">
              <w:t>710</w:t>
            </w:r>
          </w:p>
        </w:tc>
        <w:tc>
          <w:tcPr>
            <w:tcW w:w="7650" w:type="dxa"/>
            <w:vAlign w:val="center"/>
          </w:tcPr>
          <w:p w14:paraId="6BF04BA9" w14:textId="790900F9" w:rsidR="009C402F" w:rsidRPr="00C2281A" w:rsidRDefault="009C402F" w:rsidP="009C402F">
            <w:r w:rsidRPr="00D20B76">
              <w:t>Identify components of a potentiometer and rheostat.</w:t>
            </w:r>
          </w:p>
        </w:tc>
        <w:tc>
          <w:tcPr>
            <w:tcW w:w="1620" w:type="dxa"/>
            <w:vAlign w:val="center"/>
          </w:tcPr>
          <w:p w14:paraId="7C938256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1FC0578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</w:tr>
      <w:tr w:rsidR="009C402F" w:rsidRPr="00E60D07" w14:paraId="66A90F6F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0EA75145" w14:textId="27E2B059" w:rsidR="009C402F" w:rsidRPr="00C2281A" w:rsidRDefault="009C402F" w:rsidP="009C402F"/>
        </w:tc>
        <w:tc>
          <w:tcPr>
            <w:tcW w:w="7650" w:type="dxa"/>
            <w:vAlign w:val="center"/>
          </w:tcPr>
          <w:p w14:paraId="43E585A1" w14:textId="204571F1" w:rsidR="009C402F" w:rsidRPr="00C2281A" w:rsidRDefault="00DC457C" w:rsidP="009C402F">
            <w:r>
              <w:t>RESERVED</w:t>
            </w:r>
            <w:r w:rsidR="00110CB6">
              <w:t xml:space="preserve"> (711-714)</w:t>
            </w:r>
          </w:p>
        </w:tc>
        <w:tc>
          <w:tcPr>
            <w:tcW w:w="1620" w:type="dxa"/>
            <w:vAlign w:val="center"/>
          </w:tcPr>
          <w:p w14:paraId="574448DB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1ABCB74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</w:tr>
      <w:tr w:rsidR="009C402F" w:rsidRPr="00E60D07" w14:paraId="45AC4B05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7D37BC62" w14:textId="4CE36A97" w:rsidR="009C402F" w:rsidRPr="00C2281A" w:rsidRDefault="009C402F" w:rsidP="009C402F">
            <w:r w:rsidRPr="00D20B76">
              <w:t>715</w:t>
            </w:r>
          </w:p>
        </w:tc>
        <w:tc>
          <w:tcPr>
            <w:tcW w:w="7650" w:type="dxa"/>
            <w:vAlign w:val="center"/>
          </w:tcPr>
          <w:p w14:paraId="5E42F3DC" w14:textId="4B7D0263" w:rsidR="009C402F" w:rsidRPr="00C2281A" w:rsidRDefault="009C402F" w:rsidP="009C402F">
            <w:r w:rsidRPr="00D20B76">
              <w:t>Identify values for color-coded resistors.</w:t>
            </w:r>
          </w:p>
        </w:tc>
        <w:tc>
          <w:tcPr>
            <w:tcW w:w="1620" w:type="dxa"/>
            <w:vAlign w:val="center"/>
          </w:tcPr>
          <w:p w14:paraId="49922D4A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E05F15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</w:tr>
      <w:tr w:rsidR="009C402F" w:rsidRPr="00E60D07" w14:paraId="21B2F99F" w14:textId="77777777" w:rsidTr="009C402F">
        <w:trPr>
          <w:trHeight w:val="288"/>
        </w:trPr>
        <w:tc>
          <w:tcPr>
            <w:tcW w:w="715" w:type="dxa"/>
            <w:vAlign w:val="center"/>
          </w:tcPr>
          <w:p w14:paraId="5A1DE139" w14:textId="55C42C23" w:rsidR="009C402F" w:rsidRPr="00C2281A" w:rsidRDefault="009C402F" w:rsidP="009C402F"/>
        </w:tc>
        <w:tc>
          <w:tcPr>
            <w:tcW w:w="7650" w:type="dxa"/>
            <w:vAlign w:val="center"/>
          </w:tcPr>
          <w:p w14:paraId="475623DE" w14:textId="0264B8F6" w:rsidR="009C402F" w:rsidRPr="00C2281A" w:rsidRDefault="00DC457C" w:rsidP="009C402F">
            <w:r>
              <w:t>RESERVED</w:t>
            </w:r>
            <w:r w:rsidR="005C38E2">
              <w:t xml:space="preserve"> (716)</w:t>
            </w:r>
          </w:p>
        </w:tc>
        <w:tc>
          <w:tcPr>
            <w:tcW w:w="1620" w:type="dxa"/>
            <w:vAlign w:val="center"/>
          </w:tcPr>
          <w:p w14:paraId="4EAAE586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D341269" w14:textId="77777777" w:rsidR="009C402F" w:rsidRPr="00E60D07" w:rsidRDefault="009C402F" w:rsidP="009C402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120CCF30" w:rsidR="00FA5C60" w:rsidRDefault="00FA5C60" w:rsidP="00FA5C60">
      <w:pPr>
        <w:pStyle w:val="Heading2"/>
      </w:pPr>
      <w:bookmarkStart w:id="3" w:name="_Hlk66374067"/>
      <w:r>
        <w:t xml:space="preserve">800 </w:t>
      </w:r>
      <w:r w:rsidR="00F5314D">
        <w:t>Direct Current (DC) Motor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1CB50ABE" w:rsidR="00FA5C60" w:rsidRPr="00E60D07" w:rsidRDefault="00FA5C60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F5314D" w:rsidRPr="00E60D07" w14:paraId="16072BA6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22532089" w14:textId="7682667D" w:rsidR="00F5314D" w:rsidRPr="00E60D07" w:rsidRDefault="00F5314D" w:rsidP="00F5314D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A13E116" w14:textId="3CF75158" w:rsidR="00F5314D" w:rsidRPr="00E60D07" w:rsidRDefault="00F5314D" w:rsidP="00F5314D">
            <w:pPr>
              <w:rPr>
                <w:rFonts w:eastAsia="Times New Roman" w:cs="Arial"/>
              </w:rPr>
            </w:pPr>
            <w:r w:rsidRPr="00220E3D">
              <w:t>RESERVED</w:t>
            </w:r>
            <w:r w:rsidR="00A63CAD">
              <w:t xml:space="preserve"> (801)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5314D" w:rsidRPr="00E60D07" w14:paraId="2BB9D347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2C2244EA" w14:textId="68249CE5" w:rsidR="00F5314D" w:rsidRPr="00E60D07" w:rsidRDefault="00F5314D" w:rsidP="00F5314D">
            <w:pPr>
              <w:rPr>
                <w:rFonts w:eastAsia="Times New Roman" w:cs="Arial"/>
              </w:rPr>
            </w:pPr>
            <w:r w:rsidRPr="00220E3D">
              <w:t>802</w:t>
            </w:r>
          </w:p>
        </w:tc>
        <w:tc>
          <w:tcPr>
            <w:tcW w:w="7650" w:type="dxa"/>
            <w:vAlign w:val="center"/>
          </w:tcPr>
          <w:p w14:paraId="39BA9508" w14:textId="4BD19208" w:rsidR="00F5314D" w:rsidRPr="00E60D07" w:rsidRDefault="00DC457C" w:rsidP="00F5314D">
            <w:pPr>
              <w:rPr>
                <w:rFonts w:eastAsia="Times New Roman" w:cs="Arial"/>
              </w:rPr>
            </w:pPr>
            <w:r>
              <w:t>Apply</w:t>
            </w:r>
            <w:r w:rsidR="00F5314D" w:rsidRPr="00220E3D">
              <w:t xml:space="preserve"> the theory of operation of a direct current motor.</w:t>
            </w:r>
          </w:p>
        </w:tc>
        <w:tc>
          <w:tcPr>
            <w:tcW w:w="1620" w:type="dxa"/>
            <w:vAlign w:val="center"/>
          </w:tcPr>
          <w:p w14:paraId="45F42D72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5314D" w:rsidRPr="00E60D07" w14:paraId="3B572B62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12EB1786" w14:textId="5CD17E3D" w:rsidR="00F5314D" w:rsidRPr="00E60D07" w:rsidRDefault="00F5314D" w:rsidP="00F5314D">
            <w:pPr>
              <w:rPr>
                <w:rFonts w:eastAsia="Times New Roman" w:cs="Arial"/>
              </w:rPr>
            </w:pPr>
            <w:r w:rsidRPr="00220E3D">
              <w:t>803</w:t>
            </w:r>
          </w:p>
        </w:tc>
        <w:tc>
          <w:tcPr>
            <w:tcW w:w="7650" w:type="dxa"/>
            <w:vAlign w:val="center"/>
          </w:tcPr>
          <w:p w14:paraId="5FF22327" w14:textId="45FA5ABC" w:rsidR="00F5314D" w:rsidRPr="00E60D07" w:rsidRDefault="00F5314D" w:rsidP="00F5314D">
            <w:pPr>
              <w:rPr>
                <w:rFonts w:eastAsia="Times New Roman" w:cs="Arial"/>
              </w:rPr>
            </w:pPr>
            <w:r w:rsidRPr="00220E3D">
              <w:t>Operate and test a series, shunt, and compound direct current motor.</w:t>
            </w:r>
          </w:p>
        </w:tc>
        <w:tc>
          <w:tcPr>
            <w:tcW w:w="1620" w:type="dxa"/>
            <w:vAlign w:val="center"/>
          </w:tcPr>
          <w:p w14:paraId="673B8733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5314D" w:rsidRPr="00E60D07" w14:paraId="0A238CB4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03B0305A" w14:textId="03A2D17C" w:rsidR="00F5314D" w:rsidRPr="001F72A9" w:rsidRDefault="00F5314D" w:rsidP="00F5314D"/>
        </w:tc>
        <w:tc>
          <w:tcPr>
            <w:tcW w:w="7650" w:type="dxa"/>
            <w:vAlign w:val="center"/>
          </w:tcPr>
          <w:p w14:paraId="193BAC16" w14:textId="2AC22E99" w:rsidR="00F5314D" w:rsidRPr="001F72A9" w:rsidRDefault="00F5314D" w:rsidP="00F5314D">
            <w:r w:rsidRPr="00220E3D">
              <w:t>RESERVED</w:t>
            </w:r>
            <w:r w:rsidR="00A63CAD">
              <w:t xml:space="preserve"> (804)</w:t>
            </w:r>
          </w:p>
        </w:tc>
        <w:tc>
          <w:tcPr>
            <w:tcW w:w="1620" w:type="dxa"/>
            <w:vAlign w:val="center"/>
          </w:tcPr>
          <w:p w14:paraId="21459518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75900A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</w:tr>
      <w:tr w:rsidR="00F5314D" w:rsidRPr="00E60D07" w14:paraId="58683633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40AE59F4" w14:textId="361874FD" w:rsidR="00F5314D" w:rsidRPr="001F72A9" w:rsidRDefault="00F5314D" w:rsidP="00F5314D">
            <w:r w:rsidRPr="00220E3D">
              <w:t>805</w:t>
            </w:r>
          </w:p>
        </w:tc>
        <w:tc>
          <w:tcPr>
            <w:tcW w:w="7650" w:type="dxa"/>
            <w:vAlign w:val="center"/>
          </w:tcPr>
          <w:p w14:paraId="7BBDA9BF" w14:textId="107531C4" w:rsidR="00F5314D" w:rsidRPr="001F72A9" w:rsidRDefault="00F5314D" w:rsidP="00F5314D">
            <w:r w:rsidRPr="00220E3D">
              <w:t>Perform calculations for horsepower, speed</w:t>
            </w:r>
            <w:r w:rsidR="00C338DC">
              <w:t>,</w:t>
            </w:r>
            <w:r w:rsidRPr="00220E3D">
              <w:t xml:space="preserve"> and torque for direct current motors.</w:t>
            </w:r>
          </w:p>
        </w:tc>
        <w:tc>
          <w:tcPr>
            <w:tcW w:w="1620" w:type="dxa"/>
            <w:vAlign w:val="center"/>
          </w:tcPr>
          <w:p w14:paraId="362608DC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2EBF27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</w:tr>
      <w:tr w:rsidR="00F5314D" w:rsidRPr="00E60D07" w14:paraId="016678CE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44B85626" w14:textId="1497EE23" w:rsidR="00F5314D" w:rsidRPr="001F72A9" w:rsidRDefault="00F5314D" w:rsidP="00F5314D">
            <w:r w:rsidRPr="00220E3D">
              <w:t>806</w:t>
            </w:r>
          </w:p>
        </w:tc>
        <w:tc>
          <w:tcPr>
            <w:tcW w:w="7650" w:type="dxa"/>
            <w:vAlign w:val="center"/>
          </w:tcPr>
          <w:p w14:paraId="6ECDBFC0" w14:textId="23977395" w:rsidR="00F5314D" w:rsidRPr="001F72A9" w:rsidRDefault="00F5314D" w:rsidP="00F5314D">
            <w:r w:rsidRPr="00220E3D">
              <w:t xml:space="preserve">Measure performance and efficiency of a direct current motor.  </w:t>
            </w:r>
          </w:p>
        </w:tc>
        <w:tc>
          <w:tcPr>
            <w:tcW w:w="1620" w:type="dxa"/>
            <w:vAlign w:val="center"/>
          </w:tcPr>
          <w:p w14:paraId="664221AF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131703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</w:tr>
      <w:tr w:rsidR="00F5314D" w:rsidRPr="00E60D07" w14:paraId="6D07147C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234F1976" w14:textId="0439DDD2" w:rsidR="00F5314D" w:rsidRPr="001F72A9" w:rsidRDefault="00F5314D" w:rsidP="00F5314D">
            <w:r w:rsidRPr="00220E3D">
              <w:t>807</w:t>
            </w:r>
          </w:p>
        </w:tc>
        <w:tc>
          <w:tcPr>
            <w:tcW w:w="7650" w:type="dxa"/>
            <w:vAlign w:val="center"/>
          </w:tcPr>
          <w:p w14:paraId="2C909C5C" w14:textId="3AFF67BA" w:rsidR="00F5314D" w:rsidRPr="001F72A9" w:rsidRDefault="00F5314D" w:rsidP="00F5314D">
            <w:r w:rsidRPr="00220E3D">
              <w:t>Use technical terms to describe the construction of direct current motors.</w:t>
            </w:r>
          </w:p>
        </w:tc>
        <w:tc>
          <w:tcPr>
            <w:tcW w:w="1620" w:type="dxa"/>
            <w:vAlign w:val="center"/>
          </w:tcPr>
          <w:p w14:paraId="42CB3CC1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E68EF5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</w:tr>
      <w:tr w:rsidR="00F5314D" w:rsidRPr="00E60D07" w14:paraId="08A988AC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05BFD31A" w14:textId="733B2B60" w:rsidR="00F5314D" w:rsidRPr="001F72A9" w:rsidRDefault="00F5314D" w:rsidP="00F5314D">
            <w:r w:rsidRPr="00220E3D">
              <w:t>808</w:t>
            </w:r>
          </w:p>
        </w:tc>
        <w:tc>
          <w:tcPr>
            <w:tcW w:w="7650" w:type="dxa"/>
            <w:vAlign w:val="center"/>
          </w:tcPr>
          <w:p w14:paraId="2B1244DE" w14:textId="3FFBF5CA" w:rsidR="00F5314D" w:rsidRPr="001F72A9" w:rsidRDefault="00F5314D" w:rsidP="00F5314D">
            <w:r w:rsidRPr="00220E3D">
              <w:t>Determine the operations of variable speed control for direct current motors.</w:t>
            </w:r>
          </w:p>
        </w:tc>
        <w:tc>
          <w:tcPr>
            <w:tcW w:w="1620" w:type="dxa"/>
            <w:vAlign w:val="center"/>
          </w:tcPr>
          <w:p w14:paraId="76E8C9DE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9545F4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6EB72C7B" w14:textId="00801FFA" w:rsidR="00FA5C60" w:rsidRDefault="00FA5C60" w:rsidP="00FA5C60">
      <w:pPr>
        <w:pStyle w:val="Heading2"/>
      </w:pPr>
      <w:r>
        <w:t xml:space="preserve">900 </w:t>
      </w:r>
      <w:r w:rsidR="00F5314D">
        <w:t>Inductance and Capacitanc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291D2A39" w:rsidR="00FA5C60" w:rsidRPr="00E60D07" w:rsidRDefault="00FA5C60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F5314D" w:rsidRPr="00E60D07" w14:paraId="04893423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276B5848" w14:textId="46D570D7" w:rsidR="00F5314D" w:rsidRPr="00E60D07" w:rsidRDefault="00F5314D" w:rsidP="00F5314D">
            <w:pPr>
              <w:rPr>
                <w:rFonts w:eastAsia="Times New Roman" w:cs="Arial"/>
              </w:rPr>
            </w:pPr>
            <w:r w:rsidRPr="00D32235">
              <w:t>901</w:t>
            </w:r>
          </w:p>
        </w:tc>
        <w:tc>
          <w:tcPr>
            <w:tcW w:w="7650" w:type="dxa"/>
            <w:vAlign w:val="center"/>
          </w:tcPr>
          <w:p w14:paraId="5C267A34" w14:textId="6AEE2302" w:rsidR="00F5314D" w:rsidRPr="00E60D07" w:rsidRDefault="00F5314D" w:rsidP="00F5314D">
            <w:pPr>
              <w:rPr>
                <w:rFonts w:eastAsia="Times New Roman" w:cs="Arial"/>
              </w:rPr>
            </w:pPr>
            <w:r w:rsidRPr="00D32235">
              <w:t>Connect a capacitor in a circuit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5314D" w:rsidRPr="00E60D07" w14:paraId="26F0310D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1EA1D777" w14:textId="47FE4BBA" w:rsidR="00F5314D" w:rsidRPr="00E60D07" w:rsidRDefault="00F5314D" w:rsidP="00F5314D">
            <w:pPr>
              <w:rPr>
                <w:rFonts w:eastAsia="Times New Roman" w:cs="Arial"/>
              </w:rPr>
            </w:pPr>
            <w:r w:rsidRPr="00D32235">
              <w:t>902</w:t>
            </w:r>
          </w:p>
        </w:tc>
        <w:tc>
          <w:tcPr>
            <w:tcW w:w="7650" w:type="dxa"/>
            <w:vAlign w:val="center"/>
          </w:tcPr>
          <w:p w14:paraId="41D3C546" w14:textId="3B68DCB5" w:rsidR="00F5314D" w:rsidRPr="00E60D07" w:rsidRDefault="00F5314D" w:rsidP="00F5314D">
            <w:pPr>
              <w:rPr>
                <w:rFonts w:eastAsia="Times New Roman" w:cs="Arial"/>
              </w:rPr>
            </w:pPr>
            <w:r w:rsidRPr="00D32235">
              <w:t>Calculate the time required to charge and discharge a capacitor.</w:t>
            </w:r>
          </w:p>
        </w:tc>
        <w:tc>
          <w:tcPr>
            <w:tcW w:w="1620" w:type="dxa"/>
            <w:vAlign w:val="center"/>
          </w:tcPr>
          <w:p w14:paraId="7443EE7C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5314D" w:rsidRPr="00E60D07" w14:paraId="2CCBB0F6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67968DB9" w14:textId="1B62C0C4" w:rsidR="00F5314D" w:rsidRPr="00E60D07" w:rsidRDefault="00F5314D" w:rsidP="00F5314D">
            <w:pPr>
              <w:rPr>
                <w:rFonts w:eastAsia="Times New Roman" w:cs="Arial"/>
              </w:rPr>
            </w:pPr>
            <w:r w:rsidRPr="00D32235">
              <w:t>903</w:t>
            </w:r>
          </w:p>
        </w:tc>
        <w:tc>
          <w:tcPr>
            <w:tcW w:w="7650" w:type="dxa"/>
            <w:vAlign w:val="center"/>
          </w:tcPr>
          <w:p w14:paraId="15C7CF6C" w14:textId="5E429961" w:rsidR="00F5314D" w:rsidRPr="00E60D07" w:rsidRDefault="00F5314D" w:rsidP="00F5314D">
            <w:pPr>
              <w:rPr>
                <w:rFonts w:eastAsia="Times New Roman" w:cs="Arial"/>
              </w:rPr>
            </w:pPr>
            <w:r w:rsidRPr="00D32235">
              <w:t xml:space="preserve">Identify </w:t>
            </w:r>
            <w:r w:rsidR="00DC457C">
              <w:t>capacitive and inductive</w:t>
            </w:r>
            <w:r w:rsidRPr="00D32235">
              <w:t xml:space="preserve"> circuits.</w:t>
            </w:r>
          </w:p>
        </w:tc>
        <w:tc>
          <w:tcPr>
            <w:tcW w:w="1620" w:type="dxa"/>
            <w:vAlign w:val="center"/>
          </w:tcPr>
          <w:p w14:paraId="2D6D1437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5314D" w:rsidRPr="00E60D07" w14:paraId="3A7742B8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16A487D4" w14:textId="213FABEA" w:rsidR="00F5314D" w:rsidRPr="001F72A9" w:rsidRDefault="00F5314D" w:rsidP="00F5314D">
            <w:r w:rsidRPr="00D32235">
              <w:t>904</w:t>
            </w:r>
          </w:p>
        </w:tc>
        <w:tc>
          <w:tcPr>
            <w:tcW w:w="7650" w:type="dxa"/>
            <w:vAlign w:val="center"/>
          </w:tcPr>
          <w:p w14:paraId="40FB7FAC" w14:textId="45C20737" w:rsidR="00F5314D" w:rsidRPr="001F72A9" w:rsidRDefault="00F5314D" w:rsidP="00F5314D">
            <w:r w:rsidRPr="00D32235">
              <w:t>Calculate total capacitance and inductance of series and parallel circuits.</w:t>
            </w:r>
          </w:p>
        </w:tc>
        <w:tc>
          <w:tcPr>
            <w:tcW w:w="1620" w:type="dxa"/>
            <w:vAlign w:val="center"/>
          </w:tcPr>
          <w:p w14:paraId="0B5DB10B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</w:tr>
      <w:tr w:rsidR="00F5314D" w:rsidRPr="00E60D07" w14:paraId="1BDF45AD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2176FEFB" w14:textId="5277104D" w:rsidR="00F5314D" w:rsidRPr="001F72A9" w:rsidRDefault="00F5314D" w:rsidP="00F5314D">
            <w:r w:rsidRPr="00D32235">
              <w:t>905</w:t>
            </w:r>
          </w:p>
        </w:tc>
        <w:tc>
          <w:tcPr>
            <w:tcW w:w="7650" w:type="dxa"/>
            <w:vAlign w:val="center"/>
          </w:tcPr>
          <w:p w14:paraId="6D209CF3" w14:textId="2BD11886" w:rsidR="00F5314D" w:rsidRPr="001F72A9" w:rsidRDefault="00F5314D" w:rsidP="00F5314D">
            <w:r w:rsidRPr="00D32235">
              <w:t>Perform calculations for capacitive and inductive reactance.</w:t>
            </w:r>
          </w:p>
        </w:tc>
        <w:tc>
          <w:tcPr>
            <w:tcW w:w="1620" w:type="dxa"/>
            <w:vAlign w:val="center"/>
          </w:tcPr>
          <w:p w14:paraId="17321835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D75B87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</w:tr>
      <w:tr w:rsidR="00F5314D" w:rsidRPr="00E60D07" w14:paraId="32F052F1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685292A4" w14:textId="0577A334" w:rsidR="00F5314D" w:rsidRPr="001F72A9" w:rsidRDefault="00F5314D" w:rsidP="00F5314D">
            <w:r w:rsidRPr="00D32235">
              <w:t>906</w:t>
            </w:r>
          </w:p>
        </w:tc>
        <w:tc>
          <w:tcPr>
            <w:tcW w:w="7650" w:type="dxa"/>
            <w:vAlign w:val="center"/>
          </w:tcPr>
          <w:p w14:paraId="42D09EAE" w14:textId="354202F2" w:rsidR="00F5314D" w:rsidRPr="001F72A9" w:rsidRDefault="00F5314D" w:rsidP="00F5314D">
            <w:r w:rsidRPr="00D32235">
              <w:t>Analyze the effect of an inductor in a direct current and alternating current circuit.</w:t>
            </w:r>
          </w:p>
        </w:tc>
        <w:tc>
          <w:tcPr>
            <w:tcW w:w="1620" w:type="dxa"/>
            <w:vAlign w:val="center"/>
          </w:tcPr>
          <w:p w14:paraId="586451C6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A20D98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</w:tr>
      <w:tr w:rsidR="00F5314D" w:rsidRPr="00E60D07" w14:paraId="354A34B5" w14:textId="77777777" w:rsidTr="00F5314D">
        <w:trPr>
          <w:trHeight w:val="288"/>
        </w:trPr>
        <w:tc>
          <w:tcPr>
            <w:tcW w:w="715" w:type="dxa"/>
            <w:vAlign w:val="center"/>
          </w:tcPr>
          <w:p w14:paraId="2F4184C8" w14:textId="4ED0ED7A" w:rsidR="00F5314D" w:rsidRPr="001F72A9" w:rsidRDefault="00F5314D" w:rsidP="00F5314D">
            <w:r w:rsidRPr="00D32235">
              <w:t>907</w:t>
            </w:r>
          </w:p>
        </w:tc>
        <w:tc>
          <w:tcPr>
            <w:tcW w:w="7650" w:type="dxa"/>
            <w:vAlign w:val="center"/>
          </w:tcPr>
          <w:p w14:paraId="7F8FB509" w14:textId="097419EE" w:rsidR="00F5314D" w:rsidRPr="001F72A9" w:rsidRDefault="00F5314D" w:rsidP="00F5314D">
            <w:r w:rsidRPr="00D32235">
              <w:t>Analyze the effect of a capacitor in a direct current and alternating current circuit.</w:t>
            </w:r>
          </w:p>
        </w:tc>
        <w:tc>
          <w:tcPr>
            <w:tcW w:w="1620" w:type="dxa"/>
            <w:vAlign w:val="center"/>
          </w:tcPr>
          <w:p w14:paraId="472105F1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EDC923" w14:textId="77777777" w:rsidR="00F5314D" w:rsidRPr="00E60D07" w:rsidRDefault="00F5314D" w:rsidP="00F5314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8B656B2" w14:textId="77777777" w:rsidR="00110CB6" w:rsidRDefault="00110CB6" w:rsidP="00E31D6A">
      <w:pPr>
        <w:pStyle w:val="Heading2"/>
      </w:pPr>
      <w:bookmarkStart w:id="4" w:name="_Hlk66374286"/>
    </w:p>
    <w:p w14:paraId="104A511D" w14:textId="77777777" w:rsidR="00110CB6" w:rsidRDefault="00110CB6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40B9515A" w14:textId="7628A4E1" w:rsidR="00E31D6A" w:rsidRDefault="00E31D6A" w:rsidP="00E31D6A">
      <w:pPr>
        <w:pStyle w:val="Heading2"/>
      </w:pPr>
      <w:r>
        <w:lastRenderedPageBreak/>
        <w:t xml:space="preserve">1000 </w:t>
      </w:r>
      <w:r w:rsidR="006B0E27">
        <w:t>Alternating Current (AC) Motor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31D6A" w:rsidRPr="00E60D07" w14:paraId="4611A2E5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72BD8B" w14:textId="77777777" w:rsidR="00E31D6A" w:rsidRPr="00E60D07" w:rsidRDefault="00E31D6A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CDE3AC9" w14:textId="77777777" w:rsidR="00E31D6A" w:rsidRPr="00E60D07" w:rsidRDefault="00E31D6A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4822130" w14:textId="77777777" w:rsidR="00E31D6A" w:rsidRPr="00481622" w:rsidRDefault="00E31D6A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F400522" w14:textId="410F43EA" w:rsidR="00E31D6A" w:rsidRPr="00E60D07" w:rsidRDefault="00E31D6A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6B0E27" w:rsidRPr="00E60D07" w14:paraId="7F4900B0" w14:textId="77777777" w:rsidTr="006B0E27">
        <w:trPr>
          <w:trHeight w:val="288"/>
        </w:trPr>
        <w:tc>
          <w:tcPr>
            <w:tcW w:w="715" w:type="dxa"/>
            <w:vAlign w:val="center"/>
          </w:tcPr>
          <w:p w14:paraId="2DA31837" w14:textId="315927E7" w:rsidR="006B0E27" w:rsidRPr="00E60D07" w:rsidRDefault="006B0E27" w:rsidP="006B0E27">
            <w:pPr>
              <w:rPr>
                <w:rFonts w:eastAsia="Times New Roman" w:cs="Arial"/>
              </w:rPr>
            </w:pPr>
            <w:r w:rsidRPr="00810759">
              <w:t>1001</w:t>
            </w:r>
          </w:p>
        </w:tc>
        <w:tc>
          <w:tcPr>
            <w:tcW w:w="7650" w:type="dxa"/>
            <w:vAlign w:val="center"/>
          </w:tcPr>
          <w:p w14:paraId="64E4B478" w14:textId="30FF3C99" w:rsidR="006B0E27" w:rsidRPr="00E60D07" w:rsidRDefault="006B0E27" w:rsidP="006B0E27">
            <w:pPr>
              <w:rPr>
                <w:rFonts w:eastAsia="Times New Roman" w:cs="Arial"/>
              </w:rPr>
            </w:pPr>
            <w:r w:rsidRPr="00810759">
              <w:t>Explain the theory of operation of alternating current motors.</w:t>
            </w:r>
          </w:p>
        </w:tc>
        <w:tc>
          <w:tcPr>
            <w:tcW w:w="1620" w:type="dxa"/>
            <w:vAlign w:val="center"/>
            <w:hideMark/>
          </w:tcPr>
          <w:p w14:paraId="34EC4C2A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832C8AA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B0E27" w:rsidRPr="00E60D07" w14:paraId="6971A3B1" w14:textId="77777777" w:rsidTr="006B0E27">
        <w:trPr>
          <w:trHeight w:val="288"/>
        </w:trPr>
        <w:tc>
          <w:tcPr>
            <w:tcW w:w="715" w:type="dxa"/>
            <w:vAlign w:val="center"/>
          </w:tcPr>
          <w:p w14:paraId="2EAC6576" w14:textId="709DBBD2" w:rsidR="006B0E27" w:rsidRPr="00E60D07" w:rsidRDefault="006B0E27" w:rsidP="006B0E27">
            <w:pPr>
              <w:rPr>
                <w:rFonts w:eastAsia="Times New Roman" w:cs="Arial"/>
              </w:rPr>
            </w:pPr>
            <w:r w:rsidRPr="00810759">
              <w:t>1002</w:t>
            </w:r>
          </w:p>
        </w:tc>
        <w:tc>
          <w:tcPr>
            <w:tcW w:w="7650" w:type="dxa"/>
            <w:vAlign w:val="center"/>
          </w:tcPr>
          <w:p w14:paraId="26BD2DB8" w14:textId="754C3D8E" w:rsidR="006B0E27" w:rsidRPr="00E60D07" w:rsidRDefault="006B0E27" w:rsidP="006B0E27">
            <w:pPr>
              <w:rPr>
                <w:rFonts w:eastAsia="Times New Roman" w:cs="Arial"/>
              </w:rPr>
            </w:pPr>
            <w:r w:rsidRPr="00810759">
              <w:t>Calculate the synchronous speed of an alternating current motor.</w:t>
            </w:r>
          </w:p>
        </w:tc>
        <w:tc>
          <w:tcPr>
            <w:tcW w:w="1620" w:type="dxa"/>
            <w:vAlign w:val="center"/>
          </w:tcPr>
          <w:p w14:paraId="428FBB1E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F0A4E7C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B0E27" w:rsidRPr="00E60D07" w14:paraId="349A279B" w14:textId="77777777" w:rsidTr="006B0E27">
        <w:trPr>
          <w:trHeight w:val="288"/>
        </w:trPr>
        <w:tc>
          <w:tcPr>
            <w:tcW w:w="715" w:type="dxa"/>
            <w:vAlign w:val="center"/>
          </w:tcPr>
          <w:p w14:paraId="47A1A36E" w14:textId="10B0CEC5" w:rsidR="006B0E27" w:rsidRPr="00E60D07" w:rsidRDefault="006B0E27" w:rsidP="006B0E27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1F077C8B" w14:textId="1F701737" w:rsidR="006B0E27" w:rsidRPr="00E60D07" w:rsidRDefault="006B0E27" w:rsidP="006B0E27">
            <w:pPr>
              <w:rPr>
                <w:rFonts w:eastAsia="Times New Roman" w:cs="Arial"/>
              </w:rPr>
            </w:pPr>
            <w:r w:rsidRPr="00810759">
              <w:t>RESERVED</w:t>
            </w:r>
            <w:r w:rsidR="00A63CAD">
              <w:t xml:space="preserve"> (1003)</w:t>
            </w:r>
          </w:p>
        </w:tc>
        <w:tc>
          <w:tcPr>
            <w:tcW w:w="1620" w:type="dxa"/>
            <w:vAlign w:val="center"/>
          </w:tcPr>
          <w:p w14:paraId="7D41A234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9F8B08E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B0E27" w:rsidRPr="00E60D07" w14:paraId="701D7F38" w14:textId="77777777" w:rsidTr="006B0E27">
        <w:trPr>
          <w:trHeight w:val="288"/>
        </w:trPr>
        <w:tc>
          <w:tcPr>
            <w:tcW w:w="715" w:type="dxa"/>
            <w:vAlign w:val="center"/>
          </w:tcPr>
          <w:p w14:paraId="18EE2DFE" w14:textId="6EB61D8E" w:rsidR="006B0E27" w:rsidRPr="001F72A9" w:rsidRDefault="006B0E27" w:rsidP="006B0E27">
            <w:r w:rsidRPr="00810759">
              <w:t>1004</w:t>
            </w:r>
          </w:p>
        </w:tc>
        <w:tc>
          <w:tcPr>
            <w:tcW w:w="7650" w:type="dxa"/>
            <w:vAlign w:val="center"/>
          </w:tcPr>
          <w:p w14:paraId="04672419" w14:textId="0FBCD0A6" w:rsidR="006B0E27" w:rsidRPr="001F72A9" w:rsidRDefault="006B0E27" w:rsidP="006B0E27">
            <w:r w:rsidRPr="00810759">
              <w:t>Connect and operate split-phase, capacitor-start, capacitor-run, and dual capacitor motors.</w:t>
            </w:r>
          </w:p>
        </w:tc>
        <w:tc>
          <w:tcPr>
            <w:tcW w:w="1620" w:type="dxa"/>
            <w:vAlign w:val="center"/>
          </w:tcPr>
          <w:p w14:paraId="03E076C0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3868E8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</w:p>
        </w:tc>
      </w:tr>
      <w:tr w:rsidR="006B0E27" w:rsidRPr="00E60D07" w14:paraId="48C221A4" w14:textId="77777777" w:rsidTr="006B0E27">
        <w:trPr>
          <w:trHeight w:val="288"/>
        </w:trPr>
        <w:tc>
          <w:tcPr>
            <w:tcW w:w="715" w:type="dxa"/>
            <w:vAlign w:val="center"/>
          </w:tcPr>
          <w:p w14:paraId="36A6799C" w14:textId="7D8F1485" w:rsidR="006B0E27" w:rsidRPr="001F72A9" w:rsidRDefault="006B0E27" w:rsidP="006B0E27">
            <w:r w:rsidRPr="00810759">
              <w:t>1005</w:t>
            </w:r>
          </w:p>
        </w:tc>
        <w:tc>
          <w:tcPr>
            <w:tcW w:w="7650" w:type="dxa"/>
            <w:vAlign w:val="center"/>
          </w:tcPr>
          <w:p w14:paraId="2B942FAA" w14:textId="7E8E3294" w:rsidR="006B0E27" w:rsidRPr="001F72A9" w:rsidRDefault="006B0E27" w:rsidP="006B0E27">
            <w:r w:rsidRPr="00810759">
              <w:t>Reverse the rotation of a split phase, capacitor-start, capacitor-run, and dual capacitor motors.</w:t>
            </w:r>
          </w:p>
        </w:tc>
        <w:tc>
          <w:tcPr>
            <w:tcW w:w="1620" w:type="dxa"/>
            <w:vAlign w:val="center"/>
          </w:tcPr>
          <w:p w14:paraId="6EF54600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8B6583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</w:p>
        </w:tc>
      </w:tr>
      <w:tr w:rsidR="006B0E27" w:rsidRPr="00E60D07" w14:paraId="38FE3C50" w14:textId="77777777" w:rsidTr="006B0E27">
        <w:trPr>
          <w:trHeight w:val="288"/>
        </w:trPr>
        <w:tc>
          <w:tcPr>
            <w:tcW w:w="715" w:type="dxa"/>
            <w:vAlign w:val="center"/>
          </w:tcPr>
          <w:p w14:paraId="5A915C41" w14:textId="69F9213F" w:rsidR="006B0E27" w:rsidRPr="001F72A9" w:rsidRDefault="006B0E27" w:rsidP="006B0E27"/>
        </w:tc>
        <w:tc>
          <w:tcPr>
            <w:tcW w:w="7650" w:type="dxa"/>
            <w:vAlign w:val="center"/>
          </w:tcPr>
          <w:p w14:paraId="158D14FD" w14:textId="1552486A" w:rsidR="006B0E27" w:rsidRPr="001F72A9" w:rsidRDefault="006B0E27" w:rsidP="006B0E27">
            <w:r w:rsidRPr="00810759">
              <w:t>RESERVED</w:t>
            </w:r>
            <w:r w:rsidR="00A63CAD">
              <w:t xml:space="preserve"> (1006)</w:t>
            </w:r>
          </w:p>
        </w:tc>
        <w:tc>
          <w:tcPr>
            <w:tcW w:w="1620" w:type="dxa"/>
            <w:vAlign w:val="center"/>
          </w:tcPr>
          <w:p w14:paraId="606AEC8C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01B15F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</w:p>
        </w:tc>
      </w:tr>
      <w:tr w:rsidR="006B0E27" w:rsidRPr="00E60D07" w14:paraId="737DCC17" w14:textId="77777777" w:rsidTr="006B0E27">
        <w:trPr>
          <w:trHeight w:val="288"/>
        </w:trPr>
        <w:tc>
          <w:tcPr>
            <w:tcW w:w="715" w:type="dxa"/>
            <w:vAlign w:val="center"/>
          </w:tcPr>
          <w:p w14:paraId="0C5CA8C0" w14:textId="51B6BAAC" w:rsidR="006B0E27" w:rsidRPr="001F72A9" w:rsidRDefault="006B0E27" w:rsidP="006B0E27">
            <w:r w:rsidRPr="00810759">
              <w:t>1007</w:t>
            </w:r>
          </w:p>
        </w:tc>
        <w:tc>
          <w:tcPr>
            <w:tcW w:w="7650" w:type="dxa"/>
            <w:vAlign w:val="center"/>
          </w:tcPr>
          <w:p w14:paraId="59C28AF7" w14:textId="0B82D69E" w:rsidR="006B0E27" w:rsidRPr="001F72A9" w:rsidRDefault="006B0E27" w:rsidP="006B0E27">
            <w:r w:rsidRPr="00810759">
              <w:t>Determine operating characteristics of universal motors.</w:t>
            </w:r>
          </w:p>
        </w:tc>
        <w:tc>
          <w:tcPr>
            <w:tcW w:w="1620" w:type="dxa"/>
            <w:vAlign w:val="center"/>
          </w:tcPr>
          <w:p w14:paraId="175A0EEF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FB9B32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</w:p>
        </w:tc>
      </w:tr>
      <w:tr w:rsidR="006B0E27" w:rsidRPr="00E60D07" w14:paraId="614BAA8F" w14:textId="77777777" w:rsidTr="006B0E27">
        <w:trPr>
          <w:trHeight w:val="288"/>
        </w:trPr>
        <w:tc>
          <w:tcPr>
            <w:tcW w:w="715" w:type="dxa"/>
            <w:vAlign w:val="center"/>
          </w:tcPr>
          <w:p w14:paraId="3C0B832B" w14:textId="2B7F707A" w:rsidR="006B0E27" w:rsidRPr="001F72A9" w:rsidRDefault="006B0E27" w:rsidP="006B0E27">
            <w:r w:rsidRPr="00810759">
              <w:t>1008</w:t>
            </w:r>
          </w:p>
        </w:tc>
        <w:tc>
          <w:tcPr>
            <w:tcW w:w="7650" w:type="dxa"/>
            <w:vAlign w:val="center"/>
          </w:tcPr>
          <w:p w14:paraId="20B3E95B" w14:textId="5EC05C80" w:rsidR="006B0E27" w:rsidRPr="001F72A9" w:rsidRDefault="006B0E27" w:rsidP="006B0E27">
            <w:r w:rsidRPr="00810759">
              <w:t>Connect and operate a three-phase, squirrel cage motor.</w:t>
            </w:r>
          </w:p>
        </w:tc>
        <w:tc>
          <w:tcPr>
            <w:tcW w:w="1620" w:type="dxa"/>
            <w:vAlign w:val="center"/>
          </w:tcPr>
          <w:p w14:paraId="310C0EA4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9A8777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</w:p>
        </w:tc>
      </w:tr>
      <w:tr w:rsidR="006B0E27" w:rsidRPr="00E60D07" w14:paraId="6CE59DA9" w14:textId="77777777" w:rsidTr="006B0E27">
        <w:trPr>
          <w:trHeight w:val="288"/>
        </w:trPr>
        <w:tc>
          <w:tcPr>
            <w:tcW w:w="715" w:type="dxa"/>
            <w:vAlign w:val="center"/>
          </w:tcPr>
          <w:p w14:paraId="42E9DA6B" w14:textId="14A97BAF" w:rsidR="006B0E27" w:rsidRPr="00D11113" w:rsidRDefault="006B0E27" w:rsidP="006B0E27">
            <w:r w:rsidRPr="00810759">
              <w:t>1009</w:t>
            </w:r>
          </w:p>
        </w:tc>
        <w:tc>
          <w:tcPr>
            <w:tcW w:w="7650" w:type="dxa"/>
            <w:vAlign w:val="center"/>
          </w:tcPr>
          <w:p w14:paraId="206D0CC5" w14:textId="44FAB29A" w:rsidR="006B0E27" w:rsidRPr="00D11113" w:rsidRDefault="006B0E27" w:rsidP="006B0E27">
            <w:r w:rsidRPr="00810759">
              <w:t>Reverse the rotation of a three-phase motor.</w:t>
            </w:r>
          </w:p>
        </w:tc>
        <w:tc>
          <w:tcPr>
            <w:tcW w:w="1620" w:type="dxa"/>
            <w:vAlign w:val="center"/>
          </w:tcPr>
          <w:p w14:paraId="128FA980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66555D" w14:textId="77777777" w:rsidR="006B0E27" w:rsidRPr="00E60D07" w:rsidRDefault="006B0E27" w:rsidP="006B0E27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4"/>
    <w:p w14:paraId="5DF0E1E1" w14:textId="4E326B73" w:rsidR="001314D6" w:rsidRDefault="001314D6" w:rsidP="001314D6">
      <w:pPr>
        <w:pStyle w:val="Heading2"/>
      </w:pPr>
      <w:r>
        <w:t xml:space="preserve">1100 </w:t>
      </w:r>
      <w:r w:rsidR="00D6715F">
        <w:t>Series-Parallel Circui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47B764AC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D166906" w14:textId="77777777" w:rsidR="001314D6" w:rsidRPr="00E60D07" w:rsidRDefault="001314D6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FC807C9" w14:textId="77777777" w:rsidR="001314D6" w:rsidRPr="00E60D07" w:rsidRDefault="001314D6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DF868F" w14:textId="77777777" w:rsidR="001314D6" w:rsidRPr="00481622" w:rsidRDefault="001314D6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39DBEF" w14:textId="114E698F" w:rsidR="001314D6" w:rsidRPr="00E60D07" w:rsidRDefault="001314D6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D6715F" w:rsidRPr="00E60D07" w14:paraId="07CC0B0F" w14:textId="77777777" w:rsidTr="00D6715F">
        <w:trPr>
          <w:trHeight w:val="288"/>
        </w:trPr>
        <w:tc>
          <w:tcPr>
            <w:tcW w:w="715" w:type="dxa"/>
            <w:vAlign w:val="center"/>
          </w:tcPr>
          <w:p w14:paraId="619DF645" w14:textId="77E2EBF6" w:rsidR="00D6715F" w:rsidRPr="00E60D07" w:rsidRDefault="00D6715F" w:rsidP="00D6715F">
            <w:pPr>
              <w:rPr>
                <w:rFonts w:eastAsia="Times New Roman" w:cs="Arial"/>
              </w:rPr>
            </w:pPr>
            <w:r w:rsidRPr="006E2B3B">
              <w:t>1101</w:t>
            </w:r>
          </w:p>
        </w:tc>
        <w:tc>
          <w:tcPr>
            <w:tcW w:w="7650" w:type="dxa"/>
            <w:vAlign w:val="center"/>
          </w:tcPr>
          <w:p w14:paraId="03FDA277" w14:textId="6204EFC8" w:rsidR="00D6715F" w:rsidRPr="00E60D07" w:rsidRDefault="00D6715F" w:rsidP="00D6715F">
            <w:pPr>
              <w:rPr>
                <w:rFonts w:eastAsia="Times New Roman" w:cs="Arial"/>
              </w:rPr>
            </w:pPr>
            <w:r w:rsidRPr="006E2B3B">
              <w:t>Build and test a series circuit.</w:t>
            </w:r>
          </w:p>
        </w:tc>
        <w:tc>
          <w:tcPr>
            <w:tcW w:w="1620" w:type="dxa"/>
            <w:vAlign w:val="center"/>
            <w:hideMark/>
          </w:tcPr>
          <w:p w14:paraId="344E6A33" w14:textId="77777777" w:rsidR="00D6715F" w:rsidRPr="00E60D07" w:rsidRDefault="00D6715F" w:rsidP="00D6715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F4CFE7E" w14:textId="77777777" w:rsidR="00D6715F" w:rsidRPr="00E60D07" w:rsidRDefault="00D6715F" w:rsidP="00D6715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715F" w:rsidRPr="00E60D07" w14:paraId="7E73AD8F" w14:textId="77777777" w:rsidTr="00D6715F">
        <w:trPr>
          <w:trHeight w:val="288"/>
        </w:trPr>
        <w:tc>
          <w:tcPr>
            <w:tcW w:w="715" w:type="dxa"/>
            <w:vAlign w:val="center"/>
          </w:tcPr>
          <w:p w14:paraId="39D0E56A" w14:textId="44403BDD" w:rsidR="00D6715F" w:rsidRPr="00E60D07" w:rsidRDefault="00D6715F" w:rsidP="00D6715F">
            <w:pPr>
              <w:rPr>
                <w:rFonts w:eastAsia="Times New Roman" w:cs="Arial"/>
              </w:rPr>
            </w:pPr>
            <w:r w:rsidRPr="006E2B3B">
              <w:t>1102</w:t>
            </w:r>
          </w:p>
        </w:tc>
        <w:tc>
          <w:tcPr>
            <w:tcW w:w="7650" w:type="dxa"/>
            <w:vAlign w:val="center"/>
          </w:tcPr>
          <w:p w14:paraId="1DFDD85F" w14:textId="548C488E" w:rsidR="00D6715F" w:rsidRPr="00E60D07" w:rsidRDefault="00D6715F" w:rsidP="00D6715F">
            <w:pPr>
              <w:rPr>
                <w:rFonts w:eastAsia="Times New Roman" w:cs="Arial"/>
              </w:rPr>
            </w:pPr>
            <w:r w:rsidRPr="006E2B3B">
              <w:t>Build and test a parallel circuit.</w:t>
            </w:r>
          </w:p>
        </w:tc>
        <w:tc>
          <w:tcPr>
            <w:tcW w:w="1620" w:type="dxa"/>
            <w:vAlign w:val="center"/>
          </w:tcPr>
          <w:p w14:paraId="2E626537" w14:textId="77777777" w:rsidR="00D6715F" w:rsidRPr="00E60D07" w:rsidRDefault="00D6715F" w:rsidP="00D6715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D1CB5F" w14:textId="77777777" w:rsidR="00D6715F" w:rsidRPr="00E60D07" w:rsidRDefault="00D6715F" w:rsidP="00D6715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715F" w:rsidRPr="00E60D07" w14:paraId="33A21A35" w14:textId="77777777" w:rsidTr="00D6715F">
        <w:trPr>
          <w:trHeight w:val="288"/>
        </w:trPr>
        <w:tc>
          <w:tcPr>
            <w:tcW w:w="715" w:type="dxa"/>
            <w:vAlign w:val="center"/>
          </w:tcPr>
          <w:p w14:paraId="36D6540A" w14:textId="33E09ED2" w:rsidR="00D6715F" w:rsidRPr="00E60D07" w:rsidRDefault="00D6715F" w:rsidP="00D6715F">
            <w:pPr>
              <w:rPr>
                <w:rFonts w:eastAsia="Times New Roman" w:cs="Arial"/>
              </w:rPr>
            </w:pPr>
            <w:r w:rsidRPr="006E2B3B">
              <w:t>1103</w:t>
            </w:r>
          </w:p>
        </w:tc>
        <w:tc>
          <w:tcPr>
            <w:tcW w:w="7650" w:type="dxa"/>
            <w:vAlign w:val="center"/>
          </w:tcPr>
          <w:p w14:paraId="5762DEAB" w14:textId="7F4B67D0" w:rsidR="00D6715F" w:rsidRPr="00E60D07" w:rsidRDefault="00D6715F" w:rsidP="00D6715F">
            <w:pPr>
              <w:rPr>
                <w:rFonts w:eastAsia="Times New Roman" w:cs="Arial"/>
              </w:rPr>
            </w:pPr>
            <w:r w:rsidRPr="006E2B3B">
              <w:t>Build and test a series/parallel circuit.</w:t>
            </w:r>
          </w:p>
        </w:tc>
        <w:tc>
          <w:tcPr>
            <w:tcW w:w="1620" w:type="dxa"/>
            <w:vAlign w:val="center"/>
          </w:tcPr>
          <w:p w14:paraId="07053A90" w14:textId="77777777" w:rsidR="00D6715F" w:rsidRPr="00E60D07" w:rsidRDefault="00D6715F" w:rsidP="00D6715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A46420" w14:textId="77777777" w:rsidR="00D6715F" w:rsidRPr="00E60D07" w:rsidRDefault="00D6715F" w:rsidP="00D6715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6715F" w:rsidRPr="00E60D07" w14:paraId="56825611" w14:textId="77777777" w:rsidTr="00D6715F">
        <w:trPr>
          <w:trHeight w:val="288"/>
        </w:trPr>
        <w:tc>
          <w:tcPr>
            <w:tcW w:w="715" w:type="dxa"/>
            <w:vAlign w:val="center"/>
          </w:tcPr>
          <w:p w14:paraId="6CD44362" w14:textId="7F552942" w:rsidR="00D6715F" w:rsidRPr="001F72A9" w:rsidRDefault="00D6715F" w:rsidP="00D6715F">
            <w:r w:rsidRPr="006E2B3B">
              <w:t>1104</w:t>
            </w:r>
          </w:p>
        </w:tc>
        <w:tc>
          <w:tcPr>
            <w:tcW w:w="7650" w:type="dxa"/>
            <w:vAlign w:val="center"/>
          </w:tcPr>
          <w:p w14:paraId="262A0887" w14:textId="452B8064" w:rsidR="00D6715F" w:rsidRPr="001F72A9" w:rsidRDefault="00D6715F" w:rsidP="00D6715F">
            <w:r w:rsidRPr="006E2B3B">
              <w:t>Troubleshoot series and parallel circuits.</w:t>
            </w:r>
          </w:p>
        </w:tc>
        <w:tc>
          <w:tcPr>
            <w:tcW w:w="1620" w:type="dxa"/>
            <w:vAlign w:val="center"/>
          </w:tcPr>
          <w:p w14:paraId="3595FBAF" w14:textId="77777777" w:rsidR="00D6715F" w:rsidRPr="00E60D07" w:rsidRDefault="00D6715F" w:rsidP="00D6715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5E53DD7" w14:textId="77777777" w:rsidR="00D6715F" w:rsidRPr="00E60D07" w:rsidRDefault="00D6715F" w:rsidP="00D6715F">
            <w:pPr>
              <w:rPr>
                <w:rFonts w:eastAsia="Times New Roman" w:cs="Arial"/>
                <w:color w:val="000000"/>
              </w:rPr>
            </w:pPr>
          </w:p>
        </w:tc>
      </w:tr>
      <w:tr w:rsidR="00D6715F" w:rsidRPr="00E60D07" w14:paraId="7A4CDB2C" w14:textId="77777777" w:rsidTr="00D6715F">
        <w:trPr>
          <w:trHeight w:val="288"/>
        </w:trPr>
        <w:tc>
          <w:tcPr>
            <w:tcW w:w="715" w:type="dxa"/>
            <w:vAlign w:val="center"/>
          </w:tcPr>
          <w:p w14:paraId="612CB8C5" w14:textId="026AAEF6" w:rsidR="00D6715F" w:rsidRPr="001F72A9" w:rsidRDefault="00D6715F" w:rsidP="00D6715F">
            <w:r w:rsidRPr="006E2B3B">
              <w:t>1105</w:t>
            </w:r>
          </w:p>
        </w:tc>
        <w:tc>
          <w:tcPr>
            <w:tcW w:w="7650" w:type="dxa"/>
            <w:vAlign w:val="center"/>
          </w:tcPr>
          <w:p w14:paraId="0BB93B4E" w14:textId="2A625506" w:rsidR="00D6715F" w:rsidRPr="001F72A9" w:rsidRDefault="00D6715F" w:rsidP="00D6715F">
            <w:r w:rsidRPr="006E2B3B">
              <w:t>Calculate voltage, current</w:t>
            </w:r>
            <w:r w:rsidR="00C338DC">
              <w:t>,</w:t>
            </w:r>
            <w:r w:rsidRPr="006E2B3B">
              <w:t xml:space="preserve"> and resistance.</w:t>
            </w:r>
          </w:p>
        </w:tc>
        <w:tc>
          <w:tcPr>
            <w:tcW w:w="1620" w:type="dxa"/>
            <w:vAlign w:val="center"/>
          </w:tcPr>
          <w:p w14:paraId="5C24DBBA" w14:textId="77777777" w:rsidR="00D6715F" w:rsidRPr="00E60D07" w:rsidRDefault="00D6715F" w:rsidP="00D6715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D0E57D9" w14:textId="77777777" w:rsidR="00D6715F" w:rsidRPr="00E60D07" w:rsidRDefault="00D6715F" w:rsidP="00D6715F">
            <w:pPr>
              <w:rPr>
                <w:rFonts w:eastAsia="Times New Roman" w:cs="Arial"/>
                <w:color w:val="000000"/>
              </w:rPr>
            </w:pPr>
          </w:p>
        </w:tc>
      </w:tr>
      <w:tr w:rsidR="00D6715F" w:rsidRPr="00E60D07" w14:paraId="53DFDB7D" w14:textId="77777777" w:rsidTr="00D6715F">
        <w:trPr>
          <w:trHeight w:val="288"/>
        </w:trPr>
        <w:tc>
          <w:tcPr>
            <w:tcW w:w="715" w:type="dxa"/>
            <w:vAlign w:val="center"/>
          </w:tcPr>
          <w:p w14:paraId="718121CA" w14:textId="27AB0D29" w:rsidR="00D6715F" w:rsidRPr="001F72A9" w:rsidRDefault="00D6715F" w:rsidP="00D6715F">
            <w:r w:rsidRPr="006E2B3B">
              <w:t>1106</w:t>
            </w:r>
          </w:p>
        </w:tc>
        <w:tc>
          <w:tcPr>
            <w:tcW w:w="7650" w:type="dxa"/>
            <w:vAlign w:val="center"/>
          </w:tcPr>
          <w:p w14:paraId="01FA3780" w14:textId="19648C6B" w:rsidR="00D6715F" w:rsidRPr="001F72A9" w:rsidRDefault="00D6715F" w:rsidP="00D6715F">
            <w:r w:rsidRPr="006E2B3B">
              <w:t>Measure voltage, current</w:t>
            </w:r>
            <w:r w:rsidR="00C338DC">
              <w:t>,</w:t>
            </w:r>
            <w:r w:rsidRPr="006E2B3B">
              <w:t xml:space="preserve"> and resistance.</w:t>
            </w:r>
          </w:p>
        </w:tc>
        <w:tc>
          <w:tcPr>
            <w:tcW w:w="1620" w:type="dxa"/>
            <w:vAlign w:val="center"/>
          </w:tcPr>
          <w:p w14:paraId="772FD960" w14:textId="77777777" w:rsidR="00D6715F" w:rsidRPr="00E60D07" w:rsidRDefault="00D6715F" w:rsidP="00D6715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1B33AB5" w14:textId="77777777" w:rsidR="00D6715F" w:rsidRPr="00E60D07" w:rsidRDefault="00D6715F" w:rsidP="00D6715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17720F2" w14:textId="48B93411" w:rsidR="001314D6" w:rsidRDefault="001314D6" w:rsidP="001314D6">
      <w:pPr>
        <w:pStyle w:val="Heading2"/>
      </w:pPr>
      <w:r>
        <w:t>1</w:t>
      </w:r>
      <w:r w:rsidR="007865A2">
        <w:t>2</w:t>
      </w:r>
      <w:r>
        <w:t xml:space="preserve">00 </w:t>
      </w:r>
      <w:r w:rsidR="004B5560">
        <w:t>Electric Motor Control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F2AAA24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7237A04E" w14:textId="77777777" w:rsidR="001314D6" w:rsidRPr="00E60D07" w:rsidRDefault="001314D6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B0DB99C" w14:textId="77777777" w:rsidR="001314D6" w:rsidRPr="00E60D07" w:rsidRDefault="001314D6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967774" w14:textId="77777777" w:rsidR="001314D6" w:rsidRPr="00481622" w:rsidRDefault="001314D6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F71788D" w14:textId="5A58DFEE" w:rsidR="001314D6" w:rsidRPr="00E60D07" w:rsidRDefault="001314D6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4B5560" w:rsidRPr="00E60D07" w14:paraId="424F315F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62CDF6BA" w14:textId="67A6BE5E" w:rsidR="004B5560" w:rsidRPr="00E60D07" w:rsidRDefault="004B5560" w:rsidP="004B5560">
            <w:pPr>
              <w:rPr>
                <w:rFonts w:eastAsia="Times New Roman" w:cs="Arial"/>
              </w:rPr>
            </w:pPr>
            <w:r w:rsidRPr="00C449DE">
              <w:t>1201</w:t>
            </w:r>
          </w:p>
        </w:tc>
        <w:tc>
          <w:tcPr>
            <w:tcW w:w="7650" w:type="dxa"/>
            <w:vAlign w:val="center"/>
          </w:tcPr>
          <w:p w14:paraId="127F1AA2" w14:textId="56CEEADE" w:rsidR="004B5560" w:rsidRPr="00E60D07" w:rsidRDefault="004B5560" w:rsidP="004B5560">
            <w:pPr>
              <w:rPr>
                <w:rFonts w:eastAsia="Times New Roman" w:cs="Arial"/>
              </w:rPr>
            </w:pPr>
            <w:r w:rsidRPr="00C449DE">
              <w:t>Identify symbols and terms used in electromechanical motor control circuits.</w:t>
            </w:r>
          </w:p>
        </w:tc>
        <w:tc>
          <w:tcPr>
            <w:tcW w:w="1620" w:type="dxa"/>
            <w:vAlign w:val="center"/>
            <w:hideMark/>
          </w:tcPr>
          <w:p w14:paraId="312D8342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113C9D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5560" w:rsidRPr="00E60D07" w14:paraId="2C1B18A9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7325D749" w14:textId="1FD6F936" w:rsidR="004B5560" w:rsidRPr="00E60D07" w:rsidRDefault="004B5560" w:rsidP="004B5560">
            <w:pPr>
              <w:rPr>
                <w:rFonts w:eastAsia="Times New Roman" w:cs="Arial"/>
              </w:rPr>
            </w:pPr>
            <w:r w:rsidRPr="00C449DE">
              <w:lastRenderedPageBreak/>
              <w:t>1202</w:t>
            </w:r>
          </w:p>
        </w:tc>
        <w:tc>
          <w:tcPr>
            <w:tcW w:w="7650" w:type="dxa"/>
            <w:vAlign w:val="center"/>
          </w:tcPr>
          <w:p w14:paraId="0DC0FA31" w14:textId="416B920E" w:rsidR="004B5560" w:rsidRPr="00E60D07" w:rsidRDefault="004B5560" w:rsidP="004B5560">
            <w:pPr>
              <w:rPr>
                <w:rFonts w:eastAsia="Times New Roman" w:cs="Arial"/>
              </w:rPr>
            </w:pPr>
            <w:r w:rsidRPr="00C449DE">
              <w:t>Identify relays, contactors</w:t>
            </w:r>
            <w:r w:rsidR="00C338DC">
              <w:t>,</w:t>
            </w:r>
            <w:r w:rsidRPr="00C449DE">
              <w:t xml:space="preserve"> and motor starters.</w:t>
            </w:r>
          </w:p>
        </w:tc>
        <w:tc>
          <w:tcPr>
            <w:tcW w:w="1620" w:type="dxa"/>
            <w:vAlign w:val="center"/>
          </w:tcPr>
          <w:p w14:paraId="3F4AE837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BB6B96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5560" w:rsidRPr="00E60D07" w14:paraId="76CDDC00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268DC398" w14:textId="2676D1FD" w:rsidR="004B5560" w:rsidRPr="00E60D07" w:rsidRDefault="004B5560" w:rsidP="004B5560">
            <w:pPr>
              <w:rPr>
                <w:rFonts w:eastAsia="Times New Roman" w:cs="Arial"/>
              </w:rPr>
            </w:pPr>
            <w:r w:rsidRPr="00C449DE">
              <w:t>1203</w:t>
            </w:r>
          </w:p>
        </w:tc>
        <w:tc>
          <w:tcPr>
            <w:tcW w:w="7650" w:type="dxa"/>
            <w:vAlign w:val="center"/>
          </w:tcPr>
          <w:p w14:paraId="27955A8A" w14:textId="5D12CABA" w:rsidR="004B5560" w:rsidRPr="00E60D07" w:rsidRDefault="004B5560" w:rsidP="004B5560">
            <w:pPr>
              <w:rPr>
                <w:rFonts w:eastAsia="Times New Roman" w:cs="Arial"/>
              </w:rPr>
            </w:pPr>
            <w:r w:rsidRPr="00C449DE">
              <w:t>Read schematic wiring diagrams of motors and their controls.</w:t>
            </w:r>
          </w:p>
        </w:tc>
        <w:tc>
          <w:tcPr>
            <w:tcW w:w="1620" w:type="dxa"/>
            <w:vAlign w:val="center"/>
          </w:tcPr>
          <w:p w14:paraId="27BF1C14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A4EABA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5560" w:rsidRPr="00E60D07" w14:paraId="02E191B8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527DE48F" w14:textId="2F0F27FF" w:rsidR="004B5560" w:rsidRPr="001F72A9" w:rsidRDefault="004B5560" w:rsidP="004B5560">
            <w:r w:rsidRPr="00C449DE">
              <w:t>1204</w:t>
            </w:r>
          </w:p>
        </w:tc>
        <w:tc>
          <w:tcPr>
            <w:tcW w:w="7650" w:type="dxa"/>
            <w:vAlign w:val="center"/>
          </w:tcPr>
          <w:p w14:paraId="42B625D4" w14:textId="4AF93D4C" w:rsidR="004B5560" w:rsidRPr="001F72A9" w:rsidRDefault="004B5560" w:rsidP="004B5560">
            <w:r w:rsidRPr="00C449DE">
              <w:t>Wire a simple two- and three-wire motor control circuit.</w:t>
            </w:r>
          </w:p>
        </w:tc>
        <w:tc>
          <w:tcPr>
            <w:tcW w:w="1620" w:type="dxa"/>
            <w:vAlign w:val="center"/>
          </w:tcPr>
          <w:p w14:paraId="60D614B9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E5EDD4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2855B3A0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22A0000F" w14:textId="6DDF6504" w:rsidR="004B5560" w:rsidRPr="001F72A9" w:rsidRDefault="004B5560" w:rsidP="004B5560">
            <w:r w:rsidRPr="00C449DE">
              <w:t>1205</w:t>
            </w:r>
          </w:p>
        </w:tc>
        <w:tc>
          <w:tcPr>
            <w:tcW w:w="7650" w:type="dxa"/>
            <w:vAlign w:val="center"/>
          </w:tcPr>
          <w:p w14:paraId="6F2F0C7A" w14:textId="0067E4EC" w:rsidR="004B5560" w:rsidRPr="001F72A9" w:rsidRDefault="004B5560" w:rsidP="004B5560">
            <w:r w:rsidRPr="00C449DE">
              <w:t>Wire a reversing starter.</w:t>
            </w:r>
          </w:p>
        </w:tc>
        <w:tc>
          <w:tcPr>
            <w:tcW w:w="1620" w:type="dxa"/>
            <w:vAlign w:val="center"/>
          </w:tcPr>
          <w:p w14:paraId="7AFE8AAB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1AC71F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434F2909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7AD8BFE9" w14:textId="3CB55449" w:rsidR="004B5560" w:rsidRPr="001F72A9" w:rsidRDefault="004B5560" w:rsidP="004B5560">
            <w:r w:rsidRPr="00C449DE">
              <w:t>1206</w:t>
            </w:r>
          </w:p>
        </w:tc>
        <w:tc>
          <w:tcPr>
            <w:tcW w:w="7650" w:type="dxa"/>
            <w:vAlign w:val="center"/>
          </w:tcPr>
          <w:p w14:paraId="68475616" w14:textId="2FDBD412" w:rsidR="004B5560" w:rsidRPr="001F72A9" w:rsidRDefault="004B5560" w:rsidP="004B5560">
            <w:r w:rsidRPr="00C449DE">
              <w:t>Wire multiple push button/jogging control circuits.</w:t>
            </w:r>
          </w:p>
        </w:tc>
        <w:tc>
          <w:tcPr>
            <w:tcW w:w="1620" w:type="dxa"/>
            <w:vAlign w:val="center"/>
          </w:tcPr>
          <w:p w14:paraId="13BE815B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75411A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1AC9824A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411F548D" w14:textId="1F637BA0" w:rsidR="004B5560" w:rsidRPr="008E6227" w:rsidRDefault="004B5560" w:rsidP="004B5560">
            <w:r w:rsidRPr="00C449DE">
              <w:t>1207</w:t>
            </w:r>
          </w:p>
        </w:tc>
        <w:tc>
          <w:tcPr>
            <w:tcW w:w="7650" w:type="dxa"/>
            <w:vAlign w:val="center"/>
          </w:tcPr>
          <w:p w14:paraId="69FB892D" w14:textId="468A6EBC" w:rsidR="004B5560" w:rsidRPr="008E6227" w:rsidRDefault="004B5560" w:rsidP="004B5560">
            <w:r w:rsidRPr="00C449DE">
              <w:t>Wire sequential control circuits.</w:t>
            </w:r>
          </w:p>
        </w:tc>
        <w:tc>
          <w:tcPr>
            <w:tcW w:w="1620" w:type="dxa"/>
            <w:vAlign w:val="center"/>
          </w:tcPr>
          <w:p w14:paraId="71CA6906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D2BF7AC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254E7137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44993390" w14:textId="47C6F252" w:rsidR="004B5560" w:rsidRPr="008E6227" w:rsidRDefault="004B5560" w:rsidP="004B5560">
            <w:r w:rsidRPr="00C449DE">
              <w:t>1208</w:t>
            </w:r>
          </w:p>
        </w:tc>
        <w:tc>
          <w:tcPr>
            <w:tcW w:w="7650" w:type="dxa"/>
            <w:vAlign w:val="center"/>
          </w:tcPr>
          <w:p w14:paraId="445BF693" w14:textId="364B0D54" w:rsidR="004B5560" w:rsidRPr="008E6227" w:rsidRDefault="004B5560" w:rsidP="004B5560">
            <w:r w:rsidRPr="00C449DE">
              <w:t>Wire and test electrical control circuits.</w:t>
            </w:r>
          </w:p>
        </w:tc>
        <w:tc>
          <w:tcPr>
            <w:tcW w:w="1620" w:type="dxa"/>
            <w:vAlign w:val="center"/>
          </w:tcPr>
          <w:p w14:paraId="170F4863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058AF6B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711FF204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452CE81C" w14:textId="784B2BAD" w:rsidR="004B5560" w:rsidRPr="008E6227" w:rsidRDefault="004B5560" w:rsidP="004B5560">
            <w:r w:rsidRPr="00C449DE">
              <w:t>1209</w:t>
            </w:r>
          </w:p>
        </w:tc>
        <w:tc>
          <w:tcPr>
            <w:tcW w:w="7650" w:type="dxa"/>
            <w:vAlign w:val="center"/>
          </w:tcPr>
          <w:p w14:paraId="66D15DC0" w14:textId="76D775B8" w:rsidR="004B5560" w:rsidRPr="008E6227" w:rsidRDefault="004B5560" w:rsidP="004B5560">
            <w:r w:rsidRPr="00C449DE">
              <w:t>Perform preventive maintenance and troubleshooting on motor controls.</w:t>
            </w:r>
          </w:p>
        </w:tc>
        <w:tc>
          <w:tcPr>
            <w:tcW w:w="1620" w:type="dxa"/>
            <w:vAlign w:val="center"/>
          </w:tcPr>
          <w:p w14:paraId="090677F4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348004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6A7DD191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195D8E20" w14:textId="4937566E" w:rsidR="004B5560" w:rsidRPr="008E6227" w:rsidRDefault="004B5560" w:rsidP="004B5560"/>
        </w:tc>
        <w:tc>
          <w:tcPr>
            <w:tcW w:w="7650" w:type="dxa"/>
            <w:vAlign w:val="center"/>
          </w:tcPr>
          <w:p w14:paraId="35221F97" w14:textId="6F63F29F" w:rsidR="004B5560" w:rsidRPr="008E6227" w:rsidRDefault="00DC457C" w:rsidP="004B5560">
            <w:r>
              <w:t>RESERVED</w:t>
            </w:r>
            <w:r w:rsidR="00A63CAD">
              <w:t xml:space="preserve"> (1210)</w:t>
            </w:r>
          </w:p>
        </w:tc>
        <w:tc>
          <w:tcPr>
            <w:tcW w:w="1620" w:type="dxa"/>
            <w:vAlign w:val="center"/>
          </w:tcPr>
          <w:p w14:paraId="7922C602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61338FB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1E82C2CC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1FCC5245" w14:textId="6AFB88C9" w:rsidR="004B5560" w:rsidRPr="008E6227" w:rsidRDefault="004B5560" w:rsidP="004B5560"/>
        </w:tc>
        <w:tc>
          <w:tcPr>
            <w:tcW w:w="7650" w:type="dxa"/>
            <w:vAlign w:val="center"/>
          </w:tcPr>
          <w:p w14:paraId="7C7CF548" w14:textId="19B4D40B" w:rsidR="004B5560" w:rsidRPr="008E6227" w:rsidRDefault="004B5560" w:rsidP="004B5560">
            <w:r w:rsidRPr="00C449DE">
              <w:t>RESERVED</w:t>
            </w:r>
            <w:r w:rsidR="00A63CAD">
              <w:t xml:space="preserve"> (1211)</w:t>
            </w:r>
          </w:p>
        </w:tc>
        <w:tc>
          <w:tcPr>
            <w:tcW w:w="1620" w:type="dxa"/>
            <w:vAlign w:val="center"/>
          </w:tcPr>
          <w:p w14:paraId="60DAD1A7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A9CF4E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3D5B5374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56DDBDA6" w14:textId="6E7B6E7D" w:rsidR="004B5560" w:rsidRPr="008E6227" w:rsidRDefault="004B5560" w:rsidP="004B5560">
            <w:r w:rsidRPr="00C449DE">
              <w:t>1212</w:t>
            </w:r>
          </w:p>
        </w:tc>
        <w:tc>
          <w:tcPr>
            <w:tcW w:w="7650" w:type="dxa"/>
            <w:vAlign w:val="center"/>
          </w:tcPr>
          <w:p w14:paraId="13C15D3A" w14:textId="55C96742" w:rsidR="004B5560" w:rsidRPr="008E6227" w:rsidRDefault="004B5560" w:rsidP="004B5560">
            <w:r w:rsidRPr="00C449DE">
              <w:t>Use conductor ampacity to select wire size and wire type for a specific wiring application.</w:t>
            </w:r>
          </w:p>
        </w:tc>
        <w:tc>
          <w:tcPr>
            <w:tcW w:w="1620" w:type="dxa"/>
            <w:vAlign w:val="center"/>
          </w:tcPr>
          <w:p w14:paraId="7C223E54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BE0890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05A4398F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73993C3D" w14:textId="1C926587" w:rsidR="004B5560" w:rsidRPr="008E6227" w:rsidRDefault="004B5560" w:rsidP="004B5560">
            <w:r w:rsidRPr="00C449DE">
              <w:t>1213</w:t>
            </w:r>
          </w:p>
        </w:tc>
        <w:tc>
          <w:tcPr>
            <w:tcW w:w="7650" w:type="dxa"/>
            <w:vAlign w:val="center"/>
          </w:tcPr>
          <w:p w14:paraId="58A8D696" w14:textId="374D9DCC" w:rsidR="004B5560" w:rsidRPr="008E6227" w:rsidRDefault="004B5560" w:rsidP="004B5560">
            <w:r w:rsidRPr="00C449DE">
              <w:t>Label control and power wiring.</w:t>
            </w:r>
          </w:p>
        </w:tc>
        <w:tc>
          <w:tcPr>
            <w:tcW w:w="1620" w:type="dxa"/>
            <w:vAlign w:val="center"/>
          </w:tcPr>
          <w:p w14:paraId="603D1E05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B58461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5D912DB3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1CA84976" w14:textId="6C6A78A8" w:rsidR="004B5560" w:rsidRPr="008E6227" w:rsidRDefault="004B5560" w:rsidP="004B5560"/>
        </w:tc>
        <w:tc>
          <w:tcPr>
            <w:tcW w:w="7650" w:type="dxa"/>
            <w:vAlign w:val="center"/>
          </w:tcPr>
          <w:p w14:paraId="7F16EC49" w14:textId="3087FFBB" w:rsidR="004B5560" w:rsidRPr="008E6227" w:rsidRDefault="00DC457C" w:rsidP="004B5560">
            <w:r>
              <w:t>RESERVED</w:t>
            </w:r>
            <w:r w:rsidR="00A63CAD">
              <w:t xml:space="preserve"> (1214)</w:t>
            </w:r>
          </w:p>
        </w:tc>
        <w:tc>
          <w:tcPr>
            <w:tcW w:w="1620" w:type="dxa"/>
            <w:vAlign w:val="center"/>
          </w:tcPr>
          <w:p w14:paraId="2D73A41B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6B75C0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DC457C" w:rsidRPr="00E60D07" w14:paraId="24FC35ED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49BFDBB5" w14:textId="3ED56933" w:rsidR="00DC457C" w:rsidRPr="00C449DE" w:rsidRDefault="00DC457C" w:rsidP="004B5560">
            <w:r>
              <w:t>1215</w:t>
            </w:r>
          </w:p>
        </w:tc>
        <w:tc>
          <w:tcPr>
            <w:tcW w:w="7650" w:type="dxa"/>
            <w:vAlign w:val="center"/>
          </w:tcPr>
          <w:p w14:paraId="605C7C87" w14:textId="7F3C61A4" w:rsidR="00DC457C" w:rsidRDefault="00DC457C" w:rsidP="004B5560">
            <w:r>
              <w:t>Connect and operate alternating current and direct current variable speed drives.</w:t>
            </w:r>
          </w:p>
        </w:tc>
        <w:tc>
          <w:tcPr>
            <w:tcW w:w="1620" w:type="dxa"/>
            <w:vAlign w:val="center"/>
          </w:tcPr>
          <w:p w14:paraId="572235B6" w14:textId="77777777" w:rsidR="00DC457C" w:rsidRPr="00E60D07" w:rsidRDefault="00DC457C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6736BD2" w14:textId="77777777" w:rsidR="00DC457C" w:rsidRPr="00E60D07" w:rsidRDefault="00DC457C" w:rsidP="004B556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E28E936" w14:textId="5D5A69B4" w:rsidR="001314D6" w:rsidRDefault="001314D6" w:rsidP="001314D6">
      <w:pPr>
        <w:pStyle w:val="Heading2"/>
      </w:pPr>
      <w:r>
        <w:t>1</w:t>
      </w:r>
      <w:r w:rsidR="007865A2">
        <w:t>3</w:t>
      </w:r>
      <w:r>
        <w:t xml:space="preserve">00 </w:t>
      </w:r>
      <w:r w:rsidR="004B5560">
        <w:t>Transformer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803B7DB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2877BC8" w14:textId="77777777" w:rsidR="001314D6" w:rsidRPr="00E60D07" w:rsidRDefault="001314D6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2A48638" w14:textId="77777777" w:rsidR="001314D6" w:rsidRPr="00E60D07" w:rsidRDefault="001314D6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CBDCEA9" w14:textId="77777777" w:rsidR="001314D6" w:rsidRPr="00481622" w:rsidRDefault="001314D6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8AE0BB3" w14:textId="1E3E7530" w:rsidR="001314D6" w:rsidRPr="00E60D07" w:rsidRDefault="001314D6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4B5560" w:rsidRPr="00E60D07" w14:paraId="79C6EA8E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21B120A1" w14:textId="1367CB31" w:rsidR="004B5560" w:rsidRPr="00E60D07" w:rsidRDefault="004B5560" w:rsidP="004B5560">
            <w:pPr>
              <w:rPr>
                <w:rFonts w:eastAsia="Times New Roman" w:cs="Arial"/>
              </w:rPr>
            </w:pPr>
            <w:r w:rsidRPr="00154394">
              <w:t>1301</w:t>
            </w:r>
          </w:p>
        </w:tc>
        <w:tc>
          <w:tcPr>
            <w:tcW w:w="7650" w:type="dxa"/>
            <w:vAlign w:val="center"/>
          </w:tcPr>
          <w:p w14:paraId="233D92B0" w14:textId="40C8B026" w:rsidR="004B5560" w:rsidRPr="00E60D07" w:rsidRDefault="004B5560" w:rsidP="004B5560">
            <w:pPr>
              <w:rPr>
                <w:rFonts w:eastAsia="Times New Roman" w:cs="Arial"/>
              </w:rPr>
            </w:pPr>
            <w:r w:rsidRPr="00154394">
              <w:t>Connect and operate a transformer.</w:t>
            </w:r>
          </w:p>
        </w:tc>
        <w:tc>
          <w:tcPr>
            <w:tcW w:w="1620" w:type="dxa"/>
            <w:vAlign w:val="center"/>
            <w:hideMark/>
          </w:tcPr>
          <w:p w14:paraId="0C312762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4C08BFA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5560" w:rsidRPr="00E60D07" w14:paraId="337C7414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5F2149A3" w14:textId="0AEEE4A2" w:rsidR="004B5560" w:rsidRPr="00E60D07" w:rsidRDefault="004B5560" w:rsidP="004B5560">
            <w:pPr>
              <w:rPr>
                <w:rFonts w:eastAsia="Times New Roman" w:cs="Arial"/>
              </w:rPr>
            </w:pPr>
            <w:r w:rsidRPr="00154394">
              <w:t>1302</w:t>
            </w:r>
          </w:p>
        </w:tc>
        <w:tc>
          <w:tcPr>
            <w:tcW w:w="7650" w:type="dxa"/>
            <w:vAlign w:val="center"/>
          </w:tcPr>
          <w:p w14:paraId="1B12DC64" w14:textId="02F6D04C" w:rsidR="004B5560" w:rsidRPr="00E60D07" w:rsidRDefault="004B5560" w:rsidP="004B5560">
            <w:pPr>
              <w:rPr>
                <w:rFonts w:eastAsia="Times New Roman" w:cs="Arial"/>
              </w:rPr>
            </w:pPr>
            <w:r w:rsidRPr="00154394">
              <w:t>Calculate the voltage-and-turns ratio.</w:t>
            </w:r>
          </w:p>
        </w:tc>
        <w:tc>
          <w:tcPr>
            <w:tcW w:w="1620" w:type="dxa"/>
            <w:vAlign w:val="center"/>
          </w:tcPr>
          <w:p w14:paraId="3D9DAA91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4A54607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5560" w:rsidRPr="00E60D07" w14:paraId="33029928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487DEE92" w14:textId="41BC06DB" w:rsidR="004B5560" w:rsidRPr="00E60D07" w:rsidRDefault="004B5560" w:rsidP="004B5560">
            <w:pPr>
              <w:rPr>
                <w:rFonts w:eastAsia="Times New Roman" w:cs="Arial"/>
              </w:rPr>
            </w:pPr>
            <w:r w:rsidRPr="00154394">
              <w:t>1303</w:t>
            </w:r>
          </w:p>
        </w:tc>
        <w:tc>
          <w:tcPr>
            <w:tcW w:w="7650" w:type="dxa"/>
            <w:vAlign w:val="center"/>
          </w:tcPr>
          <w:p w14:paraId="22361F92" w14:textId="5D907832" w:rsidR="004B5560" w:rsidRPr="00E60D07" w:rsidRDefault="004B5560" w:rsidP="004B5560">
            <w:pPr>
              <w:rPr>
                <w:rFonts w:eastAsia="Times New Roman" w:cs="Arial"/>
              </w:rPr>
            </w:pPr>
            <w:r w:rsidRPr="00154394">
              <w:t>Connect a step-up and a step-down transformer in a circuit.</w:t>
            </w:r>
          </w:p>
        </w:tc>
        <w:tc>
          <w:tcPr>
            <w:tcW w:w="1620" w:type="dxa"/>
            <w:vAlign w:val="center"/>
          </w:tcPr>
          <w:p w14:paraId="1165F74A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FCC7DCB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B5560" w:rsidRPr="00E60D07" w14:paraId="6CC2FEA1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05BA6728" w14:textId="37C7A350" w:rsidR="004B5560" w:rsidRPr="001F72A9" w:rsidRDefault="004B5560" w:rsidP="004B5560">
            <w:r w:rsidRPr="00154394">
              <w:t>1304</w:t>
            </w:r>
          </w:p>
        </w:tc>
        <w:tc>
          <w:tcPr>
            <w:tcW w:w="7650" w:type="dxa"/>
            <w:vAlign w:val="center"/>
          </w:tcPr>
          <w:p w14:paraId="5B1411EB" w14:textId="6D405D69" w:rsidR="004B5560" w:rsidRPr="001F72A9" w:rsidRDefault="004B5560" w:rsidP="004B5560">
            <w:r w:rsidRPr="00154394">
              <w:t>Identify transformer windings and related output voltages.</w:t>
            </w:r>
          </w:p>
        </w:tc>
        <w:tc>
          <w:tcPr>
            <w:tcW w:w="1620" w:type="dxa"/>
            <w:vAlign w:val="center"/>
          </w:tcPr>
          <w:p w14:paraId="2C003A8A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D295A1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6F7428CE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0FAF48B9" w14:textId="63859401" w:rsidR="004B5560" w:rsidRPr="001F72A9" w:rsidRDefault="004B5560" w:rsidP="004B5560">
            <w:r w:rsidRPr="00154394">
              <w:t>1305</w:t>
            </w:r>
          </w:p>
        </w:tc>
        <w:tc>
          <w:tcPr>
            <w:tcW w:w="7650" w:type="dxa"/>
            <w:vAlign w:val="center"/>
          </w:tcPr>
          <w:p w14:paraId="528599C7" w14:textId="450A6EC4" w:rsidR="004B5560" w:rsidRPr="001F72A9" w:rsidRDefault="004B5560" w:rsidP="004B5560">
            <w:r w:rsidRPr="00154394">
              <w:t xml:space="preserve">Calculate </w:t>
            </w:r>
            <w:r w:rsidR="00C338DC">
              <w:t>v</w:t>
            </w:r>
            <w:r w:rsidRPr="00154394">
              <w:t>olt-</w:t>
            </w:r>
            <w:r w:rsidR="00E644B2">
              <w:t>a</w:t>
            </w:r>
            <w:r w:rsidRPr="00154394">
              <w:t>mps of a single-phase and three-phase transformer.</w:t>
            </w:r>
          </w:p>
        </w:tc>
        <w:tc>
          <w:tcPr>
            <w:tcW w:w="1620" w:type="dxa"/>
            <w:vAlign w:val="center"/>
          </w:tcPr>
          <w:p w14:paraId="6A694673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C09DD7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675148F0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564E4FA9" w14:textId="28C66890" w:rsidR="004B5560" w:rsidRPr="001F72A9" w:rsidRDefault="004B5560" w:rsidP="004B5560">
            <w:r w:rsidRPr="00154394">
              <w:t>1306</w:t>
            </w:r>
          </w:p>
        </w:tc>
        <w:tc>
          <w:tcPr>
            <w:tcW w:w="7650" w:type="dxa"/>
            <w:vAlign w:val="center"/>
          </w:tcPr>
          <w:p w14:paraId="1552E4BB" w14:textId="26E32596" w:rsidR="004B5560" w:rsidRPr="001F72A9" w:rsidRDefault="004B5560" w:rsidP="004B5560">
            <w:r w:rsidRPr="00154394">
              <w:t>Measure single-phase transformer voltage and currents.</w:t>
            </w:r>
          </w:p>
        </w:tc>
        <w:tc>
          <w:tcPr>
            <w:tcW w:w="1620" w:type="dxa"/>
            <w:vAlign w:val="center"/>
          </w:tcPr>
          <w:p w14:paraId="281DA7B6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4B7B96D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32FE4608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3467FDD3" w14:textId="094FB3BB" w:rsidR="004B5560" w:rsidRPr="001F72A9" w:rsidRDefault="004B5560" w:rsidP="004B5560">
            <w:r w:rsidRPr="00154394">
              <w:t>1307</w:t>
            </w:r>
          </w:p>
        </w:tc>
        <w:tc>
          <w:tcPr>
            <w:tcW w:w="7650" w:type="dxa"/>
            <w:vAlign w:val="center"/>
          </w:tcPr>
          <w:p w14:paraId="14814AF1" w14:textId="35AC686A" w:rsidR="004B5560" w:rsidRPr="001F72A9" w:rsidRDefault="004B5560" w:rsidP="004B5560">
            <w:r w:rsidRPr="00154394">
              <w:t>Measure series/parallel transformer voltages and currents.</w:t>
            </w:r>
          </w:p>
        </w:tc>
        <w:tc>
          <w:tcPr>
            <w:tcW w:w="1620" w:type="dxa"/>
            <w:vAlign w:val="center"/>
          </w:tcPr>
          <w:p w14:paraId="3F24B75F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9B9DB6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05E2EAC3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5FD15E92" w14:textId="514BEBB2" w:rsidR="004B5560" w:rsidRPr="001F72A9" w:rsidRDefault="004B5560" w:rsidP="004B5560">
            <w:r w:rsidRPr="00154394">
              <w:t>1308</w:t>
            </w:r>
          </w:p>
        </w:tc>
        <w:tc>
          <w:tcPr>
            <w:tcW w:w="7650" w:type="dxa"/>
            <w:vAlign w:val="center"/>
          </w:tcPr>
          <w:p w14:paraId="7E25F3AE" w14:textId="0EADBE31" w:rsidR="004B5560" w:rsidRPr="001F72A9" w:rsidRDefault="004B5560" w:rsidP="004B5560">
            <w:r w:rsidRPr="00154394">
              <w:t>Demonstrate knowledge of three-phase transformers.</w:t>
            </w:r>
          </w:p>
        </w:tc>
        <w:tc>
          <w:tcPr>
            <w:tcW w:w="1620" w:type="dxa"/>
            <w:vAlign w:val="center"/>
          </w:tcPr>
          <w:p w14:paraId="110268F4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810D2B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  <w:tr w:rsidR="004B5560" w:rsidRPr="00E60D07" w14:paraId="57CB778A" w14:textId="77777777" w:rsidTr="004B5560">
        <w:trPr>
          <w:trHeight w:val="288"/>
        </w:trPr>
        <w:tc>
          <w:tcPr>
            <w:tcW w:w="715" w:type="dxa"/>
            <w:vAlign w:val="center"/>
          </w:tcPr>
          <w:p w14:paraId="79E21947" w14:textId="784FE6DC" w:rsidR="004B5560" w:rsidRPr="00D11113" w:rsidRDefault="004B5560" w:rsidP="004B5560">
            <w:r w:rsidRPr="00154394">
              <w:t>1309</w:t>
            </w:r>
          </w:p>
        </w:tc>
        <w:tc>
          <w:tcPr>
            <w:tcW w:w="7650" w:type="dxa"/>
            <w:vAlign w:val="center"/>
          </w:tcPr>
          <w:p w14:paraId="71F0C3C8" w14:textId="590D632B" w:rsidR="004B5560" w:rsidRPr="00D11113" w:rsidRDefault="004B5560" w:rsidP="004B5560">
            <w:r w:rsidRPr="00154394">
              <w:t>Wire and analyze three-phase transformers.</w:t>
            </w:r>
          </w:p>
        </w:tc>
        <w:tc>
          <w:tcPr>
            <w:tcW w:w="1620" w:type="dxa"/>
            <w:vAlign w:val="center"/>
          </w:tcPr>
          <w:p w14:paraId="3C93CDC3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D49804B" w14:textId="77777777" w:rsidR="004B5560" w:rsidRPr="00E60D07" w:rsidRDefault="004B5560" w:rsidP="004B5560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3F36C1" w14:textId="77777777" w:rsidR="000C11AF" w:rsidRDefault="000C11AF" w:rsidP="001314D6">
      <w:pPr>
        <w:pStyle w:val="Heading2"/>
      </w:pPr>
    </w:p>
    <w:p w14:paraId="191B0C82" w14:textId="13244130" w:rsidR="001314D6" w:rsidRDefault="001314D6" w:rsidP="001314D6">
      <w:pPr>
        <w:pStyle w:val="Heading2"/>
      </w:pPr>
      <w:r>
        <w:lastRenderedPageBreak/>
        <w:t>1</w:t>
      </w:r>
      <w:r w:rsidR="00C30671">
        <w:t>4</w:t>
      </w:r>
      <w:r>
        <w:t xml:space="preserve">00 </w:t>
      </w:r>
      <w:r w:rsidR="00FB6CBE">
        <w:t>Soldering Techniqu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78F9B29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DBB9D49" w14:textId="77777777" w:rsidR="001314D6" w:rsidRPr="00E60D07" w:rsidRDefault="001314D6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18DCCFD" w14:textId="77777777" w:rsidR="001314D6" w:rsidRPr="00E60D07" w:rsidRDefault="001314D6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17FDED17" w14:textId="77777777" w:rsidR="001314D6" w:rsidRPr="00481622" w:rsidRDefault="001314D6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37D4368" w14:textId="0E78537B" w:rsidR="001314D6" w:rsidRPr="00E60D07" w:rsidRDefault="001314D6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FB6CBE" w:rsidRPr="00E60D07" w14:paraId="014EA4E1" w14:textId="77777777" w:rsidTr="00FB6CBE">
        <w:trPr>
          <w:trHeight w:val="288"/>
        </w:trPr>
        <w:tc>
          <w:tcPr>
            <w:tcW w:w="715" w:type="dxa"/>
            <w:vAlign w:val="center"/>
          </w:tcPr>
          <w:p w14:paraId="5B405E71" w14:textId="333B669D" w:rsidR="00FB6CBE" w:rsidRPr="00E60D07" w:rsidRDefault="00FB6CBE" w:rsidP="00FB6CBE">
            <w:pPr>
              <w:rPr>
                <w:rFonts w:eastAsia="Times New Roman" w:cs="Arial"/>
              </w:rPr>
            </w:pPr>
            <w:r w:rsidRPr="00C55095">
              <w:t>1401</w:t>
            </w:r>
          </w:p>
        </w:tc>
        <w:tc>
          <w:tcPr>
            <w:tcW w:w="7650" w:type="dxa"/>
            <w:vAlign w:val="center"/>
          </w:tcPr>
          <w:p w14:paraId="4F73FA47" w14:textId="0B87F9B2" w:rsidR="00FB6CBE" w:rsidRPr="00E60D07" w:rsidRDefault="00FB6CBE" w:rsidP="00FB6CBE">
            <w:pPr>
              <w:rPr>
                <w:rFonts w:eastAsia="Times New Roman" w:cs="Arial"/>
              </w:rPr>
            </w:pPr>
            <w:r w:rsidRPr="00C55095">
              <w:t>Use and care for soldering equipment.</w:t>
            </w:r>
          </w:p>
        </w:tc>
        <w:tc>
          <w:tcPr>
            <w:tcW w:w="1620" w:type="dxa"/>
            <w:vAlign w:val="center"/>
            <w:hideMark/>
          </w:tcPr>
          <w:p w14:paraId="2F555ED8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9245144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6CBE" w:rsidRPr="00E60D07" w14:paraId="40061C5C" w14:textId="77777777" w:rsidTr="00FB6CBE">
        <w:trPr>
          <w:trHeight w:val="288"/>
        </w:trPr>
        <w:tc>
          <w:tcPr>
            <w:tcW w:w="715" w:type="dxa"/>
            <w:vAlign w:val="center"/>
          </w:tcPr>
          <w:p w14:paraId="4117F2ED" w14:textId="0B3CD4F7" w:rsidR="00FB6CBE" w:rsidRPr="00E60D07" w:rsidRDefault="00FB6CBE" w:rsidP="00FB6CBE">
            <w:pPr>
              <w:rPr>
                <w:rFonts w:eastAsia="Times New Roman" w:cs="Arial"/>
              </w:rPr>
            </w:pPr>
            <w:r w:rsidRPr="00C55095">
              <w:t>1402</w:t>
            </w:r>
          </w:p>
        </w:tc>
        <w:tc>
          <w:tcPr>
            <w:tcW w:w="7650" w:type="dxa"/>
            <w:vAlign w:val="center"/>
          </w:tcPr>
          <w:p w14:paraId="4ECF47DD" w14:textId="451EABB8" w:rsidR="00FB6CBE" w:rsidRPr="00E60D07" w:rsidRDefault="00FB6CBE" w:rsidP="00FB6CBE">
            <w:pPr>
              <w:rPr>
                <w:rFonts w:eastAsia="Times New Roman" w:cs="Arial"/>
              </w:rPr>
            </w:pPr>
            <w:r w:rsidRPr="00C55095">
              <w:t>Implement soldering techniques for splicing conductors.</w:t>
            </w:r>
          </w:p>
        </w:tc>
        <w:tc>
          <w:tcPr>
            <w:tcW w:w="1620" w:type="dxa"/>
            <w:vAlign w:val="center"/>
          </w:tcPr>
          <w:p w14:paraId="0104BF75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E319AA3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6CBE" w:rsidRPr="00E60D07" w14:paraId="74A2410A" w14:textId="77777777" w:rsidTr="00FB6CBE">
        <w:trPr>
          <w:trHeight w:val="288"/>
        </w:trPr>
        <w:tc>
          <w:tcPr>
            <w:tcW w:w="715" w:type="dxa"/>
            <w:vAlign w:val="center"/>
          </w:tcPr>
          <w:p w14:paraId="457ABCCB" w14:textId="763A555D" w:rsidR="00FB6CBE" w:rsidRPr="00E60D07" w:rsidRDefault="00FB6CBE" w:rsidP="00FB6CBE">
            <w:pPr>
              <w:rPr>
                <w:rFonts w:eastAsia="Times New Roman" w:cs="Arial"/>
              </w:rPr>
            </w:pPr>
            <w:r w:rsidRPr="00C55095">
              <w:t>1403</w:t>
            </w:r>
          </w:p>
        </w:tc>
        <w:tc>
          <w:tcPr>
            <w:tcW w:w="7650" w:type="dxa"/>
            <w:vAlign w:val="center"/>
          </w:tcPr>
          <w:p w14:paraId="10A97EEE" w14:textId="4450BCA8" w:rsidR="00FB6CBE" w:rsidRPr="00E60D07" w:rsidRDefault="00FB6CBE" w:rsidP="00FB6CBE">
            <w:pPr>
              <w:rPr>
                <w:rFonts w:eastAsia="Times New Roman" w:cs="Arial"/>
              </w:rPr>
            </w:pPr>
            <w:r w:rsidRPr="00C55095">
              <w:t>Implement soldering techniques for terminals.</w:t>
            </w:r>
          </w:p>
        </w:tc>
        <w:tc>
          <w:tcPr>
            <w:tcW w:w="1620" w:type="dxa"/>
            <w:vAlign w:val="center"/>
          </w:tcPr>
          <w:p w14:paraId="5177395E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E09ADF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DC457C" w:rsidRPr="00E60D07" w14:paraId="2C1CCED9" w14:textId="77777777" w:rsidTr="00FB6CBE">
        <w:trPr>
          <w:trHeight w:val="288"/>
        </w:trPr>
        <w:tc>
          <w:tcPr>
            <w:tcW w:w="715" w:type="dxa"/>
            <w:vAlign w:val="center"/>
          </w:tcPr>
          <w:p w14:paraId="644A4AED" w14:textId="5C1E2556" w:rsidR="00DC457C" w:rsidRPr="00C55095" w:rsidRDefault="00DC457C" w:rsidP="00FB6CBE">
            <w:r>
              <w:t>1404</w:t>
            </w:r>
          </w:p>
        </w:tc>
        <w:tc>
          <w:tcPr>
            <w:tcW w:w="7650" w:type="dxa"/>
            <w:vAlign w:val="center"/>
          </w:tcPr>
          <w:p w14:paraId="112964BB" w14:textId="16F3A1E7" w:rsidR="00DC457C" w:rsidRPr="00C55095" w:rsidRDefault="00DC457C" w:rsidP="00FB6CBE">
            <w:r>
              <w:t>Remove and install components on a printed circuit board.</w:t>
            </w:r>
          </w:p>
        </w:tc>
        <w:tc>
          <w:tcPr>
            <w:tcW w:w="1620" w:type="dxa"/>
            <w:vAlign w:val="center"/>
          </w:tcPr>
          <w:p w14:paraId="7C0A0C5B" w14:textId="77777777" w:rsidR="00DC457C" w:rsidRPr="00E60D07" w:rsidRDefault="00DC457C" w:rsidP="00FB6CB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88908A1" w14:textId="77777777" w:rsidR="00DC457C" w:rsidRPr="00E60D07" w:rsidRDefault="00DC457C" w:rsidP="00FB6CB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A531F8B" w14:textId="36B6EA00" w:rsidR="001314D6" w:rsidRDefault="001314D6" w:rsidP="001314D6">
      <w:pPr>
        <w:pStyle w:val="Heading2"/>
      </w:pPr>
      <w:r>
        <w:t>1</w:t>
      </w:r>
      <w:r w:rsidR="00C30671">
        <w:t>5</w:t>
      </w:r>
      <w:r>
        <w:t xml:space="preserve">00 </w:t>
      </w:r>
      <w:r w:rsidR="00D56911">
        <w:t>Troubleshoot and Repair Electrical Devic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4187188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1EDE98B" w14:textId="77777777" w:rsidR="001314D6" w:rsidRPr="00E60D07" w:rsidRDefault="001314D6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F254F5E" w14:textId="77777777" w:rsidR="001314D6" w:rsidRPr="00E60D07" w:rsidRDefault="001314D6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56282C5" w14:textId="77777777" w:rsidR="001314D6" w:rsidRPr="00481622" w:rsidRDefault="001314D6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F3F8D31" w14:textId="34900BA9" w:rsidR="001314D6" w:rsidRPr="00E60D07" w:rsidRDefault="001314D6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FB6CBE" w:rsidRPr="00E60D07" w14:paraId="746C51CB" w14:textId="77777777" w:rsidTr="00FB6CBE">
        <w:trPr>
          <w:trHeight w:val="288"/>
        </w:trPr>
        <w:tc>
          <w:tcPr>
            <w:tcW w:w="715" w:type="dxa"/>
            <w:vAlign w:val="center"/>
          </w:tcPr>
          <w:p w14:paraId="68C85B6D" w14:textId="729E1307" w:rsidR="00FB6CBE" w:rsidRPr="00E60D07" w:rsidRDefault="00FB6CBE" w:rsidP="00FB6CBE">
            <w:pPr>
              <w:rPr>
                <w:rFonts w:eastAsia="Times New Roman" w:cs="Arial"/>
              </w:rPr>
            </w:pPr>
            <w:r w:rsidRPr="00EB3D32">
              <w:t>1501</w:t>
            </w:r>
          </w:p>
        </w:tc>
        <w:tc>
          <w:tcPr>
            <w:tcW w:w="7650" w:type="dxa"/>
            <w:vAlign w:val="center"/>
          </w:tcPr>
          <w:p w14:paraId="69684986" w14:textId="63AE5E07" w:rsidR="00FB6CBE" w:rsidRPr="00E60D07" w:rsidRDefault="00FB6CBE" w:rsidP="00FB6CBE">
            <w:pPr>
              <w:rPr>
                <w:rFonts w:eastAsia="Times New Roman" w:cs="Arial"/>
              </w:rPr>
            </w:pPr>
            <w:r w:rsidRPr="00EB3D32">
              <w:t>Troubleshoot and repair motor controls.</w:t>
            </w:r>
          </w:p>
        </w:tc>
        <w:tc>
          <w:tcPr>
            <w:tcW w:w="1620" w:type="dxa"/>
            <w:vAlign w:val="center"/>
            <w:hideMark/>
          </w:tcPr>
          <w:p w14:paraId="60D98D38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150B7AA2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6CBE" w:rsidRPr="00E60D07" w14:paraId="79801D08" w14:textId="77777777" w:rsidTr="00FB6CBE">
        <w:trPr>
          <w:trHeight w:val="288"/>
        </w:trPr>
        <w:tc>
          <w:tcPr>
            <w:tcW w:w="715" w:type="dxa"/>
            <w:vAlign w:val="center"/>
          </w:tcPr>
          <w:p w14:paraId="7A8ADABE" w14:textId="21AAF0FD" w:rsidR="00FB6CBE" w:rsidRPr="00E60D07" w:rsidRDefault="00FB6CBE" w:rsidP="00FB6CBE">
            <w:pPr>
              <w:rPr>
                <w:rFonts w:eastAsia="Times New Roman" w:cs="Arial"/>
              </w:rPr>
            </w:pPr>
            <w:r w:rsidRPr="00EB3D32">
              <w:t>1502</w:t>
            </w:r>
          </w:p>
        </w:tc>
        <w:tc>
          <w:tcPr>
            <w:tcW w:w="7650" w:type="dxa"/>
            <w:vAlign w:val="center"/>
          </w:tcPr>
          <w:p w14:paraId="3BF6B0EC" w14:textId="36B3CCC7" w:rsidR="00FB6CBE" w:rsidRPr="00E60D07" w:rsidRDefault="00FB6CBE" w:rsidP="00FB6CBE">
            <w:pPr>
              <w:rPr>
                <w:rFonts w:eastAsia="Times New Roman" w:cs="Arial"/>
              </w:rPr>
            </w:pPr>
            <w:r w:rsidRPr="00EB3D32">
              <w:t>Troubleshoot and replace relays.</w:t>
            </w:r>
          </w:p>
        </w:tc>
        <w:tc>
          <w:tcPr>
            <w:tcW w:w="1620" w:type="dxa"/>
            <w:vAlign w:val="center"/>
          </w:tcPr>
          <w:p w14:paraId="01EE17FE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61B1EFA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6CBE" w:rsidRPr="00E60D07" w14:paraId="4EA1DFF1" w14:textId="77777777" w:rsidTr="00FB6CBE">
        <w:trPr>
          <w:trHeight w:val="288"/>
        </w:trPr>
        <w:tc>
          <w:tcPr>
            <w:tcW w:w="715" w:type="dxa"/>
            <w:vAlign w:val="center"/>
          </w:tcPr>
          <w:p w14:paraId="42E6C64D" w14:textId="336037D8" w:rsidR="00FB6CBE" w:rsidRPr="00E60D07" w:rsidRDefault="00FB6CBE" w:rsidP="00FB6CBE">
            <w:pPr>
              <w:rPr>
                <w:rFonts w:eastAsia="Times New Roman" w:cs="Arial"/>
              </w:rPr>
            </w:pPr>
            <w:r w:rsidRPr="00EB3D32">
              <w:t>1503</w:t>
            </w:r>
          </w:p>
        </w:tc>
        <w:tc>
          <w:tcPr>
            <w:tcW w:w="7650" w:type="dxa"/>
            <w:vAlign w:val="center"/>
          </w:tcPr>
          <w:p w14:paraId="2A523E55" w14:textId="17F69B24" w:rsidR="00FB6CBE" w:rsidRPr="00E60D07" w:rsidRDefault="00FB6CBE" w:rsidP="00FB6CBE">
            <w:pPr>
              <w:rPr>
                <w:rFonts w:eastAsia="Times New Roman" w:cs="Arial"/>
              </w:rPr>
            </w:pPr>
            <w:r w:rsidRPr="00EB3D32">
              <w:t>Troubleshoot and replace sensors.</w:t>
            </w:r>
          </w:p>
        </w:tc>
        <w:tc>
          <w:tcPr>
            <w:tcW w:w="1620" w:type="dxa"/>
            <w:vAlign w:val="center"/>
          </w:tcPr>
          <w:p w14:paraId="302E0BDC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89CD9C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B6CBE" w:rsidRPr="00E60D07" w14:paraId="63CE54CD" w14:textId="77777777" w:rsidTr="00FB6CBE">
        <w:trPr>
          <w:trHeight w:val="288"/>
        </w:trPr>
        <w:tc>
          <w:tcPr>
            <w:tcW w:w="715" w:type="dxa"/>
            <w:vAlign w:val="center"/>
          </w:tcPr>
          <w:p w14:paraId="33190D93" w14:textId="2AB771B1" w:rsidR="00FB6CBE" w:rsidRPr="001F72A9" w:rsidRDefault="00FB6CBE" w:rsidP="00FB6CBE">
            <w:r w:rsidRPr="00EB3D32">
              <w:t>1504</w:t>
            </w:r>
          </w:p>
        </w:tc>
        <w:tc>
          <w:tcPr>
            <w:tcW w:w="7650" w:type="dxa"/>
            <w:vAlign w:val="center"/>
          </w:tcPr>
          <w:p w14:paraId="632A7EE4" w14:textId="1800B0A8" w:rsidR="00FB6CBE" w:rsidRPr="001F72A9" w:rsidRDefault="00FB6CBE" w:rsidP="00FB6CBE">
            <w:r w:rsidRPr="00EB3D32">
              <w:t>Troubleshoot and replace limit switches.</w:t>
            </w:r>
          </w:p>
        </w:tc>
        <w:tc>
          <w:tcPr>
            <w:tcW w:w="1620" w:type="dxa"/>
            <w:vAlign w:val="center"/>
          </w:tcPr>
          <w:p w14:paraId="7052DD66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047376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</w:p>
        </w:tc>
      </w:tr>
      <w:tr w:rsidR="00FB6CBE" w:rsidRPr="00E60D07" w14:paraId="115ADB1A" w14:textId="77777777" w:rsidTr="00FB6CBE">
        <w:trPr>
          <w:trHeight w:val="288"/>
        </w:trPr>
        <w:tc>
          <w:tcPr>
            <w:tcW w:w="715" w:type="dxa"/>
            <w:vAlign w:val="center"/>
          </w:tcPr>
          <w:p w14:paraId="7D981BA1" w14:textId="45DE4BE2" w:rsidR="00FB6CBE" w:rsidRPr="001F72A9" w:rsidRDefault="00FB6CBE" w:rsidP="00FB6CBE">
            <w:r w:rsidRPr="00EB3D32">
              <w:t>1505</w:t>
            </w:r>
          </w:p>
        </w:tc>
        <w:tc>
          <w:tcPr>
            <w:tcW w:w="7650" w:type="dxa"/>
            <w:vAlign w:val="center"/>
          </w:tcPr>
          <w:p w14:paraId="4F68E38D" w14:textId="59D37ADB" w:rsidR="00FB6CBE" w:rsidRPr="001F72A9" w:rsidRDefault="00FB6CBE" w:rsidP="00FB6CBE">
            <w:r w:rsidRPr="00EB3D32">
              <w:t>Troubleshoot and replace power supplies.</w:t>
            </w:r>
          </w:p>
        </w:tc>
        <w:tc>
          <w:tcPr>
            <w:tcW w:w="1620" w:type="dxa"/>
            <w:vAlign w:val="center"/>
          </w:tcPr>
          <w:p w14:paraId="05EE8001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9B1496E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</w:p>
        </w:tc>
      </w:tr>
      <w:tr w:rsidR="00FB6CBE" w:rsidRPr="00E60D07" w14:paraId="2C424ACC" w14:textId="77777777" w:rsidTr="00FB6CBE">
        <w:trPr>
          <w:trHeight w:val="288"/>
        </w:trPr>
        <w:tc>
          <w:tcPr>
            <w:tcW w:w="715" w:type="dxa"/>
            <w:vAlign w:val="center"/>
          </w:tcPr>
          <w:p w14:paraId="3FB455C7" w14:textId="1197F49A" w:rsidR="00FB6CBE" w:rsidRPr="00984785" w:rsidRDefault="00FB6CBE" w:rsidP="00FB6CBE"/>
        </w:tc>
        <w:tc>
          <w:tcPr>
            <w:tcW w:w="7650" w:type="dxa"/>
            <w:vAlign w:val="center"/>
          </w:tcPr>
          <w:p w14:paraId="044B8066" w14:textId="57707DD3" w:rsidR="00FB6CBE" w:rsidRPr="00984785" w:rsidRDefault="00DC457C" w:rsidP="00FB6CBE">
            <w:r>
              <w:t>RESERVED</w:t>
            </w:r>
            <w:r w:rsidR="00A63CAD">
              <w:t xml:space="preserve"> (1506)</w:t>
            </w:r>
          </w:p>
        </w:tc>
        <w:tc>
          <w:tcPr>
            <w:tcW w:w="1620" w:type="dxa"/>
            <w:vAlign w:val="center"/>
          </w:tcPr>
          <w:p w14:paraId="5F897902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F42528" w14:textId="77777777" w:rsidR="00FB6CBE" w:rsidRPr="00E60D07" w:rsidRDefault="00FB6CBE" w:rsidP="00FB6CBE">
            <w:pPr>
              <w:rPr>
                <w:rFonts w:eastAsia="Times New Roman" w:cs="Arial"/>
                <w:color w:val="000000"/>
              </w:rPr>
            </w:pPr>
          </w:p>
        </w:tc>
      </w:tr>
      <w:tr w:rsidR="00DC457C" w:rsidRPr="00E60D07" w14:paraId="65EC6FD9" w14:textId="77777777" w:rsidTr="00FB6CBE">
        <w:trPr>
          <w:trHeight w:val="288"/>
        </w:trPr>
        <w:tc>
          <w:tcPr>
            <w:tcW w:w="715" w:type="dxa"/>
            <w:vAlign w:val="center"/>
          </w:tcPr>
          <w:p w14:paraId="3B2D0C58" w14:textId="0DA6119F" w:rsidR="00DC457C" w:rsidRPr="00EB3D32" w:rsidRDefault="00DC457C" w:rsidP="00FB6CBE">
            <w:r>
              <w:t>1507</w:t>
            </w:r>
          </w:p>
        </w:tc>
        <w:tc>
          <w:tcPr>
            <w:tcW w:w="7650" w:type="dxa"/>
            <w:vAlign w:val="center"/>
          </w:tcPr>
          <w:p w14:paraId="4A3F6B6D" w14:textId="3C01886D" w:rsidR="00DC457C" w:rsidRDefault="00DC457C" w:rsidP="00FB6CBE">
            <w:r>
              <w:t>Troubleshoot alternating current and direct current variable speed drives.</w:t>
            </w:r>
          </w:p>
        </w:tc>
        <w:tc>
          <w:tcPr>
            <w:tcW w:w="1620" w:type="dxa"/>
            <w:vAlign w:val="center"/>
          </w:tcPr>
          <w:p w14:paraId="7E091E2B" w14:textId="77777777" w:rsidR="00DC457C" w:rsidRPr="00E60D07" w:rsidRDefault="00DC457C" w:rsidP="00FB6CBE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D75534" w14:textId="77777777" w:rsidR="00DC457C" w:rsidRPr="00E60D07" w:rsidRDefault="00DC457C" w:rsidP="00FB6CBE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70A48B7" w14:textId="35023740" w:rsidR="001314D6" w:rsidRDefault="001314D6" w:rsidP="001314D6">
      <w:pPr>
        <w:pStyle w:val="Heading2"/>
      </w:pPr>
      <w:r>
        <w:t>1</w:t>
      </w:r>
      <w:r w:rsidR="00D04192">
        <w:t>6</w:t>
      </w:r>
      <w:r>
        <w:t xml:space="preserve">00 </w:t>
      </w:r>
      <w:r w:rsidR="007849A7">
        <w:t>Basic Electronic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5D7CBE26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09453A6" w14:textId="77777777" w:rsidR="001314D6" w:rsidRPr="00E60D07" w:rsidRDefault="001314D6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9BF7F" w14:textId="77777777" w:rsidR="001314D6" w:rsidRPr="00E60D07" w:rsidRDefault="001314D6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F14742F" w14:textId="77777777" w:rsidR="001314D6" w:rsidRPr="00481622" w:rsidRDefault="001314D6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EB9EB18" w14:textId="738F3A57" w:rsidR="001314D6" w:rsidRPr="00E60D07" w:rsidRDefault="001314D6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7849A7" w:rsidRPr="00E60D07" w14:paraId="128E297F" w14:textId="77777777" w:rsidTr="007849A7">
        <w:trPr>
          <w:trHeight w:val="288"/>
        </w:trPr>
        <w:tc>
          <w:tcPr>
            <w:tcW w:w="715" w:type="dxa"/>
            <w:vAlign w:val="center"/>
          </w:tcPr>
          <w:p w14:paraId="1597AE1F" w14:textId="69FE56D9" w:rsidR="007849A7" w:rsidRPr="00E60D07" w:rsidRDefault="007849A7" w:rsidP="007849A7">
            <w:pPr>
              <w:rPr>
                <w:rFonts w:eastAsia="Times New Roman" w:cs="Arial"/>
              </w:rPr>
            </w:pPr>
            <w:r w:rsidRPr="00DD4349">
              <w:t>1601</w:t>
            </w:r>
          </w:p>
        </w:tc>
        <w:tc>
          <w:tcPr>
            <w:tcW w:w="7650" w:type="dxa"/>
            <w:vAlign w:val="center"/>
          </w:tcPr>
          <w:p w14:paraId="76FF8777" w14:textId="613DA7B4" w:rsidR="007849A7" w:rsidRPr="00E60D07" w:rsidRDefault="007849A7" w:rsidP="007849A7">
            <w:pPr>
              <w:rPr>
                <w:rFonts w:eastAsia="Times New Roman" w:cs="Arial"/>
              </w:rPr>
            </w:pPr>
            <w:r w:rsidRPr="00DD4349">
              <w:t>Interpret electronic symbols shown on diagrams and schematics.</w:t>
            </w:r>
          </w:p>
        </w:tc>
        <w:tc>
          <w:tcPr>
            <w:tcW w:w="1620" w:type="dxa"/>
            <w:vAlign w:val="center"/>
            <w:hideMark/>
          </w:tcPr>
          <w:p w14:paraId="43FCE6E0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83208F3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849A7" w:rsidRPr="00E60D07" w14:paraId="045682D7" w14:textId="77777777" w:rsidTr="007849A7">
        <w:trPr>
          <w:trHeight w:val="288"/>
        </w:trPr>
        <w:tc>
          <w:tcPr>
            <w:tcW w:w="715" w:type="dxa"/>
            <w:vAlign w:val="center"/>
          </w:tcPr>
          <w:p w14:paraId="72DAB118" w14:textId="5A9D9791" w:rsidR="007849A7" w:rsidRPr="00E60D07" w:rsidRDefault="007849A7" w:rsidP="007849A7">
            <w:pPr>
              <w:rPr>
                <w:rFonts w:eastAsia="Times New Roman" w:cs="Arial"/>
              </w:rPr>
            </w:pPr>
            <w:r w:rsidRPr="00DD4349">
              <w:t>1602</w:t>
            </w:r>
          </w:p>
        </w:tc>
        <w:tc>
          <w:tcPr>
            <w:tcW w:w="7650" w:type="dxa"/>
            <w:vAlign w:val="center"/>
          </w:tcPr>
          <w:p w14:paraId="4AC8DC41" w14:textId="6E9A5B72" w:rsidR="007849A7" w:rsidRPr="00E60D07" w:rsidRDefault="00DC457C" w:rsidP="007849A7">
            <w:pPr>
              <w:rPr>
                <w:rFonts w:eastAsia="Times New Roman" w:cs="Arial"/>
              </w:rPr>
            </w:pPr>
            <w:r>
              <w:t>Identify</w:t>
            </w:r>
            <w:r w:rsidR="007849A7" w:rsidRPr="00DD4349">
              <w:t xml:space="preserve"> the function of diodes.</w:t>
            </w:r>
          </w:p>
        </w:tc>
        <w:tc>
          <w:tcPr>
            <w:tcW w:w="1620" w:type="dxa"/>
            <w:vAlign w:val="center"/>
          </w:tcPr>
          <w:p w14:paraId="16B6913E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4EEB303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849A7" w:rsidRPr="00E60D07" w14:paraId="515EE324" w14:textId="77777777" w:rsidTr="007849A7">
        <w:trPr>
          <w:trHeight w:val="288"/>
        </w:trPr>
        <w:tc>
          <w:tcPr>
            <w:tcW w:w="715" w:type="dxa"/>
            <w:vAlign w:val="center"/>
          </w:tcPr>
          <w:p w14:paraId="05E61241" w14:textId="1FE27657" w:rsidR="007849A7" w:rsidRPr="00E60D07" w:rsidRDefault="007849A7" w:rsidP="007849A7">
            <w:pPr>
              <w:rPr>
                <w:rFonts w:eastAsia="Times New Roman" w:cs="Arial"/>
              </w:rPr>
            </w:pPr>
            <w:r w:rsidRPr="00DD4349">
              <w:t>1603</w:t>
            </w:r>
          </w:p>
        </w:tc>
        <w:tc>
          <w:tcPr>
            <w:tcW w:w="7650" w:type="dxa"/>
            <w:vAlign w:val="center"/>
          </w:tcPr>
          <w:p w14:paraId="6656F82A" w14:textId="45293D54" w:rsidR="007849A7" w:rsidRPr="00E60D07" w:rsidRDefault="00DC457C" w:rsidP="007849A7">
            <w:pPr>
              <w:rPr>
                <w:rFonts w:eastAsia="Times New Roman" w:cs="Arial"/>
              </w:rPr>
            </w:pPr>
            <w:r>
              <w:t>Identify</w:t>
            </w:r>
            <w:r w:rsidR="007849A7" w:rsidRPr="00DD4349">
              <w:t xml:space="preserve"> the function of Zener diodes.</w:t>
            </w:r>
          </w:p>
        </w:tc>
        <w:tc>
          <w:tcPr>
            <w:tcW w:w="1620" w:type="dxa"/>
            <w:vAlign w:val="center"/>
          </w:tcPr>
          <w:p w14:paraId="317B5812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3EE8B32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849A7" w:rsidRPr="00E60D07" w14:paraId="0C77D385" w14:textId="77777777" w:rsidTr="007849A7">
        <w:trPr>
          <w:trHeight w:val="288"/>
        </w:trPr>
        <w:tc>
          <w:tcPr>
            <w:tcW w:w="715" w:type="dxa"/>
            <w:vAlign w:val="center"/>
          </w:tcPr>
          <w:p w14:paraId="403CBE16" w14:textId="57A2E3D2" w:rsidR="007849A7" w:rsidRPr="001F72A9" w:rsidRDefault="007849A7" w:rsidP="007849A7">
            <w:r w:rsidRPr="00DD4349">
              <w:t>1604</w:t>
            </w:r>
          </w:p>
        </w:tc>
        <w:tc>
          <w:tcPr>
            <w:tcW w:w="7650" w:type="dxa"/>
            <w:vAlign w:val="center"/>
          </w:tcPr>
          <w:p w14:paraId="75551BF2" w14:textId="02E5A2FF" w:rsidR="007849A7" w:rsidRPr="001F72A9" w:rsidRDefault="00DC457C" w:rsidP="007849A7">
            <w:r>
              <w:t>Identify</w:t>
            </w:r>
            <w:r w:rsidR="007849A7" w:rsidRPr="00DD4349">
              <w:t xml:space="preserve"> the function of transistors.</w:t>
            </w:r>
          </w:p>
        </w:tc>
        <w:tc>
          <w:tcPr>
            <w:tcW w:w="1620" w:type="dxa"/>
            <w:vAlign w:val="center"/>
          </w:tcPr>
          <w:p w14:paraId="5D1DF777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AB8771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</w:tr>
      <w:tr w:rsidR="007849A7" w:rsidRPr="00E60D07" w14:paraId="66E2207E" w14:textId="77777777" w:rsidTr="007849A7">
        <w:trPr>
          <w:trHeight w:val="288"/>
        </w:trPr>
        <w:tc>
          <w:tcPr>
            <w:tcW w:w="715" w:type="dxa"/>
            <w:vAlign w:val="center"/>
          </w:tcPr>
          <w:p w14:paraId="6BFA4425" w14:textId="7FB43D85" w:rsidR="007849A7" w:rsidRPr="001F72A9" w:rsidRDefault="007849A7" w:rsidP="007849A7">
            <w:r w:rsidRPr="00DD4349">
              <w:t>1605</w:t>
            </w:r>
          </w:p>
        </w:tc>
        <w:tc>
          <w:tcPr>
            <w:tcW w:w="7650" w:type="dxa"/>
            <w:vAlign w:val="center"/>
          </w:tcPr>
          <w:p w14:paraId="7B152D6F" w14:textId="698E9B65" w:rsidR="007849A7" w:rsidRPr="001F72A9" w:rsidRDefault="00DC457C" w:rsidP="007849A7">
            <w:r>
              <w:t>Identify</w:t>
            </w:r>
            <w:r w:rsidR="007849A7" w:rsidRPr="00DD4349">
              <w:t xml:space="preserve"> the function of power supplies.</w:t>
            </w:r>
          </w:p>
        </w:tc>
        <w:tc>
          <w:tcPr>
            <w:tcW w:w="1620" w:type="dxa"/>
            <w:vAlign w:val="center"/>
          </w:tcPr>
          <w:p w14:paraId="767CEE09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C4D312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</w:tr>
      <w:tr w:rsidR="007849A7" w:rsidRPr="00E60D07" w14:paraId="02C4E563" w14:textId="77777777" w:rsidTr="007849A7">
        <w:trPr>
          <w:trHeight w:val="288"/>
        </w:trPr>
        <w:tc>
          <w:tcPr>
            <w:tcW w:w="715" w:type="dxa"/>
            <w:vAlign w:val="center"/>
          </w:tcPr>
          <w:p w14:paraId="0C058281" w14:textId="61EAC87F" w:rsidR="007849A7" w:rsidRPr="001F72A9" w:rsidRDefault="007849A7" w:rsidP="007849A7">
            <w:r w:rsidRPr="00DD4349">
              <w:t>1606</w:t>
            </w:r>
          </w:p>
        </w:tc>
        <w:tc>
          <w:tcPr>
            <w:tcW w:w="7650" w:type="dxa"/>
            <w:vAlign w:val="center"/>
          </w:tcPr>
          <w:p w14:paraId="4A6C4496" w14:textId="07672456" w:rsidR="007849A7" w:rsidRPr="001F72A9" w:rsidRDefault="00DC457C" w:rsidP="007849A7">
            <w:r>
              <w:t>Identify</w:t>
            </w:r>
            <w:r w:rsidR="007849A7" w:rsidRPr="00DD4349">
              <w:t xml:space="preserve"> the function of filters.</w:t>
            </w:r>
          </w:p>
        </w:tc>
        <w:tc>
          <w:tcPr>
            <w:tcW w:w="1620" w:type="dxa"/>
            <w:vAlign w:val="center"/>
          </w:tcPr>
          <w:p w14:paraId="36901166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F846E7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</w:tr>
      <w:tr w:rsidR="007849A7" w:rsidRPr="00E60D07" w14:paraId="46B28F40" w14:textId="77777777" w:rsidTr="007849A7">
        <w:trPr>
          <w:trHeight w:val="288"/>
        </w:trPr>
        <w:tc>
          <w:tcPr>
            <w:tcW w:w="715" w:type="dxa"/>
            <w:vAlign w:val="center"/>
          </w:tcPr>
          <w:p w14:paraId="56A0B5CB" w14:textId="3E8B6D64" w:rsidR="007849A7" w:rsidRPr="001F72A9" w:rsidRDefault="007849A7" w:rsidP="007849A7">
            <w:r w:rsidRPr="00DD4349">
              <w:t>1607</w:t>
            </w:r>
          </w:p>
        </w:tc>
        <w:tc>
          <w:tcPr>
            <w:tcW w:w="7650" w:type="dxa"/>
            <w:vAlign w:val="center"/>
          </w:tcPr>
          <w:p w14:paraId="6E6B1ABE" w14:textId="07E9B003" w:rsidR="007849A7" w:rsidRPr="001F72A9" w:rsidRDefault="00DC457C" w:rsidP="007849A7">
            <w:r>
              <w:t>Identify</w:t>
            </w:r>
            <w:r w:rsidR="007849A7" w:rsidRPr="00DD4349">
              <w:t xml:space="preserve"> the function of half-wave, full</w:t>
            </w:r>
            <w:r w:rsidR="00E644B2">
              <w:t>-</w:t>
            </w:r>
            <w:r w:rsidR="007849A7" w:rsidRPr="00DD4349">
              <w:t>wave</w:t>
            </w:r>
            <w:r w:rsidR="00E644B2">
              <w:t>,</w:t>
            </w:r>
            <w:r w:rsidR="007849A7" w:rsidRPr="00DD4349">
              <w:t xml:space="preserve"> and three-phase rectifiers.</w:t>
            </w:r>
          </w:p>
        </w:tc>
        <w:tc>
          <w:tcPr>
            <w:tcW w:w="1620" w:type="dxa"/>
            <w:vAlign w:val="center"/>
          </w:tcPr>
          <w:p w14:paraId="1DEDCE61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1333AF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</w:tr>
      <w:tr w:rsidR="007849A7" w:rsidRPr="00E60D07" w14:paraId="34A1D014" w14:textId="77777777" w:rsidTr="007849A7">
        <w:trPr>
          <w:trHeight w:val="288"/>
        </w:trPr>
        <w:tc>
          <w:tcPr>
            <w:tcW w:w="715" w:type="dxa"/>
            <w:vAlign w:val="center"/>
          </w:tcPr>
          <w:p w14:paraId="4B2E5973" w14:textId="56A825B1" w:rsidR="007849A7" w:rsidRPr="001F72A9" w:rsidRDefault="007849A7" w:rsidP="007849A7">
            <w:r w:rsidRPr="00DD4349">
              <w:lastRenderedPageBreak/>
              <w:t>1608</w:t>
            </w:r>
          </w:p>
        </w:tc>
        <w:tc>
          <w:tcPr>
            <w:tcW w:w="7650" w:type="dxa"/>
            <w:vAlign w:val="center"/>
          </w:tcPr>
          <w:p w14:paraId="4C2A6A64" w14:textId="25026225" w:rsidR="007849A7" w:rsidRPr="001F72A9" w:rsidRDefault="00DC457C" w:rsidP="007849A7">
            <w:r>
              <w:t>Identify</w:t>
            </w:r>
            <w:r w:rsidR="007849A7" w:rsidRPr="00DD4349">
              <w:t xml:space="preserve"> the function of thyristors.</w:t>
            </w:r>
          </w:p>
        </w:tc>
        <w:tc>
          <w:tcPr>
            <w:tcW w:w="1620" w:type="dxa"/>
            <w:vAlign w:val="center"/>
          </w:tcPr>
          <w:p w14:paraId="12406176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E7AB42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</w:tr>
      <w:tr w:rsidR="007849A7" w:rsidRPr="00E60D07" w14:paraId="06A1B9BA" w14:textId="77777777" w:rsidTr="007849A7">
        <w:trPr>
          <w:trHeight w:val="288"/>
        </w:trPr>
        <w:tc>
          <w:tcPr>
            <w:tcW w:w="715" w:type="dxa"/>
            <w:vAlign w:val="center"/>
          </w:tcPr>
          <w:p w14:paraId="4877BA8D" w14:textId="0465E04B" w:rsidR="007849A7" w:rsidRPr="00D11113" w:rsidRDefault="007849A7" w:rsidP="007849A7">
            <w:r w:rsidRPr="00DD4349">
              <w:t>1609</w:t>
            </w:r>
          </w:p>
        </w:tc>
        <w:tc>
          <w:tcPr>
            <w:tcW w:w="7650" w:type="dxa"/>
            <w:vAlign w:val="center"/>
          </w:tcPr>
          <w:p w14:paraId="343C9D9F" w14:textId="51A67525" w:rsidR="007849A7" w:rsidRPr="00D11113" w:rsidRDefault="00DC457C" w:rsidP="007849A7">
            <w:r>
              <w:t>Identify</w:t>
            </w:r>
            <w:r w:rsidR="007849A7" w:rsidRPr="00DD4349">
              <w:t xml:space="preserve"> the function of single-phase and three-phase inverters.</w:t>
            </w:r>
          </w:p>
        </w:tc>
        <w:tc>
          <w:tcPr>
            <w:tcW w:w="1620" w:type="dxa"/>
            <w:vAlign w:val="center"/>
          </w:tcPr>
          <w:p w14:paraId="1477B3E8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3D8846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</w:tr>
      <w:tr w:rsidR="007849A7" w:rsidRPr="00E60D07" w14:paraId="1FD79630" w14:textId="77777777" w:rsidTr="007849A7">
        <w:trPr>
          <w:trHeight w:val="288"/>
        </w:trPr>
        <w:tc>
          <w:tcPr>
            <w:tcW w:w="715" w:type="dxa"/>
            <w:vAlign w:val="center"/>
          </w:tcPr>
          <w:p w14:paraId="61E75CCE" w14:textId="589B62B7" w:rsidR="007849A7" w:rsidRPr="00D11113" w:rsidRDefault="007849A7" w:rsidP="007849A7"/>
        </w:tc>
        <w:tc>
          <w:tcPr>
            <w:tcW w:w="7650" w:type="dxa"/>
            <w:vAlign w:val="center"/>
          </w:tcPr>
          <w:p w14:paraId="03E03A8F" w14:textId="5B9BAE01" w:rsidR="007849A7" w:rsidRPr="00D11113" w:rsidRDefault="00DC457C" w:rsidP="007849A7">
            <w:r>
              <w:t>RESERVED</w:t>
            </w:r>
            <w:r w:rsidR="00A63CAD">
              <w:t xml:space="preserve"> (1610)</w:t>
            </w:r>
          </w:p>
        </w:tc>
        <w:tc>
          <w:tcPr>
            <w:tcW w:w="1620" w:type="dxa"/>
            <w:vAlign w:val="center"/>
          </w:tcPr>
          <w:p w14:paraId="4C332CC2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48D9C7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</w:tr>
      <w:tr w:rsidR="007849A7" w:rsidRPr="00E60D07" w14:paraId="716E0DCE" w14:textId="77777777" w:rsidTr="007849A7">
        <w:trPr>
          <w:trHeight w:val="288"/>
        </w:trPr>
        <w:tc>
          <w:tcPr>
            <w:tcW w:w="715" w:type="dxa"/>
            <w:vAlign w:val="center"/>
          </w:tcPr>
          <w:p w14:paraId="7A11CA22" w14:textId="5C26DEAB" w:rsidR="007849A7" w:rsidRPr="00D11113" w:rsidRDefault="007849A7" w:rsidP="007849A7"/>
        </w:tc>
        <w:tc>
          <w:tcPr>
            <w:tcW w:w="7650" w:type="dxa"/>
            <w:vAlign w:val="center"/>
          </w:tcPr>
          <w:p w14:paraId="178479BC" w14:textId="55B33F97" w:rsidR="007849A7" w:rsidRPr="00D11113" w:rsidRDefault="00DC457C" w:rsidP="007849A7">
            <w:r>
              <w:t>RESERVED</w:t>
            </w:r>
            <w:r w:rsidR="00A63CAD">
              <w:t xml:space="preserve"> (1611)</w:t>
            </w:r>
          </w:p>
        </w:tc>
        <w:tc>
          <w:tcPr>
            <w:tcW w:w="1620" w:type="dxa"/>
            <w:vAlign w:val="center"/>
          </w:tcPr>
          <w:p w14:paraId="503EDA9E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655B784" w14:textId="77777777" w:rsidR="007849A7" w:rsidRPr="00E60D07" w:rsidRDefault="007849A7" w:rsidP="007849A7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D6F9136" w14:textId="02496B9D" w:rsidR="001314D6" w:rsidRDefault="001314D6" w:rsidP="001314D6">
      <w:pPr>
        <w:pStyle w:val="Heading2"/>
      </w:pPr>
      <w:r>
        <w:t>1</w:t>
      </w:r>
      <w:r w:rsidR="00D47433">
        <w:t>7</w:t>
      </w:r>
      <w:r>
        <w:t xml:space="preserve">00 </w:t>
      </w:r>
      <w:r w:rsidR="001C0D8A">
        <w:t>Basic Logic Func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71B21C53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C22A798" w14:textId="77777777" w:rsidR="001314D6" w:rsidRPr="00E60D07" w:rsidRDefault="001314D6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884707A" w14:textId="77777777" w:rsidR="001314D6" w:rsidRPr="00E60D07" w:rsidRDefault="001314D6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BDBAE58" w14:textId="77777777" w:rsidR="001314D6" w:rsidRPr="00481622" w:rsidRDefault="001314D6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5BC3E63" w14:textId="0C74F19B" w:rsidR="001314D6" w:rsidRPr="00E60D07" w:rsidRDefault="001314D6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1C0D8A" w:rsidRPr="00E60D07" w14:paraId="3DA6D0EF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58F59D7A" w14:textId="059598A6" w:rsidR="001C0D8A" w:rsidRPr="00E60D07" w:rsidRDefault="001C0D8A" w:rsidP="001C0D8A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1A73EF0" w14:textId="2E476FB7" w:rsidR="001C0D8A" w:rsidRPr="00E60D07" w:rsidRDefault="001C0D8A" w:rsidP="001C0D8A">
            <w:pPr>
              <w:rPr>
                <w:rFonts w:eastAsia="Times New Roman" w:cs="Arial"/>
              </w:rPr>
            </w:pPr>
            <w:r w:rsidRPr="00C902E3">
              <w:t>RESERVED</w:t>
            </w:r>
            <w:r w:rsidR="00A63CAD">
              <w:t xml:space="preserve"> (1701)</w:t>
            </w:r>
          </w:p>
        </w:tc>
        <w:tc>
          <w:tcPr>
            <w:tcW w:w="1620" w:type="dxa"/>
            <w:vAlign w:val="center"/>
            <w:hideMark/>
          </w:tcPr>
          <w:p w14:paraId="6826736C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626E834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C0D8A" w:rsidRPr="00E60D07" w14:paraId="7CA85BB4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43AA2396" w14:textId="6969BC7B" w:rsidR="001C0D8A" w:rsidRPr="00E60D07" w:rsidRDefault="001C0D8A" w:rsidP="001C0D8A">
            <w:pPr>
              <w:rPr>
                <w:rFonts w:eastAsia="Times New Roman" w:cs="Arial"/>
              </w:rPr>
            </w:pPr>
            <w:r w:rsidRPr="00C902E3">
              <w:t>1702</w:t>
            </w:r>
          </w:p>
        </w:tc>
        <w:tc>
          <w:tcPr>
            <w:tcW w:w="7650" w:type="dxa"/>
            <w:vAlign w:val="center"/>
          </w:tcPr>
          <w:p w14:paraId="71240542" w14:textId="5126ECBB" w:rsidR="001C0D8A" w:rsidRPr="00E60D07" w:rsidRDefault="001C0D8A" w:rsidP="001C0D8A">
            <w:pPr>
              <w:rPr>
                <w:rFonts w:eastAsia="Times New Roman" w:cs="Arial"/>
              </w:rPr>
            </w:pPr>
            <w:r w:rsidRPr="00C902E3">
              <w:t>Convert</w:t>
            </w:r>
            <w:r w:rsidR="00DC457C">
              <w:t xml:space="preserve"> between</w:t>
            </w:r>
            <w:r w:rsidRPr="00C902E3">
              <w:t xml:space="preserve"> binary</w:t>
            </w:r>
            <w:r w:rsidR="00DC457C">
              <w:t>, BCD, octal, he</w:t>
            </w:r>
            <w:r w:rsidR="00834E6E">
              <w:t>xadecimal,</w:t>
            </w:r>
            <w:r w:rsidRPr="00C902E3">
              <w:t xml:space="preserve"> and decimal number systems.</w:t>
            </w:r>
          </w:p>
        </w:tc>
        <w:tc>
          <w:tcPr>
            <w:tcW w:w="1620" w:type="dxa"/>
            <w:vAlign w:val="center"/>
          </w:tcPr>
          <w:p w14:paraId="0DEAB808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0A2B28C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C0D8A" w:rsidRPr="00E60D07" w14:paraId="7FB736D6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61D30718" w14:textId="570DD1A0" w:rsidR="001C0D8A" w:rsidRPr="00E60D07" w:rsidRDefault="001C0D8A" w:rsidP="001C0D8A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77C40F17" w14:textId="202C71D2" w:rsidR="001C0D8A" w:rsidRPr="00E60D07" w:rsidRDefault="00834E6E" w:rsidP="001C0D8A">
            <w:pPr>
              <w:rPr>
                <w:rFonts w:eastAsia="Times New Roman" w:cs="Arial"/>
              </w:rPr>
            </w:pPr>
            <w:r>
              <w:t>RESERVED</w:t>
            </w:r>
            <w:r w:rsidR="00110CB6">
              <w:t xml:space="preserve"> (1703-1705)</w:t>
            </w:r>
          </w:p>
        </w:tc>
        <w:tc>
          <w:tcPr>
            <w:tcW w:w="1620" w:type="dxa"/>
            <w:vAlign w:val="center"/>
          </w:tcPr>
          <w:p w14:paraId="3783CA5C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5F6FF91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C0D8A" w:rsidRPr="00E60D07" w14:paraId="7DB83BB1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2C76160D" w14:textId="084F6D31" w:rsidR="001C0D8A" w:rsidRPr="001F72A9" w:rsidRDefault="001C0D8A" w:rsidP="001C0D8A">
            <w:r w:rsidRPr="00C902E3">
              <w:t>1706</w:t>
            </w:r>
          </w:p>
        </w:tc>
        <w:tc>
          <w:tcPr>
            <w:tcW w:w="7650" w:type="dxa"/>
            <w:vAlign w:val="center"/>
          </w:tcPr>
          <w:p w14:paraId="4938B715" w14:textId="14C3BA35" w:rsidR="001C0D8A" w:rsidRPr="001F72A9" w:rsidRDefault="001C0D8A" w:rsidP="001C0D8A">
            <w:r w:rsidRPr="00C902E3">
              <w:t xml:space="preserve">Construct </w:t>
            </w:r>
            <w:r w:rsidR="00834E6E">
              <w:t xml:space="preserve">logic circuits containing </w:t>
            </w:r>
            <w:r w:rsidRPr="00C902E3">
              <w:t xml:space="preserve">and, or, </w:t>
            </w:r>
            <w:proofErr w:type="spellStart"/>
            <w:r w:rsidRPr="00C902E3">
              <w:t>nand</w:t>
            </w:r>
            <w:proofErr w:type="spellEnd"/>
            <w:r w:rsidRPr="00C902E3">
              <w:t xml:space="preserve">, nor, </w:t>
            </w:r>
            <w:r w:rsidR="00E644B2">
              <w:t xml:space="preserve">and </w:t>
            </w:r>
            <w:r w:rsidRPr="00C902E3">
              <w:t xml:space="preserve">not </w:t>
            </w:r>
            <w:r w:rsidR="00834E6E">
              <w:t>gates.</w:t>
            </w:r>
          </w:p>
        </w:tc>
        <w:tc>
          <w:tcPr>
            <w:tcW w:w="1620" w:type="dxa"/>
            <w:vAlign w:val="center"/>
          </w:tcPr>
          <w:p w14:paraId="1FD4699D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E45C5D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</w:tr>
      <w:tr w:rsidR="001C0D8A" w:rsidRPr="00E60D07" w14:paraId="06AE95D5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1FD6E253" w14:textId="3330F44E" w:rsidR="001C0D8A" w:rsidRPr="001F72A9" w:rsidRDefault="001C0D8A" w:rsidP="001C0D8A">
            <w:r w:rsidRPr="00C902E3">
              <w:t>1707</w:t>
            </w:r>
          </w:p>
        </w:tc>
        <w:tc>
          <w:tcPr>
            <w:tcW w:w="7650" w:type="dxa"/>
            <w:vAlign w:val="center"/>
          </w:tcPr>
          <w:p w14:paraId="11B548B8" w14:textId="6D323896" w:rsidR="001C0D8A" w:rsidRPr="001F72A9" w:rsidRDefault="001C0D8A" w:rsidP="001C0D8A">
            <w:r w:rsidRPr="00C902E3">
              <w:t xml:space="preserve">Create truth tables for and, or, </w:t>
            </w:r>
            <w:proofErr w:type="spellStart"/>
            <w:r w:rsidRPr="00C902E3">
              <w:t>nand</w:t>
            </w:r>
            <w:proofErr w:type="spellEnd"/>
            <w:r w:rsidRPr="00C902E3">
              <w:t xml:space="preserve">, nor, </w:t>
            </w:r>
            <w:r w:rsidR="00E644B2">
              <w:t xml:space="preserve">and </w:t>
            </w:r>
            <w:r w:rsidRPr="00C902E3">
              <w:t>not logic.</w:t>
            </w:r>
          </w:p>
        </w:tc>
        <w:tc>
          <w:tcPr>
            <w:tcW w:w="1620" w:type="dxa"/>
            <w:vAlign w:val="center"/>
          </w:tcPr>
          <w:p w14:paraId="72B38804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76051A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</w:tr>
      <w:tr w:rsidR="001C0D8A" w:rsidRPr="00E60D07" w14:paraId="02F354D2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22AFAC31" w14:textId="5BC3401E" w:rsidR="001C0D8A" w:rsidRPr="00FC2A31" w:rsidRDefault="001C0D8A" w:rsidP="001C0D8A"/>
        </w:tc>
        <w:tc>
          <w:tcPr>
            <w:tcW w:w="7650" w:type="dxa"/>
            <w:vAlign w:val="center"/>
          </w:tcPr>
          <w:p w14:paraId="486D9DC1" w14:textId="1153ED4C" w:rsidR="001C0D8A" w:rsidRPr="00FC2A31" w:rsidRDefault="001C0D8A" w:rsidP="001C0D8A">
            <w:r w:rsidRPr="00C902E3">
              <w:t>RESERVED</w:t>
            </w:r>
            <w:r w:rsidR="00A63CAD">
              <w:t xml:space="preserve"> (1708)</w:t>
            </w:r>
          </w:p>
        </w:tc>
        <w:tc>
          <w:tcPr>
            <w:tcW w:w="1620" w:type="dxa"/>
            <w:vAlign w:val="center"/>
          </w:tcPr>
          <w:p w14:paraId="3049D9AB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3045D2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1DC344C" w14:textId="16A0EF0A" w:rsidR="001314D6" w:rsidRDefault="001314D6" w:rsidP="001314D6">
      <w:pPr>
        <w:pStyle w:val="Heading2"/>
      </w:pPr>
      <w:r>
        <w:t>1</w:t>
      </w:r>
      <w:r w:rsidR="00D47433">
        <w:t>8</w:t>
      </w:r>
      <w:r>
        <w:t xml:space="preserve">00 </w:t>
      </w:r>
      <w:r w:rsidR="001C0D8A">
        <w:t>Programmable Logic Controls (PLCs)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298233D9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7CF214D" w14:textId="77777777" w:rsidR="001314D6" w:rsidRPr="00E60D07" w:rsidRDefault="001314D6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203D4AB6" w14:textId="77777777" w:rsidR="001314D6" w:rsidRPr="00E60D07" w:rsidRDefault="001314D6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A67E362" w14:textId="77777777" w:rsidR="001314D6" w:rsidRPr="00481622" w:rsidRDefault="001314D6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E8B1A71" w14:textId="3C51BE18" w:rsidR="001314D6" w:rsidRPr="00E60D07" w:rsidRDefault="001314D6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1C0D8A" w:rsidRPr="00E60D07" w14:paraId="470CB10B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030BDAA9" w14:textId="4FAF1B9D" w:rsidR="001C0D8A" w:rsidRPr="00E60D07" w:rsidRDefault="001C0D8A" w:rsidP="001C0D8A">
            <w:pPr>
              <w:rPr>
                <w:rFonts w:eastAsia="Times New Roman" w:cs="Arial"/>
              </w:rPr>
            </w:pPr>
            <w:r w:rsidRPr="00B10C2E">
              <w:t>1801</w:t>
            </w:r>
          </w:p>
        </w:tc>
        <w:tc>
          <w:tcPr>
            <w:tcW w:w="7650" w:type="dxa"/>
            <w:vAlign w:val="center"/>
          </w:tcPr>
          <w:p w14:paraId="78D03C2A" w14:textId="41601B0F" w:rsidR="001C0D8A" w:rsidRPr="00E60D07" w:rsidRDefault="001C0D8A" w:rsidP="001C0D8A">
            <w:pPr>
              <w:rPr>
                <w:rFonts w:eastAsia="Times New Roman" w:cs="Arial"/>
              </w:rPr>
            </w:pPr>
            <w:r w:rsidRPr="00B10C2E">
              <w:t xml:space="preserve">Explain where </w:t>
            </w:r>
            <w:r w:rsidR="00E644B2">
              <w:t>programmable logic control (</w:t>
            </w:r>
            <w:r w:rsidRPr="00B10C2E">
              <w:t>PLC</w:t>
            </w:r>
            <w:r w:rsidR="00E644B2">
              <w:t>)</w:t>
            </w:r>
            <w:r w:rsidRPr="00B10C2E">
              <w:t xml:space="preserve"> networks may be used in the manufacturing process.</w:t>
            </w:r>
          </w:p>
        </w:tc>
        <w:tc>
          <w:tcPr>
            <w:tcW w:w="1620" w:type="dxa"/>
            <w:vAlign w:val="center"/>
            <w:hideMark/>
          </w:tcPr>
          <w:p w14:paraId="67A10EFE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8C9213C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C0D8A" w:rsidRPr="00E60D07" w14:paraId="24705F5A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4CF0E051" w14:textId="4F3F27BB" w:rsidR="001C0D8A" w:rsidRPr="00E60D07" w:rsidRDefault="001C0D8A" w:rsidP="001C0D8A">
            <w:pPr>
              <w:rPr>
                <w:rFonts w:eastAsia="Times New Roman" w:cs="Arial"/>
              </w:rPr>
            </w:pPr>
            <w:r w:rsidRPr="00B10C2E">
              <w:t>1802</w:t>
            </w:r>
          </w:p>
        </w:tc>
        <w:tc>
          <w:tcPr>
            <w:tcW w:w="7650" w:type="dxa"/>
            <w:vAlign w:val="center"/>
          </w:tcPr>
          <w:p w14:paraId="4FDA5DCA" w14:textId="65C0C1D4" w:rsidR="001C0D8A" w:rsidRPr="00E60D07" w:rsidRDefault="001C0D8A" w:rsidP="001C0D8A">
            <w:pPr>
              <w:rPr>
                <w:rFonts w:eastAsia="Times New Roman" w:cs="Arial"/>
              </w:rPr>
            </w:pPr>
            <w:r w:rsidRPr="00B10C2E">
              <w:t xml:space="preserve">Identify the parts and operating principles of </w:t>
            </w:r>
            <w:r w:rsidR="00E644B2">
              <w:t>PLCs</w:t>
            </w:r>
            <w:r w:rsidRPr="00B10C2E">
              <w:t>.</w:t>
            </w:r>
          </w:p>
        </w:tc>
        <w:tc>
          <w:tcPr>
            <w:tcW w:w="1620" w:type="dxa"/>
            <w:vAlign w:val="center"/>
          </w:tcPr>
          <w:p w14:paraId="074CEA79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CCBE080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C0D8A" w:rsidRPr="00E60D07" w14:paraId="383F14C7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0606B2CD" w14:textId="2BBE6C16" w:rsidR="001C0D8A" w:rsidRPr="00E60D07" w:rsidRDefault="001C0D8A" w:rsidP="001C0D8A">
            <w:pPr>
              <w:rPr>
                <w:rFonts w:eastAsia="Times New Roman" w:cs="Arial"/>
              </w:rPr>
            </w:pPr>
            <w:r w:rsidRPr="00B10C2E">
              <w:t>1803</w:t>
            </w:r>
          </w:p>
        </w:tc>
        <w:tc>
          <w:tcPr>
            <w:tcW w:w="7650" w:type="dxa"/>
            <w:vAlign w:val="center"/>
          </w:tcPr>
          <w:p w14:paraId="4A06114D" w14:textId="58035755" w:rsidR="001C0D8A" w:rsidRPr="00E60D07" w:rsidRDefault="001C0D8A" w:rsidP="001C0D8A">
            <w:pPr>
              <w:rPr>
                <w:rFonts w:eastAsia="Times New Roman" w:cs="Arial"/>
              </w:rPr>
            </w:pPr>
            <w:r w:rsidRPr="00B10C2E">
              <w:t>Use number systems and codes for PLCs.</w:t>
            </w:r>
          </w:p>
        </w:tc>
        <w:tc>
          <w:tcPr>
            <w:tcW w:w="1620" w:type="dxa"/>
            <w:vAlign w:val="center"/>
          </w:tcPr>
          <w:p w14:paraId="65D2A4F7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D0F8A72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C0D8A" w:rsidRPr="00E60D07" w14:paraId="4661D2A7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670CD634" w14:textId="3EC82105" w:rsidR="001C0D8A" w:rsidRPr="001F72A9" w:rsidRDefault="001C0D8A" w:rsidP="001C0D8A">
            <w:r w:rsidRPr="00B10C2E">
              <w:t>1804</w:t>
            </w:r>
          </w:p>
        </w:tc>
        <w:tc>
          <w:tcPr>
            <w:tcW w:w="7650" w:type="dxa"/>
            <w:vAlign w:val="center"/>
          </w:tcPr>
          <w:p w14:paraId="728286C4" w14:textId="1C99703C" w:rsidR="001C0D8A" w:rsidRPr="001F72A9" w:rsidRDefault="001C0D8A" w:rsidP="001C0D8A">
            <w:r w:rsidRPr="00B10C2E">
              <w:t>Create a relay logic diagram.</w:t>
            </w:r>
          </w:p>
        </w:tc>
        <w:tc>
          <w:tcPr>
            <w:tcW w:w="1620" w:type="dxa"/>
            <w:vAlign w:val="center"/>
          </w:tcPr>
          <w:p w14:paraId="14791367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EA1630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</w:tr>
      <w:tr w:rsidR="001C0D8A" w:rsidRPr="00E60D07" w14:paraId="2EFC28F1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31DB38BF" w14:textId="779B1E43" w:rsidR="001C0D8A" w:rsidRPr="001F72A9" w:rsidRDefault="001C0D8A" w:rsidP="001C0D8A">
            <w:r w:rsidRPr="00B10C2E">
              <w:t>1805</w:t>
            </w:r>
          </w:p>
        </w:tc>
        <w:tc>
          <w:tcPr>
            <w:tcW w:w="7650" w:type="dxa"/>
            <w:vAlign w:val="center"/>
          </w:tcPr>
          <w:p w14:paraId="421CB654" w14:textId="2B0457AA" w:rsidR="001C0D8A" w:rsidRPr="001F72A9" w:rsidRDefault="001C0D8A" w:rsidP="001C0D8A">
            <w:r w:rsidRPr="00B10C2E">
              <w:t>Create PLC logic gate functions in PLCs.</w:t>
            </w:r>
          </w:p>
        </w:tc>
        <w:tc>
          <w:tcPr>
            <w:tcW w:w="1620" w:type="dxa"/>
            <w:vAlign w:val="center"/>
          </w:tcPr>
          <w:p w14:paraId="628B7E2B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7426AB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</w:tr>
      <w:tr w:rsidR="001C0D8A" w:rsidRPr="00E60D07" w14:paraId="1313F25A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7D3E2F13" w14:textId="60A3E754" w:rsidR="001C0D8A" w:rsidRPr="00BD2C47" w:rsidRDefault="001C0D8A" w:rsidP="001C0D8A">
            <w:r w:rsidRPr="00B10C2E">
              <w:t>1806</w:t>
            </w:r>
          </w:p>
        </w:tc>
        <w:tc>
          <w:tcPr>
            <w:tcW w:w="7650" w:type="dxa"/>
            <w:vAlign w:val="center"/>
          </w:tcPr>
          <w:p w14:paraId="55A0F518" w14:textId="0AEE61CD" w:rsidR="001C0D8A" w:rsidRPr="00BD2C47" w:rsidRDefault="001C0D8A" w:rsidP="001C0D8A">
            <w:r w:rsidRPr="00B10C2E">
              <w:t>Explain PLC logic and math functions.</w:t>
            </w:r>
          </w:p>
        </w:tc>
        <w:tc>
          <w:tcPr>
            <w:tcW w:w="1620" w:type="dxa"/>
            <w:vAlign w:val="center"/>
          </w:tcPr>
          <w:p w14:paraId="1AE78A0A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A75FD3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</w:tr>
      <w:tr w:rsidR="001C0D8A" w:rsidRPr="00E60D07" w14:paraId="48B3EE17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0EBAD81C" w14:textId="762AB89B" w:rsidR="001C0D8A" w:rsidRPr="00BD2C47" w:rsidRDefault="001C0D8A" w:rsidP="001C0D8A">
            <w:r w:rsidRPr="00B10C2E">
              <w:t>1807</w:t>
            </w:r>
          </w:p>
        </w:tc>
        <w:tc>
          <w:tcPr>
            <w:tcW w:w="7650" w:type="dxa"/>
            <w:vAlign w:val="center"/>
          </w:tcPr>
          <w:p w14:paraId="310174A7" w14:textId="5FF908EB" w:rsidR="001C0D8A" w:rsidRPr="00BD2C47" w:rsidRDefault="001C0D8A" w:rsidP="001C0D8A">
            <w:r w:rsidRPr="00B10C2E">
              <w:t>Explain PLC timer and counter functions.</w:t>
            </w:r>
          </w:p>
        </w:tc>
        <w:tc>
          <w:tcPr>
            <w:tcW w:w="1620" w:type="dxa"/>
            <w:vAlign w:val="center"/>
          </w:tcPr>
          <w:p w14:paraId="1FE4F347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559EA5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</w:tr>
      <w:tr w:rsidR="001C0D8A" w:rsidRPr="00E60D07" w14:paraId="49F5712B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47084DC2" w14:textId="6FD80DE3" w:rsidR="001C0D8A" w:rsidRPr="00BD2C47" w:rsidRDefault="001C0D8A" w:rsidP="001C0D8A">
            <w:r w:rsidRPr="00B10C2E">
              <w:t>1808</w:t>
            </w:r>
          </w:p>
        </w:tc>
        <w:tc>
          <w:tcPr>
            <w:tcW w:w="7650" w:type="dxa"/>
            <w:vAlign w:val="center"/>
          </w:tcPr>
          <w:p w14:paraId="249BD4AF" w14:textId="2ED8D063" w:rsidR="001C0D8A" w:rsidRPr="00BD2C47" w:rsidRDefault="001C0D8A" w:rsidP="001C0D8A">
            <w:r w:rsidRPr="00B10C2E">
              <w:t>Explain PLC jump, compare</w:t>
            </w:r>
            <w:r w:rsidR="00E644B2">
              <w:t>,</w:t>
            </w:r>
            <w:r w:rsidRPr="00B10C2E">
              <w:t xml:space="preserve"> and sub-routine functions.</w:t>
            </w:r>
          </w:p>
        </w:tc>
        <w:tc>
          <w:tcPr>
            <w:tcW w:w="1620" w:type="dxa"/>
            <w:vAlign w:val="center"/>
          </w:tcPr>
          <w:p w14:paraId="093B02D0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E792BF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</w:tr>
      <w:tr w:rsidR="001C0D8A" w:rsidRPr="00E60D07" w14:paraId="7CCBC493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652C0D3F" w14:textId="7A98403E" w:rsidR="001C0D8A" w:rsidRPr="00BD2C47" w:rsidRDefault="001C0D8A" w:rsidP="001C0D8A">
            <w:r w:rsidRPr="00B10C2E">
              <w:t>1809</w:t>
            </w:r>
          </w:p>
        </w:tc>
        <w:tc>
          <w:tcPr>
            <w:tcW w:w="7650" w:type="dxa"/>
            <w:vAlign w:val="center"/>
          </w:tcPr>
          <w:p w14:paraId="660513AF" w14:textId="3DE5815C" w:rsidR="001C0D8A" w:rsidRPr="00BD2C47" w:rsidRDefault="001C0D8A" w:rsidP="001C0D8A">
            <w:r w:rsidRPr="00B10C2E">
              <w:t>Edit PLC programs.</w:t>
            </w:r>
          </w:p>
        </w:tc>
        <w:tc>
          <w:tcPr>
            <w:tcW w:w="1620" w:type="dxa"/>
            <w:vAlign w:val="center"/>
          </w:tcPr>
          <w:p w14:paraId="6BD11B14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08CDCB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</w:tr>
      <w:tr w:rsidR="001C0D8A" w:rsidRPr="00E60D07" w14:paraId="688A7389" w14:textId="77777777" w:rsidTr="001C0D8A">
        <w:trPr>
          <w:trHeight w:val="288"/>
        </w:trPr>
        <w:tc>
          <w:tcPr>
            <w:tcW w:w="715" w:type="dxa"/>
            <w:vAlign w:val="center"/>
          </w:tcPr>
          <w:p w14:paraId="4C7316CB" w14:textId="28A0838F" w:rsidR="001C0D8A" w:rsidRPr="00BD2C47" w:rsidRDefault="001C0D8A" w:rsidP="001C0D8A">
            <w:r w:rsidRPr="00B10C2E">
              <w:t>1810</w:t>
            </w:r>
          </w:p>
        </w:tc>
        <w:tc>
          <w:tcPr>
            <w:tcW w:w="7650" w:type="dxa"/>
            <w:vAlign w:val="center"/>
          </w:tcPr>
          <w:p w14:paraId="763E3FFC" w14:textId="30E3D653" w:rsidR="001C0D8A" w:rsidRPr="00BD2C47" w:rsidRDefault="001C0D8A" w:rsidP="001C0D8A">
            <w:r w:rsidRPr="00B10C2E">
              <w:t>Troubleshoot a PLC system.</w:t>
            </w:r>
          </w:p>
        </w:tc>
        <w:tc>
          <w:tcPr>
            <w:tcW w:w="1620" w:type="dxa"/>
            <w:vAlign w:val="center"/>
          </w:tcPr>
          <w:p w14:paraId="4D29A95F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53810B" w14:textId="77777777" w:rsidR="001C0D8A" w:rsidRPr="00E60D07" w:rsidRDefault="001C0D8A" w:rsidP="001C0D8A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E63EEC4" w14:textId="5528C807" w:rsidR="001314D6" w:rsidRDefault="001314D6" w:rsidP="001314D6">
      <w:pPr>
        <w:pStyle w:val="Heading2"/>
      </w:pPr>
      <w:r>
        <w:lastRenderedPageBreak/>
        <w:t>1</w:t>
      </w:r>
      <w:r w:rsidR="00D47433">
        <w:t>9</w:t>
      </w:r>
      <w:r>
        <w:t xml:space="preserve">00 </w:t>
      </w:r>
      <w:r w:rsidR="001D0387">
        <w:t>Mechanical Power Transmission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34B3ED9B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ACBBB2E" w14:textId="77777777" w:rsidR="001314D6" w:rsidRPr="00E60D07" w:rsidRDefault="001314D6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4D8B5B8" w14:textId="77777777" w:rsidR="001314D6" w:rsidRPr="00E60D07" w:rsidRDefault="001314D6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8C01DCB" w14:textId="77777777" w:rsidR="001314D6" w:rsidRPr="00481622" w:rsidRDefault="001314D6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D43FFA9" w14:textId="562032C7" w:rsidR="001314D6" w:rsidRPr="00E60D07" w:rsidRDefault="001314D6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1D0387" w:rsidRPr="00E60D07" w14:paraId="394BEB07" w14:textId="77777777" w:rsidTr="001D0387">
        <w:trPr>
          <w:trHeight w:val="288"/>
        </w:trPr>
        <w:tc>
          <w:tcPr>
            <w:tcW w:w="715" w:type="dxa"/>
            <w:vAlign w:val="center"/>
          </w:tcPr>
          <w:p w14:paraId="75AF2CD8" w14:textId="791C166F" w:rsidR="001D0387" w:rsidRPr="00E60D07" w:rsidRDefault="001D0387" w:rsidP="001D0387">
            <w:pPr>
              <w:rPr>
                <w:rFonts w:eastAsia="Times New Roman" w:cs="Arial"/>
              </w:rPr>
            </w:pPr>
            <w:r w:rsidRPr="007E1403">
              <w:t>1901</w:t>
            </w:r>
          </w:p>
        </w:tc>
        <w:tc>
          <w:tcPr>
            <w:tcW w:w="7650" w:type="dxa"/>
            <w:vAlign w:val="center"/>
          </w:tcPr>
          <w:p w14:paraId="5C585CFE" w14:textId="15175101" w:rsidR="001D0387" w:rsidRPr="00E60D07" w:rsidRDefault="001D0387" w:rsidP="001D0387">
            <w:pPr>
              <w:rPr>
                <w:rFonts w:eastAsia="Times New Roman" w:cs="Arial"/>
              </w:rPr>
            </w:pPr>
            <w:r w:rsidRPr="007E1403">
              <w:t>Use vocabulary words and terms associated with the fundamental principles of the transmission of mechanical power.</w:t>
            </w:r>
          </w:p>
        </w:tc>
        <w:tc>
          <w:tcPr>
            <w:tcW w:w="1620" w:type="dxa"/>
            <w:vAlign w:val="center"/>
            <w:hideMark/>
          </w:tcPr>
          <w:p w14:paraId="44F4664C" w14:textId="77777777" w:rsidR="001D0387" w:rsidRPr="00E60D07" w:rsidRDefault="001D0387" w:rsidP="001D038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F054C45" w14:textId="77777777" w:rsidR="001D0387" w:rsidRPr="00E60D07" w:rsidRDefault="001D0387" w:rsidP="001D038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D0387" w:rsidRPr="00E60D07" w14:paraId="77E8EF8A" w14:textId="77777777" w:rsidTr="001D0387">
        <w:trPr>
          <w:trHeight w:val="288"/>
        </w:trPr>
        <w:tc>
          <w:tcPr>
            <w:tcW w:w="715" w:type="dxa"/>
            <w:vAlign w:val="center"/>
          </w:tcPr>
          <w:p w14:paraId="30843E0A" w14:textId="0D96875B" w:rsidR="001D0387" w:rsidRPr="00E60D07" w:rsidRDefault="001D0387" w:rsidP="001D0387">
            <w:pPr>
              <w:rPr>
                <w:rFonts w:eastAsia="Times New Roman" w:cs="Arial"/>
              </w:rPr>
            </w:pPr>
            <w:r w:rsidRPr="007E1403">
              <w:t>1902</w:t>
            </w:r>
          </w:p>
        </w:tc>
        <w:tc>
          <w:tcPr>
            <w:tcW w:w="7650" w:type="dxa"/>
            <w:vAlign w:val="center"/>
          </w:tcPr>
          <w:p w14:paraId="5C4CDEF2" w14:textId="644E5F8C" w:rsidR="001D0387" w:rsidRPr="00E60D07" w:rsidRDefault="001D0387" w:rsidP="001D0387">
            <w:pPr>
              <w:rPr>
                <w:rFonts w:eastAsia="Times New Roman" w:cs="Arial"/>
              </w:rPr>
            </w:pPr>
            <w:r w:rsidRPr="007E1403">
              <w:t>Construct simple machines and use them to illustrate mechanical principles.</w:t>
            </w:r>
          </w:p>
        </w:tc>
        <w:tc>
          <w:tcPr>
            <w:tcW w:w="1620" w:type="dxa"/>
            <w:vAlign w:val="center"/>
          </w:tcPr>
          <w:p w14:paraId="0C11D78A" w14:textId="77777777" w:rsidR="001D0387" w:rsidRPr="00E60D07" w:rsidRDefault="001D0387" w:rsidP="001D038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38672A5" w14:textId="77777777" w:rsidR="001D0387" w:rsidRPr="00E60D07" w:rsidRDefault="001D0387" w:rsidP="001D038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D0387" w:rsidRPr="00E60D07" w14:paraId="04781EF1" w14:textId="77777777" w:rsidTr="001D0387">
        <w:trPr>
          <w:trHeight w:val="288"/>
        </w:trPr>
        <w:tc>
          <w:tcPr>
            <w:tcW w:w="715" w:type="dxa"/>
            <w:vAlign w:val="center"/>
          </w:tcPr>
          <w:p w14:paraId="3E3A8BE7" w14:textId="002F9F2B" w:rsidR="001D0387" w:rsidRPr="00E60D07" w:rsidRDefault="001D0387" w:rsidP="001D0387">
            <w:pPr>
              <w:rPr>
                <w:rFonts w:eastAsia="Times New Roman" w:cs="Arial"/>
              </w:rPr>
            </w:pPr>
            <w:r w:rsidRPr="007E1403">
              <w:t>1903</w:t>
            </w:r>
          </w:p>
        </w:tc>
        <w:tc>
          <w:tcPr>
            <w:tcW w:w="7650" w:type="dxa"/>
            <w:vAlign w:val="center"/>
          </w:tcPr>
          <w:p w14:paraId="6715DFAD" w14:textId="39801F47" w:rsidR="001D0387" w:rsidRPr="00E60D07" w:rsidRDefault="001D0387" w:rsidP="001D0387">
            <w:pPr>
              <w:rPr>
                <w:rFonts w:eastAsia="Times New Roman" w:cs="Arial"/>
              </w:rPr>
            </w:pPr>
            <w:r w:rsidRPr="007E1403">
              <w:t>Lubricate bearings.</w:t>
            </w:r>
          </w:p>
        </w:tc>
        <w:tc>
          <w:tcPr>
            <w:tcW w:w="1620" w:type="dxa"/>
            <w:vAlign w:val="center"/>
          </w:tcPr>
          <w:p w14:paraId="4D32E9FB" w14:textId="77777777" w:rsidR="001D0387" w:rsidRPr="00E60D07" w:rsidRDefault="001D0387" w:rsidP="001D038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5471EDF" w14:textId="77777777" w:rsidR="001D0387" w:rsidRPr="00E60D07" w:rsidRDefault="001D0387" w:rsidP="001D038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1D0387" w:rsidRPr="00E60D07" w14:paraId="42BC2AB3" w14:textId="77777777" w:rsidTr="001D0387">
        <w:trPr>
          <w:trHeight w:val="288"/>
        </w:trPr>
        <w:tc>
          <w:tcPr>
            <w:tcW w:w="715" w:type="dxa"/>
            <w:vAlign w:val="center"/>
          </w:tcPr>
          <w:p w14:paraId="0F47B36F" w14:textId="4DDEEB34" w:rsidR="001D0387" w:rsidRPr="001F72A9" w:rsidRDefault="001D0387" w:rsidP="001D0387">
            <w:r w:rsidRPr="007E1403">
              <w:t>1904</w:t>
            </w:r>
          </w:p>
        </w:tc>
        <w:tc>
          <w:tcPr>
            <w:tcW w:w="7650" w:type="dxa"/>
            <w:vAlign w:val="center"/>
          </w:tcPr>
          <w:p w14:paraId="4CBB5F6C" w14:textId="0E15EAA8" w:rsidR="001D0387" w:rsidRPr="001F72A9" w:rsidRDefault="001D0387" w:rsidP="001D0387">
            <w:r w:rsidRPr="007E1403">
              <w:t>Install and adjust belt, chain, and gear drives.</w:t>
            </w:r>
          </w:p>
        </w:tc>
        <w:tc>
          <w:tcPr>
            <w:tcW w:w="1620" w:type="dxa"/>
            <w:vAlign w:val="center"/>
          </w:tcPr>
          <w:p w14:paraId="4B48919E" w14:textId="77777777" w:rsidR="001D0387" w:rsidRPr="00E60D07" w:rsidRDefault="001D0387" w:rsidP="001D038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073D01" w14:textId="77777777" w:rsidR="001D0387" w:rsidRPr="00E60D07" w:rsidRDefault="001D0387" w:rsidP="001D0387">
            <w:pPr>
              <w:rPr>
                <w:rFonts w:eastAsia="Times New Roman" w:cs="Arial"/>
                <w:color w:val="000000"/>
              </w:rPr>
            </w:pPr>
          </w:p>
        </w:tc>
      </w:tr>
      <w:tr w:rsidR="001D0387" w:rsidRPr="00E60D07" w14:paraId="31258446" w14:textId="77777777" w:rsidTr="001D0387">
        <w:trPr>
          <w:trHeight w:val="288"/>
        </w:trPr>
        <w:tc>
          <w:tcPr>
            <w:tcW w:w="715" w:type="dxa"/>
            <w:vAlign w:val="center"/>
          </w:tcPr>
          <w:p w14:paraId="47BEFEFA" w14:textId="69C8EA84" w:rsidR="001D0387" w:rsidRPr="001F72A9" w:rsidRDefault="001D0387" w:rsidP="001D0387">
            <w:r w:rsidRPr="007E1403">
              <w:t>1905</w:t>
            </w:r>
          </w:p>
        </w:tc>
        <w:tc>
          <w:tcPr>
            <w:tcW w:w="7650" w:type="dxa"/>
            <w:vAlign w:val="center"/>
          </w:tcPr>
          <w:p w14:paraId="05489085" w14:textId="4D2D3234" w:rsidR="001D0387" w:rsidRPr="001F72A9" w:rsidRDefault="001D0387" w:rsidP="001D0387">
            <w:r w:rsidRPr="007E1403">
              <w:t>Use brakes and clutches.</w:t>
            </w:r>
          </w:p>
        </w:tc>
        <w:tc>
          <w:tcPr>
            <w:tcW w:w="1620" w:type="dxa"/>
            <w:vAlign w:val="center"/>
          </w:tcPr>
          <w:p w14:paraId="4BDCEDAC" w14:textId="77777777" w:rsidR="001D0387" w:rsidRPr="00E60D07" w:rsidRDefault="001D0387" w:rsidP="001D038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96B187" w14:textId="77777777" w:rsidR="001D0387" w:rsidRPr="00E60D07" w:rsidRDefault="001D0387" w:rsidP="001D0387">
            <w:pPr>
              <w:rPr>
                <w:rFonts w:eastAsia="Times New Roman" w:cs="Arial"/>
                <w:color w:val="000000"/>
              </w:rPr>
            </w:pPr>
          </w:p>
        </w:tc>
      </w:tr>
      <w:tr w:rsidR="001D0387" w:rsidRPr="00E60D07" w14:paraId="17113007" w14:textId="77777777" w:rsidTr="001D0387">
        <w:trPr>
          <w:trHeight w:val="288"/>
        </w:trPr>
        <w:tc>
          <w:tcPr>
            <w:tcW w:w="715" w:type="dxa"/>
            <w:vAlign w:val="center"/>
          </w:tcPr>
          <w:p w14:paraId="07505191" w14:textId="62B3C545" w:rsidR="001D0387" w:rsidRPr="001F72A9" w:rsidRDefault="001D0387" w:rsidP="001D0387"/>
        </w:tc>
        <w:tc>
          <w:tcPr>
            <w:tcW w:w="7650" w:type="dxa"/>
            <w:vAlign w:val="center"/>
          </w:tcPr>
          <w:p w14:paraId="2F55DCE0" w14:textId="76D19E53" w:rsidR="001D0387" w:rsidRPr="001F72A9" w:rsidRDefault="001D0387" w:rsidP="001D0387">
            <w:r w:rsidRPr="007E1403">
              <w:t>RESERVED</w:t>
            </w:r>
            <w:r w:rsidR="00A63CAD">
              <w:t xml:space="preserve"> (1906)</w:t>
            </w:r>
          </w:p>
        </w:tc>
        <w:tc>
          <w:tcPr>
            <w:tcW w:w="1620" w:type="dxa"/>
            <w:vAlign w:val="center"/>
          </w:tcPr>
          <w:p w14:paraId="0C0755DE" w14:textId="77777777" w:rsidR="001D0387" w:rsidRPr="00E60D07" w:rsidRDefault="001D0387" w:rsidP="001D038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75ECFC" w14:textId="77777777" w:rsidR="001D0387" w:rsidRPr="00E60D07" w:rsidRDefault="001D0387" w:rsidP="001D0387">
            <w:pPr>
              <w:rPr>
                <w:rFonts w:eastAsia="Times New Roman" w:cs="Arial"/>
                <w:color w:val="000000"/>
              </w:rPr>
            </w:pPr>
          </w:p>
        </w:tc>
      </w:tr>
      <w:tr w:rsidR="00834E6E" w:rsidRPr="00E60D07" w14:paraId="749611E8" w14:textId="77777777" w:rsidTr="001D0387">
        <w:trPr>
          <w:trHeight w:val="288"/>
        </w:trPr>
        <w:tc>
          <w:tcPr>
            <w:tcW w:w="715" w:type="dxa"/>
            <w:vAlign w:val="center"/>
          </w:tcPr>
          <w:p w14:paraId="18B58B23" w14:textId="4DD6D4E7" w:rsidR="00834E6E" w:rsidRPr="007E1403" w:rsidRDefault="00834E6E" w:rsidP="001D0387">
            <w:r>
              <w:t>1907</w:t>
            </w:r>
          </w:p>
        </w:tc>
        <w:tc>
          <w:tcPr>
            <w:tcW w:w="7650" w:type="dxa"/>
            <w:vAlign w:val="center"/>
          </w:tcPr>
          <w:p w14:paraId="07A7801B" w14:textId="3F24202A" w:rsidR="00834E6E" w:rsidRPr="007E1403" w:rsidRDefault="00834E6E" w:rsidP="001D0387">
            <w:r>
              <w:t>Set and adjust mechanical stops.</w:t>
            </w:r>
          </w:p>
        </w:tc>
        <w:tc>
          <w:tcPr>
            <w:tcW w:w="1620" w:type="dxa"/>
            <w:vAlign w:val="center"/>
          </w:tcPr>
          <w:p w14:paraId="3FEA3CBD" w14:textId="77777777" w:rsidR="00834E6E" w:rsidRPr="00E60D07" w:rsidRDefault="00834E6E" w:rsidP="001D038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28E997" w14:textId="77777777" w:rsidR="00834E6E" w:rsidRPr="00E60D07" w:rsidRDefault="00834E6E" w:rsidP="001D0387">
            <w:pPr>
              <w:rPr>
                <w:rFonts w:eastAsia="Times New Roman" w:cs="Arial"/>
                <w:color w:val="000000"/>
              </w:rPr>
            </w:pPr>
          </w:p>
        </w:tc>
      </w:tr>
      <w:tr w:rsidR="00834E6E" w:rsidRPr="00E60D07" w14:paraId="771885D9" w14:textId="77777777" w:rsidTr="001D0387">
        <w:trPr>
          <w:trHeight w:val="288"/>
        </w:trPr>
        <w:tc>
          <w:tcPr>
            <w:tcW w:w="715" w:type="dxa"/>
            <w:vAlign w:val="center"/>
          </w:tcPr>
          <w:p w14:paraId="2F11E0FD" w14:textId="48047150" w:rsidR="00834E6E" w:rsidRDefault="00834E6E" w:rsidP="001D0387">
            <w:r>
              <w:t>1908</w:t>
            </w:r>
          </w:p>
        </w:tc>
        <w:tc>
          <w:tcPr>
            <w:tcW w:w="7650" w:type="dxa"/>
            <w:vAlign w:val="center"/>
          </w:tcPr>
          <w:p w14:paraId="5BF12685" w14:textId="245EE22B" w:rsidR="00834E6E" w:rsidRDefault="00834E6E" w:rsidP="001D0387">
            <w:r>
              <w:t>Calculate speed and torque rates of mechanical equipment components.</w:t>
            </w:r>
          </w:p>
        </w:tc>
        <w:tc>
          <w:tcPr>
            <w:tcW w:w="1620" w:type="dxa"/>
            <w:vAlign w:val="center"/>
          </w:tcPr>
          <w:p w14:paraId="4D5FA9A3" w14:textId="77777777" w:rsidR="00834E6E" w:rsidRPr="00E60D07" w:rsidRDefault="00834E6E" w:rsidP="001D038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9FBAC93" w14:textId="77777777" w:rsidR="00834E6E" w:rsidRPr="00E60D07" w:rsidRDefault="00834E6E" w:rsidP="001D0387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D608765" w14:textId="0663CFD4" w:rsidR="001314D6" w:rsidRDefault="00D47433" w:rsidP="001314D6">
      <w:pPr>
        <w:pStyle w:val="Heading2"/>
      </w:pPr>
      <w:r>
        <w:t>20</w:t>
      </w:r>
      <w:r w:rsidR="001314D6">
        <w:t xml:space="preserve">00 </w:t>
      </w:r>
      <w:r w:rsidR="006E1C49">
        <w:t>Troubleshooting and Repair Mechanical Power Transmission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1314D6" w:rsidRPr="00E60D07" w14:paraId="04077DFF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B370762" w14:textId="77777777" w:rsidR="001314D6" w:rsidRPr="00E60D07" w:rsidRDefault="001314D6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922FE56" w14:textId="77777777" w:rsidR="001314D6" w:rsidRPr="00E60D07" w:rsidRDefault="001314D6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E840ADF" w14:textId="77777777" w:rsidR="001314D6" w:rsidRPr="00481622" w:rsidRDefault="001314D6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AA200DB" w14:textId="047083D1" w:rsidR="001314D6" w:rsidRPr="00E60D07" w:rsidRDefault="001314D6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6E1C49" w:rsidRPr="00E60D07" w14:paraId="3D9BE8E0" w14:textId="77777777" w:rsidTr="006E1C49">
        <w:trPr>
          <w:trHeight w:val="288"/>
        </w:trPr>
        <w:tc>
          <w:tcPr>
            <w:tcW w:w="715" w:type="dxa"/>
            <w:vAlign w:val="center"/>
          </w:tcPr>
          <w:p w14:paraId="2E794819" w14:textId="25A3D04B" w:rsidR="006E1C49" w:rsidRPr="00E60D07" w:rsidRDefault="006E1C49" w:rsidP="006E1C49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7DCFC437" w14:textId="3D83D2B4" w:rsidR="006E1C49" w:rsidRPr="00E60D07" w:rsidRDefault="00834E6E" w:rsidP="006E1C49">
            <w:pPr>
              <w:rPr>
                <w:rFonts w:eastAsia="Times New Roman" w:cs="Arial"/>
              </w:rPr>
            </w:pPr>
            <w:r w:rsidRPr="007D2F95">
              <w:t>RESERVED</w:t>
            </w:r>
            <w:r w:rsidR="00110CB6">
              <w:t xml:space="preserve"> (2001-2006)</w:t>
            </w:r>
          </w:p>
        </w:tc>
        <w:tc>
          <w:tcPr>
            <w:tcW w:w="1620" w:type="dxa"/>
            <w:vAlign w:val="center"/>
            <w:hideMark/>
          </w:tcPr>
          <w:p w14:paraId="26A769B8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F8F7582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6E1C49" w:rsidRPr="00E60D07" w14:paraId="4F9B036C" w14:textId="77777777" w:rsidTr="006E1C49">
        <w:trPr>
          <w:trHeight w:val="288"/>
        </w:trPr>
        <w:tc>
          <w:tcPr>
            <w:tcW w:w="715" w:type="dxa"/>
            <w:vAlign w:val="center"/>
          </w:tcPr>
          <w:p w14:paraId="5373FE14" w14:textId="6C68BAAC" w:rsidR="006E1C49" w:rsidRPr="001F72A9" w:rsidRDefault="006E1C49" w:rsidP="006E1C49">
            <w:r w:rsidRPr="007D2F95">
              <w:t>2007</w:t>
            </w:r>
          </w:p>
        </w:tc>
        <w:tc>
          <w:tcPr>
            <w:tcW w:w="7650" w:type="dxa"/>
            <w:vAlign w:val="center"/>
          </w:tcPr>
          <w:p w14:paraId="23E72C85" w14:textId="6E109669" w:rsidR="006E1C49" w:rsidRPr="001F72A9" w:rsidRDefault="006E1C49" w:rsidP="006E1C49">
            <w:r w:rsidRPr="007D2F95">
              <w:t>Troubleshoot and repair or replace speed-reduction units.</w:t>
            </w:r>
          </w:p>
        </w:tc>
        <w:tc>
          <w:tcPr>
            <w:tcW w:w="1620" w:type="dxa"/>
            <w:vAlign w:val="center"/>
          </w:tcPr>
          <w:p w14:paraId="76A3A954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A3F280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</w:p>
        </w:tc>
      </w:tr>
      <w:tr w:rsidR="006E1C49" w:rsidRPr="00E60D07" w14:paraId="299F8175" w14:textId="77777777" w:rsidTr="006E1C49">
        <w:trPr>
          <w:trHeight w:val="288"/>
        </w:trPr>
        <w:tc>
          <w:tcPr>
            <w:tcW w:w="715" w:type="dxa"/>
            <w:vAlign w:val="center"/>
          </w:tcPr>
          <w:p w14:paraId="08DF27DF" w14:textId="4A0B731D" w:rsidR="006E1C49" w:rsidRPr="001F72A9" w:rsidRDefault="006E1C49" w:rsidP="006E1C49">
            <w:r w:rsidRPr="007D2F95">
              <w:t>2008</w:t>
            </w:r>
          </w:p>
        </w:tc>
        <w:tc>
          <w:tcPr>
            <w:tcW w:w="7650" w:type="dxa"/>
            <w:vAlign w:val="center"/>
          </w:tcPr>
          <w:p w14:paraId="74093D1F" w14:textId="622643FC" w:rsidR="006E1C49" w:rsidRPr="001F72A9" w:rsidRDefault="006E1C49" w:rsidP="006E1C49">
            <w:r w:rsidRPr="007D2F95">
              <w:t>Troubleshoot and repair or replace clutches.</w:t>
            </w:r>
          </w:p>
        </w:tc>
        <w:tc>
          <w:tcPr>
            <w:tcW w:w="1620" w:type="dxa"/>
            <w:vAlign w:val="center"/>
          </w:tcPr>
          <w:p w14:paraId="217AC76C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414921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</w:p>
        </w:tc>
      </w:tr>
      <w:tr w:rsidR="006E1C49" w:rsidRPr="00E60D07" w14:paraId="18D0BAC5" w14:textId="77777777" w:rsidTr="006E1C49">
        <w:trPr>
          <w:trHeight w:val="288"/>
        </w:trPr>
        <w:tc>
          <w:tcPr>
            <w:tcW w:w="715" w:type="dxa"/>
            <w:vAlign w:val="center"/>
          </w:tcPr>
          <w:p w14:paraId="6A008761" w14:textId="7C7EC54B" w:rsidR="006E1C49" w:rsidRPr="00D11113" w:rsidRDefault="006E1C49" w:rsidP="006E1C49"/>
        </w:tc>
        <w:tc>
          <w:tcPr>
            <w:tcW w:w="7650" w:type="dxa"/>
            <w:vAlign w:val="center"/>
          </w:tcPr>
          <w:p w14:paraId="3156830F" w14:textId="4B89662B" w:rsidR="006E1C49" w:rsidRPr="00D11113" w:rsidRDefault="006E1C49" w:rsidP="006E1C49">
            <w:r w:rsidRPr="007D2F95">
              <w:t>RESERVED</w:t>
            </w:r>
            <w:r w:rsidR="00A63CAD">
              <w:t xml:space="preserve"> (2009)</w:t>
            </w:r>
          </w:p>
        </w:tc>
        <w:tc>
          <w:tcPr>
            <w:tcW w:w="1620" w:type="dxa"/>
            <w:vAlign w:val="center"/>
          </w:tcPr>
          <w:p w14:paraId="5EEEA2BA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3E58FF7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</w:p>
        </w:tc>
      </w:tr>
      <w:tr w:rsidR="006E1C49" w:rsidRPr="00E60D07" w14:paraId="6AD76D9E" w14:textId="77777777" w:rsidTr="006E1C49">
        <w:trPr>
          <w:trHeight w:val="288"/>
        </w:trPr>
        <w:tc>
          <w:tcPr>
            <w:tcW w:w="715" w:type="dxa"/>
            <w:vAlign w:val="center"/>
          </w:tcPr>
          <w:p w14:paraId="38D63665" w14:textId="2663B606" w:rsidR="006E1C49" w:rsidRPr="00D11113" w:rsidRDefault="006E1C49" w:rsidP="006E1C49"/>
        </w:tc>
        <w:tc>
          <w:tcPr>
            <w:tcW w:w="7650" w:type="dxa"/>
            <w:vAlign w:val="center"/>
          </w:tcPr>
          <w:p w14:paraId="0CF1998F" w14:textId="2C921D67" w:rsidR="006E1C49" w:rsidRPr="00D11113" w:rsidRDefault="006E1C49" w:rsidP="006E1C49">
            <w:r w:rsidRPr="007D2F95">
              <w:t>RESERVED</w:t>
            </w:r>
            <w:r w:rsidR="00A63CAD">
              <w:t xml:space="preserve"> (2010)</w:t>
            </w:r>
          </w:p>
        </w:tc>
        <w:tc>
          <w:tcPr>
            <w:tcW w:w="1620" w:type="dxa"/>
            <w:vAlign w:val="center"/>
          </w:tcPr>
          <w:p w14:paraId="2B9CC6C3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81E914" w14:textId="77777777" w:rsidR="006E1C49" w:rsidRPr="00E60D07" w:rsidRDefault="006E1C49" w:rsidP="006E1C4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C6E51D1" w14:textId="670B139B" w:rsidR="00D47433" w:rsidRDefault="00D47433" w:rsidP="00D47433">
      <w:pPr>
        <w:pStyle w:val="Heading2"/>
      </w:pPr>
      <w:r>
        <w:t>2100 F</w:t>
      </w:r>
      <w:r w:rsidR="00800CD9">
        <w:t>luid Power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541BAD0E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F459D42" w14:textId="77777777" w:rsidR="00D47433" w:rsidRPr="00E60D07" w:rsidRDefault="00D47433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0CAEE132" w14:textId="77777777" w:rsidR="00D47433" w:rsidRPr="00E60D07" w:rsidRDefault="00D47433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C01E414" w14:textId="77777777" w:rsidR="00D47433" w:rsidRPr="00481622" w:rsidRDefault="00D47433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F978D7C" w14:textId="4C61B30A" w:rsidR="00D47433" w:rsidRPr="00E60D07" w:rsidRDefault="00D47433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800CD9" w:rsidRPr="00E60D07" w14:paraId="4D1B1EB3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44CAD837" w14:textId="6030BD12" w:rsidR="00800CD9" w:rsidRPr="00E60D07" w:rsidRDefault="00800CD9" w:rsidP="00800CD9">
            <w:pPr>
              <w:rPr>
                <w:rFonts w:eastAsia="Times New Roman" w:cs="Arial"/>
              </w:rPr>
            </w:pPr>
            <w:r w:rsidRPr="00531C0A">
              <w:t>2101</w:t>
            </w:r>
          </w:p>
        </w:tc>
        <w:tc>
          <w:tcPr>
            <w:tcW w:w="7650" w:type="dxa"/>
            <w:vAlign w:val="center"/>
          </w:tcPr>
          <w:p w14:paraId="34D57F90" w14:textId="43119F04" w:rsidR="00800CD9" w:rsidRPr="00E60D07" w:rsidRDefault="00800CD9" w:rsidP="00800CD9">
            <w:pPr>
              <w:rPr>
                <w:rFonts w:eastAsia="Times New Roman" w:cs="Arial"/>
              </w:rPr>
            </w:pPr>
            <w:r w:rsidRPr="00531C0A">
              <w:t>Interpret electrical and electronic control circuit symbols and schematics for hydraulic systems.</w:t>
            </w:r>
          </w:p>
        </w:tc>
        <w:tc>
          <w:tcPr>
            <w:tcW w:w="1620" w:type="dxa"/>
            <w:vAlign w:val="center"/>
            <w:hideMark/>
          </w:tcPr>
          <w:p w14:paraId="7D8B7905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AAEC07B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00CD9" w:rsidRPr="00E60D07" w14:paraId="20F69D5E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2475A813" w14:textId="38B4F831" w:rsidR="00800CD9" w:rsidRPr="00E60D07" w:rsidRDefault="00800CD9" w:rsidP="00800CD9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0BD9BB8" w14:textId="14E5387E" w:rsidR="00800CD9" w:rsidRPr="00E60D07" w:rsidRDefault="00800CD9" w:rsidP="00800CD9">
            <w:pPr>
              <w:rPr>
                <w:rFonts w:eastAsia="Times New Roman" w:cs="Arial"/>
              </w:rPr>
            </w:pPr>
            <w:r w:rsidRPr="00531C0A">
              <w:t>RESERVED</w:t>
            </w:r>
            <w:r w:rsidR="00A63CAD">
              <w:t xml:space="preserve"> (2102)</w:t>
            </w:r>
          </w:p>
        </w:tc>
        <w:tc>
          <w:tcPr>
            <w:tcW w:w="1620" w:type="dxa"/>
            <w:vAlign w:val="center"/>
          </w:tcPr>
          <w:p w14:paraId="150BD23D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8D3353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00CD9" w:rsidRPr="00E60D07" w14:paraId="0D01FCBE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2FFFEB0E" w14:textId="61B506F3" w:rsidR="00800CD9" w:rsidRPr="00E60D07" w:rsidRDefault="00800CD9" w:rsidP="00800CD9">
            <w:pPr>
              <w:rPr>
                <w:rFonts w:eastAsia="Times New Roman" w:cs="Arial"/>
              </w:rPr>
            </w:pPr>
            <w:r w:rsidRPr="00531C0A">
              <w:t>2103</w:t>
            </w:r>
          </w:p>
        </w:tc>
        <w:tc>
          <w:tcPr>
            <w:tcW w:w="7650" w:type="dxa"/>
            <w:vAlign w:val="center"/>
          </w:tcPr>
          <w:p w14:paraId="07E93724" w14:textId="235C7209" w:rsidR="00800CD9" w:rsidRPr="00E60D07" w:rsidRDefault="00800CD9" w:rsidP="00800CD9">
            <w:pPr>
              <w:rPr>
                <w:rFonts w:eastAsia="Times New Roman" w:cs="Arial"/>
              </w:rPr>
            </w:pPr>
            <w:r w:rsidRPr="00531C0A">
              <w:t>Identify fundamentals of hydraulics.</w:t>
            </w:r>
          </w:p>
        </w:tc>
        <w:tc>
          <w:tcPr>
            <w:tcW w:w="1620" w:type="dxa"/>
            <w:vAlign w:val="center"/>
          </w:tcPr>
          <w:p w14:paraId="18F52102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EFFF90C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00CD9" w:rsidRPr="00E60D07" w14:paraId="6D8FE9D0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2049C9C6" w14:textId="1BF59392" w:rsidR="00800CD9" w:rsidRPr="001F72A9" w:rsidRDefault="00800CD9" w:rsidP="00800CD9">
            <w:r w:rsidRPr="00531C0A">
              <w:lastRenderedPageBreak/>
              <w:t>2104</w:t>
            </w:r>
          </w:p>
        </w:tc>
        <w:tc>
          <w:tcPr>
            <w:tcW w:w="7650" w:type="dxa"/>
            <w:vAlign w:val="center"/>
          </w:tcPr>
          <w:p w14:paraId="49CE6A5D" w14:textId="0A4CE29B" w:rsidR="00800CD9" w:rsidRPr="001F72A9" w:rsidRDefault="00800CD9" w:rsidP="00800CD9">
            <w:r w:rsidRPr="00531C0A">
              <w:t>Connect and operate various pumps.</w:t>
            </w:r>
          </w:p>
        </w:tc>
        <w:tc>
          <w:tcPr>
            <w:tcW w:w="1620" w:type="dxa"/>
            <w:vAlign w:val="center"/>
          </w:tcPr>
          <w:p w14:paraId="0ED3412D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780CCD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579F4716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4509CC7E" w14:textId="45F360CB" w:rsidR="00800CD9" w:rsidRPr="001F72A9" w:rsidRDefault="00800CD9" w:rsidP="00800CD9">
            <w:r w:rsidRPr="00531C0A">
              <w:t>2105</w:t>
            </w:r>
          </w:p>
        </w:tc>
        <w:tc>
          <w:tcPr>
            <w:tcW w:w="7650" w:type="dxa"/>
            <w:vAlign w:val="center"/>
          </w:tcPr>
          <w:p w14:paraId="23F6E866" w14:textId="1E0494B4" w:rsidR="00800CD9" w:rsidRPr="001F72A9" w:rsidRDefault="00800CD9" w:rsidP="00800CD9">
            <w:r w:rsidRPr="00531C0A">
              <w:t>Identify types of hydraulic fluid transmission and conditioning.</w:t>
            </w:r>
          </w:p>
        </w:tc>
        <w:tc>
          <w:tcPr>
            <w:tcW w:w="1620" w:type="dxa"/>
            <w:vAlign w:val="center"/>
          </w:tcPr>
          <w:p w14:paraId="523E56BD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C9267A7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1C12E8E1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1476F388" w14:textId="3E1522A0" w:rsidR="00800CD9" w:rsidRPr="001F72A9" w:rsidRDefault="00800CD9" w:rsidP="00800CD9">
            <w:r w:rsidRPr="00531C0A">
              <w:t>2106</w:t>
            </w:r>
          </w:p>
        </w:tc>
        <w:tc>
          <w:tcPr>
            <w:tcW w:w="7650" w:type="dxa"/>
            <w:vAlign w:val="center"/>
          </w:tcPr>
          <w:p w14:paraId="32696865" w14:textId="278A57E7" w:rsidR="00800CD9" w:rsidRPr="001F72A9" w:rsidRDefault="00800CD9" w:rsidP="00800CD9">
            <w:r w:rsidRPr="00531C0A">
              <w:t>Measure oil flow and oil pressure.</w:t>
            </w:r>
          </w:p>
        </w:tc>
        <w:tc>
          <w:tcPr>
            <w:tcW w:w="1620" w:type="dxa"/>
            <w:vAlign w:val="center"/>
          </w:tcPr>
          <w:p w14:paraId="10D6C92E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F09F10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3C0025CC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1C7CBED5" w14:textId="19E09CB5" w:rsidR="00800CD9" w:rsidRPr="001F72A9" w:rsidRDefault="00800CD9" w:rsidP="00800CD9">
            <w:r w:rsidRPr="00531C0A">
              <w:t>2107</w:t>
            </w:r>
          </w:p>
        </w:tc>
        <w:tc>
          <w:tcPr>
            <w:tcW w:w="7650" w:type="dxa"/>
            <w:vAlign w:val="center"/>
          </w:tcPr>
          <w:p w14:paraId="78B1A29B" w14:textId="6E316BE4" w:rsidR="00800CD9" w:rsidRPr="001F72A9" w:rsidRDefault="00800CD9" w:rsidP="00800CD9">
            <w:r w:rsidRPr="00531C0A">
              <w:t>Operate manual and pilot operated directional control valves.</w:t>
            </w:r>
          </w:p>
        </w:tc>
        <w:tc>
          <w:tcPr>
            <w:tcW w:w="1620" w:type="dxa"/>
            <w:vAlign w:val="center"/>
          </w:tcPr>
          <w:p w14:paraId="51B7FB1C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A29431B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0B16DB00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3737C5AF" w14:textId="6A13D610" w:rsidR="00800CD9" w:rsidRPr="00D11113" w:rsidRDefault="00800CD9" w:rsidP="00800CD9"/>
        </w:tc>
        <w:tc>
          <w:tcPr>
            <w:tcW w:w="7650" w:type="dxa"/>
            <w:vAlign w:val="center"/>
          </w:tcPr>
          <w:p w14:paraId="71A79041" w14:textId="04EF026F" w:rsidR="00800CD9" w:rsidRPr="00D11113" w:rsidRDefault="00800CD9" w:rsidP="00800CD9">
            <w:r w:rsidRPr="00531C0A">
              <w:t>RESERVED</w:t>
            </w:r>
            <w:r w:rsidR="00A63CAD">
              <w:t xml:space="preserve"> (2108)</w:t>
            </w:r>
          </w:p>
        </w:tc>
        <w:tc>
          <w:tcPr>
            <w:tcW w:w="1620" w:type="dxa"/>
            <w:vAlign w:val="center"/>
          </w:tcPr>
          <w:p w14:paraId="44560AF8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3EFA197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5F19DA0D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5F84FD43" w14:textId="16081CF9" w:rsidR="00800CD9" w:rsidRPr="00D11113" w:rsidRDefault="00800CD9" w:rsidP="00800CD9"/>
        </w:tc>
        <w:tc>
          <w:tcPr>
            <w:tcW w:w="7650" w:type="dxa"/>
            <w:vAlign w:val="center"/>
          </w:tcPr>
          <w:p w14:paraId="0BF4CBE9" w14:textId="35DC9383" w:rsidR="00800CD9" w:rsidRPr="00D11113" w:rsidRDefault="00800CD9" w:rsidP="00800CD9">
            <w:r w:rsidRPr="00531C0A">
              <w:t>RESERVED</w:t>
            </w:r>
            <w:r w:rsidR="00A63CAD">
              <w:t xml:space="preserve"> (2109)</w:t>
            </w:r>
          </w:p>
        </w:tc>
        <w:tc>
          <w:tcPr>
            <w:tcW w:w="1620" w:type="dxa"/>
            <w:vAlign w:val="center"/>
          </w:tcPr>
          <w:p w14:paraId="493F5195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D2993DA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331C4C39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6CB6C56B" w14:textId="534835EA" w:rsidR="00800CD9" w:rsidRPr="001F72A9" w:rsidRDefault="00800CD9" w:rsidP="00800CD9">
            <w:r w:rsidRPr="00531C0A">
              <w:t>2110</w:t>
            </w:r>
          </w:p>
        </w:tc>
        <w:tc>
          <w:tcPr>
            <w:tcW w:w="7650" w:type="dxa"/>
            <w:vAlign w:val="center"/>
          </w:tcPr>
          <w:p w14:paraId="3AC0908F" w14:textId="5540DFB8" w:rsidR="00800CD9" w:rsidRPr="001F72A9" w:rsidRDefault="00800CD9" w:rsidP="00800CD9">
            <w:r w:rsidRPr="00531C0A">
              <w:t>Construct, test and troubleshoot hydraulic control circuits.</w:t>
            </w:r>
          </w:p>
        </w:tc>
        <w:tc>
          <w:tcPr>
            <w:tcW w:w="1620" w:type="dxa"/>
            <w:vAlign w:val="center"/>
          </w:tcPr>
          <w:p w14:paraId="08768D01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0C04AD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00CD9" w:rsidRPr="00E60D07" w14:paraId="75599AE2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461E3213" w14:textId="504C4B48" w:rsidR="00800CD9" w:rsidRPr="00594F76" w:rsidRDefault="00800CD9" w:rsidP="00800CD9"/>
        </w:tc>
        <w:tc>
          <w:tcPr>
            <w:tcW w:w="7650" w:type="dxa"/>
            <w:vAlign w:val="center"/>
          </w:tcPr>
          <w:p w14:paraId="0F73D6AD" w14:textId="0C9C25D7" w:rsidR="00800CD9" w:rsidRPr="00110CB6" w:rsidRDefault="00800CD9" w:rsidP="00800CD9">
            <w:r w:rsidRPr="00110CB6">
              <w:t>RESERVED</w:t>
            </w:r>
            <w:r w:rsidR="00834E6E" w:rsidRPr="00110CB6">
              <w:t xml:space="preserve"> (2111-2120)</w:t>
            </w:r>
          </w:p>
        </w:tc>
        <w:tc>
          <w:tcPr>
            <w:tcW w:w="1620" w:type="dxa"/>
            <w:vAlign w:val="center"/>
          </w:tcPr>
          <w:p w14:paraId="69FF612B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3FA2EA" w14:textId="77777777" w:rsidR="00800CD9" w:rsidRPr="00E60D07" w:rsidRDefault="00800CD9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34E6E" w:rsidRPr="00E60D07" w14:paraId="5CD8319E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796AD2C5" w14:textId="4608A9C2" w:rsidR="00834E6E" w:rsidRPr="00594F76" w:rsidRDefault="00834E6E" w:rsidP="00800CD9">
            <w:r w:rsidRPr="00531C0A">
              <w:t>2121</w:t>
            </w:r>
          </w:p>
        </w:tc>
        <w:tc>
          <w:tcPr>
            <w:tcW w:w="7650" w:type="dxa"/>
            <w:vAlign w:val="center"/>
          </w:tcPr>
          <w:p w14:paraId="1224C98E" w14:textId="2AC2440A" w:rsidR="00834E6E" w:rsidRPr="00594F76" w:rsidRDefault="00834E6E" w:rsidP="00800CD9">
            <w:r w:rsidRPr="00531C0A">
              <w:t>Perform adjustments to control oil temperature and pressure.</w:t>
            </w:r>
          </w:p>
        </w:tc>
        <w:tc>
          <w:tcPr>
            <w:tcW w:w="1620" w:type="dxa"/>
            <w:vAlign w:val="center"/>
          </w:tcPr>
          <w:p w14:paraId="2854F4F9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E46CA9F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34E6E" w:rsidRPr="00E60D07" w14:paraId="514705C5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05276FDD" w14:textId="48F96724" w:rsidR="00834E6E" w:rsidRPr="00594F76" w:rsidRDefault="00834E6E" w:rsidP="00800CD9">
            <w:r w:rsidRPr="00531C0A">
              <w:t>2122</w:t>
            </w:r>
          </w:p>
        </w:tc>
        <w:tc>
          <w:tcPr>
            <w:tcW w:w="7650" w:type="dxa"/>
            <w:vAlign w:val="center"/>
          </w:tcPr>
          <w:p w14:paraId="54FB2E80" w14:textId="6BF2AD44" w:rsidR="00834E6E" w:rsidRPr="00594F76" w:rsidRDefault="00834E6E" w:rsidP="00800CD9">
            <w:r w:rsidRPr="00531C0A">
              <w:t>Conduct routine preventive maintenance on hydraulic equipment in accordance with manufacturer instructions.</w:t>
            </w:r>
          </w:p>
        </w:tc>
        <w:tc>
          <w:tcPr>
            <w:tcW w:w="1620" w:type="dxa"/>
            <w:vAlign w:val="center"/>
          </w:tcPr>
          <w:p w14:paraId="4333CDB3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56726C4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34E6E" w:rsidRPr="00E60D07" w14:paraId="311BB8F7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0AF91CC8" w14:textId="5E39067B" w:rsidR="00834E6E" w:rsidRPr="00594F76" w:rsidRDefault="00834E6E" w:rsidP="00800CD9">
            <w:r w:rsidRPr="00531C0A">
              <w:t>2123</w:t>
            </w:r>
          </w:p>
        </w:tc>
        <w:tc>
          <w:tcPr>
            <w:tcW w:w="7650" w:type="dxa"/>
            <w:vAlign w:val="center"/>
          </w:tcPr>
          <w:p w14:paraId="11D1E5B2" w14:textId="29E5D2E5" w:rsidR="00834E6E" w:rsidRPr="00594F76" w:rsidRDefault="00834E6E" w:rsidP="00800CD9">
            <w:r w:rsidRPr="00531C0A">
              <w:t>Identify electrical symbols/schematics for pneumatics.</w:t>
            </w:r>
          </w:p>
        </w:tc>
        <w:tc>
          <w:tcPr>
            <w:tcW w:w="1620" w:type="dxa"/>
            <w:vAlign w:val="center"/>
          </w:tcPr>
          <w:p w14:paraId="3C65AA9E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4F37C8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34E6E" w:rsidRPr="00E60D07" w14:paraId="0429396E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2CE0DB37" w14:textId="381A8797" w:rsidR="00834E6E" w:rsidRPr="00594F76" w:rsidRDefault="00834E6E" w:rsidP="00800CD9">
            <w:r w:rsidRPr="00531C0A">
              <w:t>2124</w:t>
            </w:r>
          </w:p>
        </w:tc>
        <w:tc>
          <w:tcPr>
            <w:tcW w:w="7650" w:type="dxa"/>
            <w:vAlign w:val="center"/>
          </w:tcPr>
          <w:p w14:paraId="49469F54" w14:textId="180A3F4D" w:rsidR="00834E6E" w:rsidRPr="00594F76" w:rsidRDefault="00834E6E" w:rsidP="00800CD9">
            <w:r>
              <w:t>Apply</w:t>
            </w:r>
            <w:r w:rsidRPr="00531C0A">
              <w:t xml:space="preserve"> the fundamental principles of pneumatics.</w:t>
            </w:r>
          </w:p>
        </w:tc>
        <w:tc>
          <w:tcPr>
            <w:tcW w:w="1620" w:type="dxa"/>
            <w:vAlign w:val="center"/>
          </w:tcPr>
          <w:p w14:paraId="355B24E5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A334B2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34E6E" w:rsidRPr="00E60D07" w14:paraId="2E61088E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08F331B8" w14:textId="016580F7" w:rsidR="00834E6E" w:rsidRPr="00594F76" w:rsidRDefault="00834E6E" w:rsidP="00800CD9">
            <w:r w:rsidRPr="00531C0A">
              <w:t>2125</w:t>
            </w:r>
          </w:p>
        </w:tc>
        <w:tc>
          <w:tcPr>
            <w:tcW w:w="7650" w:type="dxa"/>
            <w:vAlign w:val="center"/>
          </w:tcPr>
          <w:p w14:paraId="74C711F8" w14:textId="65B37B99" w:rsidR="00834E6E" w:rsidRPr="00594F76" w:rsidRDefault="00834E6E" w:rsidP="00800CD9">
            <w:r>
              <w:t>Describe</w:t>
            </w:r>
            <w:r w:rsidRPr="00531C0A">
              <w:t xml:space="preserve"> the characteristics of air compressors.</w:t>
            </w:r>
          </w:p>
        </w:tc>
        <w:tc>
          <w:tcPr>
            <w:tcW w:w="1620" w:type="dxa"/>
            <w:vAlign w:val="center"/>
          </w:tcPr>
          <w:p w14:paraId="140944CB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2A0D03A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34E6E" w:rsidRPr="00E60D07" w14:paraId="61EDFFD7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4684F2A2" w14:textId="696A9778" w:rsidR="00834E6E" w:rsidRPr="00594F76" w:rsidRDefault="00834E6E" w:rsidP="00800CD9">
            <w:r w:rsidRPr="00531C0A">
              <w:t>2126</w:t>
            </w:r>
          </w:p>
        </w:tc>
        <w:tc>
          <w:tcPr>
            <w:tcW w:w="7650" w:type="dxa"/>
            <w:vAlign w:val="center"/>
          </w:tcPr>
          <w:p w14:paraId="755D1328" w14:textId="2B72FD75" w:rsidR="00834E6E" w:rsidRPr="00594F76" w:rsidRDefault="00834E6E" w:rsidP="00800CD9">
            <w:r>
              <w:t>Identify</w:t>
            </w:r>
            <w:r w:rsidRPr="00531C0A">
              <w:t xml:space="preserve"> systems used for the distribution and conditioning of air.</w:t>
            </w:r>
          </w:p>
        </w:tc>
        <w:tc>
          <w:tcPr>
            <w:tcW w:w="1620" w:type="dxa"/>
            <w:vAlign w:val="center"/>
          </w:tcPr>
          <w:p w14:paraId="0EB4CB5D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EA5C91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34E6E" w:rsidRPr="00E60D07" w14:paraId="25A75BA9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24A52160" w14:textId="3C9EC231" w:rsidR="00834E6E" w:rsidRPr="00594F76" w:rsidRDefault="00834E6E" w:rsidP="00800CD9">
            <w:r w:rsidRPr="00531C0A">
              <w:t>2127</w:t>
            </w:r>
          </w:p>
        </w:tc>
        <w:tc>
          <w:tcPr>
            <w:tcW w:w="7650" w:type="dxa"/>
            <w:vAlign w:val="center"/>
          </w:tcPr>
          <w:p w14:paraId="6DFE1EF6" w14:textId="7E3F71A0" w:rsidR="00834E6E" w:rsidRPr="00594F76" w:rsidRDefault="00834E6E" w:rsidP="00800CD9">
            <w:r w:rsidRPr="00531C0A">
              <w:t>Measure and control air flow and air pressure.</w:t>
            </w:r>
          </w:p>
        </w:tc>
        <w:tc>
          <w:tcPr>
            <w:tcW w:w="1620" w:type="dxa"/>
            <w:vAlign w:val="center"/>
          </w:tcPr>
          <w:p w14:paraId="48F6C152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634DAB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34E6E" w:rsidRPr="00E60D07" w14:paraId="5C301EF0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56C6C2D8" w14:textId="371DD314" w:rsidR="00834E6E" w:rsidRPr="00594F76" w:rsidRDefault="00834E6E" w:rsidP="00800CD9">
            <w:r w:rsidRPr="00531C0A">
              <w:t>2128</w:t>
            </w:r>
          </w:p>
        </w:tc>
        <w:tc>
          <w:tcPr>
            <w:tcW w:w="7650" w:type="dxa"/>
            <w:vAlign w:val="center"/>
          </w:tcPr>
          <w:p w14:paraId="222DB23C" w14:textId="7FE7583F" w:rsidR="00834E6E" w:rsidRPr="00594F76" w:rsidRDefault="00834E6E" w:rsidP="00800CD9">
            <w:r w:rsidRPr="00531C0A">
              <w:t>Identify pneumatic actuators.</w:t>
            </w:r>
          </w:p>
        </w:tc>
        <w:tc>
          <w:tcPr>
            <w:tcW w:w="1620" w:type="dxa"/>
            <w:vAlign w:val="center"/>
          </w:tcPr>
          <w:p w14:paraId="4E1B7280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047604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34E6E" w:rsidRPr="00E60D07" w14:paraId="58C138B6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7154AA4F" w14:textId="28E3FA4E" w:rsidR="00834E6E" w:rsidRPr="00594F76" w:rsidRDefault="00834E6E" w:rsidP="00800CD9">
            <w:r w:rsidRPr="00531C0A">
              <w:t>2129</w:t>
            </w:r>
          </w:p>
        </w:tc>
        <w:tc>
          <w:tcPr>
            <w:tcW w:w="7650" w:type="dxa"/>
            <w:vAlign w:val="center"/>
          </w:tcPr>
          <w:p w14:paraId="581680C6" w14:textId="08081C27" w:rsidR="00834E6E" w:rsidRPr="00594F76" w:rsidRDefault="00834E6E" w:rsidP="00800CD9">
            <w:r w:rsidRPr="00531C0A">
              <w:t>Operate and explain mechanical devices that operate on air pressure.</w:t>
            </w:r>
          </w:p>
        </w:tc>
        <w:tc>
          <w:tcPr>
            <w:tcW w:w="1620" w:type="dxa"/>
            <w:vAlign w:val="center"/>
          </w:tcPr>
          <w:p w14:paraId="7257114E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13FD453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34E6E" w:rsidRPr="00E60D07" w14:paraId="696362AE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2CC977BA" w14:textId="611AE046" w:rsidR="00834E6E" w:rsidRPr="00594F76" w:rsidRDefault="00834E6E" w:rsidP="00800CD9">
            <w:r w:rsidRPr="00531C0A">
              <w:t>2130</w:t>
            </w:r>
          </w:p>
        </w:tc>
        <w:tc>
          <w:tcPr>
            <w:tcW w:w="7650" w:type="dxa"/>
            <w:vAlign w:val="center"/>
          </w:tcPr>
          <w:p w14:paraId="4802DA2F" w14:textId="232013C3" w:rsidR="00834E6E" w:rsidRPr="00594F76" w:rsidRDefault="00834E6E" w:rsidP="00800CD9">
            <w:r w:rsidRPr="00531C0A">
              <w:t>Construct, test, and troubleshoot a pneumatic circuit.</w:t>
            </w:r>
          </w:p>
        </w:tc>
        <w:tc>
          <w:tcPr>
            <w:tcW w:w="1620" w:type="dxa"/>
            <w:vAlign w:val="center"/>
          </w:tcPr>
          <w:p w14:paraId="30791F15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1AA3296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34E6E" w:rsidRPr="00E60D07" w14:paraId="19EC47C1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169DF39C" w14:textId="2257F32D" w:rsidR="00834E6E" w:rsidRPr="00594F76" w:rsidRDefault="00834E6E" w:rsidP="00800CD9">
            <w:r w:rsidRPr="00531C0A">
              <w:t>2131</w:t>
            </w:r>
          </w:p>
        </w:tc>
        <w:tc>
          <w:tcPr>
            <w:tcW w:w="7650" w:type="dxa"/>
            <w:vAlign w:val="center"/>
          </w:tcPr>
          <w:p w14:paraId="44975CB9" w14:textId="09C7422D" w:rsidR="00834E6E" w:rsidRPr="00594F76" w:rsidRDefault="00834E6E" w:rsidP="00800CD9">
            <w:r w:rsidRPr="00531C0A">
              <w:t>Analyze pneumatic circuits.</w:t>
            </w:r>
          </w:p>
        </w:tc>
        <w:tc>
          <w:tcPr>
            <w:tcW w:w="1620" w:type="dxa"/>
            <w:vAlign w:val="center"/>
          </w:tcPr>
          <w:p w14:paraId="7DCCEFC2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A16DB6A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34E6E" w:rsidRPr="00E60D07" w14:paraId="7A98A04F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20C486E4" w14:textId="5CE71B89" w:rsidR="00834E6E" w:rsidRPr="00594F76" w:rsidRDefault="00834E6E" w:rsidP="00800CD9">
            <w:r w:rsidRPr="00531C0A">
              <w:t>2132</w:t>
            </w:r>
          </w:p>
        </w:tc>
        <w:tc>
          <w:tcPr>
            <w:tcW w:w="7650" w:type="dxa"/>
            <w:vAlign w:val="center"/>
          </w:tcPr>
          <w:p w14:paraId="2E77AC86" w14:textId="233B1DBF" w:rsidR="00834E6E" w:rsidRPr="00594F76" w:rsidRDefault="00834E6E" w:rsidP="00800CD9">
            <w:r>
              <w:t>Identify</w:t>
            </w:r>
            <w:r w:rsidRPr="00531C0A">
              <w:t xml:space="preserve"> where electronic switches and sensors may be found in pneumatic systems.</w:t>
            </w:r>
          </w:p>
        </w:tc>
        <w:tc>
          <w:tcPr>
            <w:tcW w:w="1620" w:type="dxa"/>
            <w:vAlign w:val="center"/>
          </w:tcPr>
          <w:p w14:paraId="40226666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BF291B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34E6E" w:rsidRPr="00E60D07" w14:paraId="5B2C7454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1F4DBC8A" w14:textId="0F90B808" w:rsidR="00834E6E" w:rsidRPr="00594F76" w:rsidRDefault="00834E6E" w:rsidP="00800CD9">
            <w:r w:rsidRPr="00531C0A">
              <w:t>2133</w:t>
            </w:r>
          </w:p>
        </w:tc>
        <w:tc>
          <w:tcPr>
            <w:tcW w:w="7650" w:type="dxa"/>
            <w:vAlign w:val="center"/>
          </w:tcPr>
          <w:p w14:paraId="0446B541" w14:textId="5B877BF3" w:rsidR="00834E6E" w:rsidRPr="00594F76" w:rsidRDefault="00834E6E" w:rsidP="00800CD9">
            <w:r w:rsidRPr="00531C0A">
              <w:t>Interpret electric control circuits and devices in pneumatic systems.</w:t>
            </w:r>
          </w:p>
        </w:tc>
        <w:tc>
          <w:tcPr>
            <w:tcW w:w="1620" w:type="dxa"/>
            <w:vAlign w:val="center"/>
          </w:tcPr>
          <w:p w14:paraId="27A43E27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F13934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34E6E" w:rsidRPr="00E60D07" w14:paraId="0C2599B4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353922EA" w14:textId="74407770" w:rsidR="00834E6E" w:rsidRPr="00594F76" w:rsidRDefault="00834E6E" w:rsidP="00800CD9">
            <w:r w:rsidRPr="00531C0A">
              <w:t>2134</w:t>
            </w:r>
          </w:p>
        </w:tc>
        <w:tc>
          <w:tcPr>
            <w:tcW w:w="7650" w:type="dxa"/>
            <w:vAlign w:val="center"/>
          </w:tcPr>
          <w:p w14:paraId="6BFD3256" w14:textId="077C9B57" w:rsidR="00834E6E" w:rsidRPr="00594F76" w:rsidRDefault="00834E6E" w:rsidP="00800CD9">
            <w:r w:rsidRPr="00531C0A">
              <w:t>Sketch flow path symbols and air logic schematics.</w:t>
            </w:r>
          </w:p>
        </w:tc>
        <w:tc>
          <w:tcPr>
            <w:tcW w:w="1620" w:type="dxa"/>
            <w:vAlign w:val="center"/>
          </w:tcPr>
          <w:p w14:paraId="6B810A72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7AA555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34E6E" w:rsidRPr="00E60D07" w14:paraId="275E2B7D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02B473F9" w14:textId="47860CC7" w:rsidR="00834E6E" w:rsidRPr="00594F76" w:rsidRDefault="00834E6E" w:rsidP="00800CD9">
            <w:r w:rsidRPr="00531C0A">
              <w:t>2135</w:t>
            </w:r>
          </w:p>
        </w:tc>
        <w:tc>
          <w:tcPr>
            <w:tcW w:w="7650" w:type="dxa"/>
            <w:vAlign w:val="center"/>
          </w:tcPr>
          <w:p w14:paraId="5FD1CE3A" w14:textId="63132810" w:rsidR="00834E6E" w:rsidRPr="00594F76" w:rsidRDefault="00834E6E" w:rsidP="00800CD9">
            <w:r w:rsidRPr="00531C0A">
              <w:t>Interpret flow path symbols and air logic schematics.</w:t>
            </w:r>
          </w:p>
        </w:tc>
        <w:tc>
          <w:tcPr>
            <w:tcW w:w="1620" w:type="dxa"/>
            <w:vAlign w:val="center"/>
          </w:tcPr>
          <w:p w14:paraId="0EE17ED0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CA9FB7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34E6E" w:rsidRPr="00E60D07" w14:paraId="613778CC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02C6D2A1" w14:textId="7DBDF3BF" w:rsidR="00834E6E" w:rsidRPr="00594F76" w:rsidRDefault="00834E6E" w:rsidP="00800CD9">
            <w:r w:rsidRPr="00531C0A">
              <w:t>2136</w:t>
            </w:r>
          </w:p>
        </w:tc>
        <w:tc>
          <w:tcPr>
            <w:tcW w:w="7650" w:type="dxa"/>
            <w:vAlign w:val="center"/>
          </w:tcPr>
          <w:p w14:paraId="208B1AAB" w14:textId="674DA44B" w:rsidR="00834E6E" w:rsidRPr="00594F76" w:rsidRDefault="00834E6E" w:rsidP="00800CD9">
            <w:r w:rsidRPr="00531C0A">
              <w:t>Select and use properly sized pneumatic piping.</w:t>
            </w:r>
          </w:p>
        </w:tc>
        <w:tc>
          <w:tcPr>
            <w:tcW w:w="1620" w:type="dxa"/>
            <w:vAlign w:val="center"/>
          </w:tcPr>
          <w:p w14:paraId="138AE419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25D529F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</w:tr>
      <w:tr w:rsidR="00834E6E" w:rsidRPr="00E60D07" w14:paraId="7411F27A" w14:textId="77777777" w:rsidTr="00800CD9">
        <w:trPr>
          <w:trHeight w:val="288"/>
        </w:trPr>
        <w:tc>
          <w:tcPr>
            <w:tcW w:w="715" w:type="dxa"/>
            <w:vAlign w:val="center"/>
          </w:tcPr>
          <w:p w14:paraId="049AF515" w14:textId="54FB8659" w:rsidR="00834E6E" w:rsidRPr="00594F76" w:rsidRDefault="00834E6E" w:rsidP="00800CD9">
            <w:r w:rsidRPr="00531C0A">
              <w:t>2137</w:t>
            </w:r>
          </w:p>
        </w:tc>
        <w:tc>
          <w:tcPr>
            <w:tcW w:w="7650" w:type="dxa"/>
            <w:vAlign w:val="center"/>
          </w:tcPr>
          <w:p w14:paraId="47B8D8C1" w14:textId="3B635831" w:rsidR="00834E6E" w:rsidRPr="00594F76" w:rsidRDefault="00834E6E" w:rsidP="00800CD9">
            <w:r w:rsidRPr="00531C0A">
              <w:t>Use dampers, thermostats, switches, pneumatic positioners, linkage assembles and accessories in pneumatic systems.</w:t>
            </w:r>
          </w:p>
        </w:tc>
        <w:tc>
          <w:tcPr>
            <w:tcW w:w="1620" w:type="dxa"/>
            <w:vAlign w:val="center"/>
          </w:tcPr>
          <w:p w14:paraId="196051D0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2F490B" w14:textId="77777777" w:rsidR="00834E6E" w:rsidRPr="00E60D07" w:rsidRDefault="00834E6E" w:rsidP="00800CD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2204E52" w14:textId="77777777" w:rsidR="002C6C1F" w:rsidRDefault="002C6C1F" w:rsidP="00D47433">
      <w:pPr>
        <w:pStyle w:val="Heading2"/>
      </w:pPr>
    </w:p>
    <w:p w14:paraId="5B4B43AC" w14:textId="77777777" w:rsidR="002C6C1F" w:rsidRDefault="002C6C1F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5BB4F9E8" w14:textId="5C69A0D0" w:rsidR="00D47433" w:rsidRDefault="00D47433" w:rsidP="00D47433">
      <w:pPr>
        <w:pStyle w:val="Heading2"/>
      </w:pPr>
      <w:r>
        <w:lastRenderedPageBreak/>
        <w:t xml:space="preserve">2200 </w:t>
      </w:r>
      <w:r w:rsidR="00746562">
        <w:t>Troubleshoot and Repair Fluid Power Systems and Their Component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19D737AA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8E412AC" w14:textId="77777777" w:rsidR="00D47433" w:rsidRPr="00E60D07" w:rsidRDefault="00D47433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0AD1EB5" w14:textId="77777777" w:rsidR="00D47433" w:rsidRPr="00E60D07" w:rsidRDefault="00D47433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C7FF7DF" w14:textId="77777777" w:rsidR="00D47433" w:rsidRPr="00481622" w:rsidRDefault="00D47433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454F211" w14:textId="37005849" w:rsidR="00D47433" w:rsidRPr="00E60D07" w:rsidRDefault="00D47433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746562" w:rsidRPr="00E60D07" w14:paraId="6559081D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707F4527" w14:textId="19F0E64B" w:rsidR="00746562" w:rsidRPr="00E60D07" w:rsidRDefault="00746562" w:rsidP="00746562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D8CE58C" w14:textId="09481EB6" w:rsidR="00746562" w:rsidRPr="00E60D07" w:rsidRDefault="00746562" w:rsidP="00746562">
            <w:pPr>
              <w:rPr>
                <w:rFonts w:eastAsia="Times New Roman" w:cs="Arial"/>
              </w:rPr>
            </w:pPr>
            <w:r w:rsidRPr="00576839">
              <w:t>RESERVED</w:t>
            </w:r>
            <w:r w:rsidR="00110CB6">
              <w:t xml:space="preserve"> (2201-2203)</w:t>
            </w:r>
          </w:p>
        </w:tc>
        <w:tc>
          <w:tcPr>
            <w:tcW w:w="1620" w:type="dxa"/>
            <w:vAlign w:val="center"/>
            <w:hideMark/>
          </w:tcPr>
          <w:p w14:paraId="014F19C9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29CD30A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746562" w:rsidRPr="00E60D07" w14:paraId="7A6DCC47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70D9AB0B" w14:textId="1834E163" w:rsidR="00746562" w:rsidRPr="001F72A9" w:rsidRDefault="00746562" w:rsidP="00746562">
            <w:r w:rsidRPr="00576839">
              <w:t>2204</w:t>
            </w:r>
          </w:p>
        </w:tc>
        <w:tc>
          <w:tcPr>
            <w:tcW w:w="7650" w:type="dxa"/>
            <w:vAlign w:val="center"/>
          </w:tcPr>
          <w:p w14:paraId="6983C100" w14:textId="1A356A06" w:rsidR="00746562" w:rsidRPr="001F72A9" w:rsidRDefault="00746562" w:rsidP="00746562">
            <w:r w:rsidRPr="00576839">
              <w:t xml:space="preserve">Install, troubleshoot, </w:t>
            </w:r>
            <w:proofErr w:type="gramStart"/>
            <w:r w:rsidRPr="00576839">
              <w:t>repair</w:t>
            </w:r>
            <w:proofErr w:type="gramEnd"/>
            <w:r w:rsidRPr="00576839">
              <w:t xml:space="preserve"> or replace, and adjust pressure regulators.</w:t>
            </w:r>
          </w:p>
        </w:tc>
        <w:tc>
          <w:tcPr>
            <w:tcW w:w="1620" w:type="dxa"/>
            <w:vAlign w:val="center"/>
          </w:tcPr>
          <w:p w14:paraId="7E900E83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89BEE8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457EE734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6142C5B0" w14:textId="1A34EB21" w:rsidR="00746562" w:rsidRPr="001F72A9" w:rsidRDefault="00746562" w:rsidP="00746562">
            <w:r w:rsidRPr="00576839">
              <w:t>2205</w:t>
            </w:r>
          </w:p>
        </w:tc>
        <w:tc>
          <w:tcPr>
            <w:tcW w:w="7650" w:type="dxa"/>
            <w:vAlign w:val="center"/>
          </w:tcPr>
          <w:p w14:paraId="59A6E18E" w14:textId="75325215" w:rsidR="00746562" w:rsidRPr="001F72A9" w:rsidRDefault="00746562" w:rsidP="00746562">
            <w:r w:rsidRPr="00576839">
              <w:t xml:space="preserve">Install, troubleshoot, </w:t>
            </w:r>
            <w:r w:rsidR="00E644B2">
              <w:t xml:space="preserve">and </w:t>
            </w:r>
            <w:r w:rsidRPr="00576839">
              <w:t>repair or replace airlines.</w:t>
            </w:r>
          </w:p>
        </w:tc>
        <w:tc>
          <w:tcPr>
            <w:tcW w:w="1620" w:type="dxa"/>
            <w:vAlign w:val="center"/>
          </w:tcPr>
          <w:p w14:paraId="7227DEA6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E956CE1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608F308A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30788C49" w14:textId="2F9291C7" w:rsidR="00746562" w:rsidRPr="001F72A9" w:rsidRDefault="00746562" w:rsidP="00746562">
            <w:r w:rsidRPr="00576839">
              <w:t>2206</w:t>
            </w:r>
          </w:p>
        </w:tc>
        <w:tc>
          <w:tcPr>
            <w:tcW w:w="7650" w:type="dxa"/>
            <w:vAlign w:val="center"/>
          </w:tcPr>
          <w:p w14:paraId="1BAA908F" w14:textId="5F75BFC3" w:rsidR="00746562" w:rsidRPr="001F72A9" w:rsidRDefault="00746562" w:rsidP="00746562">
            <w:r w:rsidRPr="00576839">
              <w:t xml:space="preserve">Install, troubleshoot, </w:t>
            </w:r>
            <w:proofErr w:type="gramStart"/>
            <w:r w:rsidRPr="00576839">
              <w:t>repair</w:t>
            </w:r>
            <w:proofErr w:type="gramEnd"/>
            <w:r w:rsidRPr="00576839">
              <w:t xml:space="preserve"> or replace, and adjust pumps.</w:t>
            </w:r>
          </w:p>
        </w:tc>
        <w:tc>
          <w:tcPr>
            <w:tcW w:w="1620" w:type="dxa"/>
            <w:vAlign w:val="center"/>
          </w:tcPr>
          <w:p w14:paraId="79786EB9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3CB8EE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1830BCD2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7046132B" w14:textId="6EC1CEE7" w:rsidR="00746562" w:rsidRPr="001F72A9" w:rsidRDefault="00746562" w:rsidP="00746562">
            <w:r w:rsidRPr="00576839">
              <w:t>2207</w:t>
            </w:r>
          </w:p>
        </w:tc>
        <w:tc>
          <w:tcPr>
            <w:tcW w:w="7650" w:type="dxa"/>
            <w:vAlign w:val="center"/>
          </w:tcPr>
          <w:p w14:paraId="4B5A4E2F" w14:textId="411FF551" w:rsidR="00746562" w:rsidRPr="001F72A9" w:rsidRDefault="00746562" w:rsidP="00746562">
            <w:r w:rsidRPr="00576839">
              <w:t xml:space="preserve">Install, troubleshoot, </w:t>
            </w:r>
            <w:r w:rsidR="00E644B2">
              <w:t xml:space="preserve">and </w:t>
            </w:r>
            <w:r w:rsidRPr="00576839">
              <w:t>repair or replace gauges.</w:t>
            </w:r>
          </w:p>
        </w:tc>
        <w:tc>
          <w:tcPr>
            <w:tcW w:w="1620" w:type="dxa"/>
            <w:vAlign w:val="center"/>
          </w:tcPr>
          <w:p w14:paraId="62763AC3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B934F0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4952B620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20C891D8" w14:textId="11649516" w:rsidR="00746562" w:rsidRPr="001F72A9" w:rsidRDefault="00746562" w:rsidP="00746562">
            <w:r w:rsidRPr="00576839">
              <w:t>2208</w:t>
            </w:r>
          </w:p>
        </w:tc>
        <w:tc>
          <w:tcPr>
            <w:tcW w:w="7650" w:type="dxa"/>
            <w:vAlign w:val="center"/>
          </w:tcPr>
          <w:p w14:paraId="498FBEDF" w14:textId="04A05846" w:rsidR="00746562" w:rsidRPr="001F72A9" w:rsidRDefault="00746562" w:rsidP="00746562">
            <w:r w:rsidRPr="00576839">
              <w:t xml:space="preserve">Install, troubleshoot, </w:t>
            </w:r>
            <w:proofErr w:type="gramStart"/>
            <w:r w:rsidRPr="00576839">
              <w:t>repair</w:t>
            </w:r>
            <w:proofErr w:type="gramEnd"/>
            <w:r w:rsidRPr="00576839">
              <w:t xml:space="preserve"> or replace, and adjust cylinders.</w:t>
            </w:r>
          </w:p>
        </w:tc>
        <w:tc>
          <w:tcPr>
            <w:tcW w:w="1620" w:type="dxa"/>
            <w:vAlign w:val="center"/>
          </w:tcPr>
          <w:p w14:paraId="2A9A3BB8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9F1B8FD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6FEE3A77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43D5D983" w14:textId="7C53102C" w:rsidR="00746562" w:rsidRPr="00D11113" w:rsidRDefault="00746562" w:rsidP="00746562">
            <w:r w:rsidRPr="00576839">
              <w:t>2209</w:t>
            </w:r>
          </w:p>
        </w:tc>
        <w:tc>
          <w:tcPr>
            <w:tcW w:w="7650" w:type="dxa"/>
            <w:vAlign w:val="center"/>
          </w:tcPr>
          <w:p w14:paraId="7E064363" w14:textId="18EA5D64" w:rsidR="00746562" w:rsidRPr="00D11113" w:rsidRDefault="00746562" w:rsidP="00746562">
            <w:r w:rsidRPr="00576839">
              <w:t xml:space="preserve">Install, troubleshoot, </w:t>
            </w:r>
            <w:r w:rsidR="00E644B2">
              <w:t xml:space="preserve">and </w:t>
            </w:r>
            <w:r w:rsidRPr="00576839">
              <w:t>repai</w:t>
            </w:r>
            <w:r w:rsidR="00E644B2">
              <w:t xml:space="preserve">r </w:t>
            </w:r>
            <w:r w:rsidRPr="00576839">
              <w:t>or replace filters.</w:t>
            </w:r>
          </w:p>
        </w:tc>
        <w:tc>
          <w:tcPr>
            <w:tcW w:w="1620" w:type="dxa"/>
            <w:vAlign w:val="center"/>
          </w:tcPr>
          <w:p w14:paraId="51543422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60F044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4EA052FE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404648FC" w14:textId="27492130" w:rsidR="00746562" w:rsidRPr="00D11113" w:rsidRDefault="00746562" w:rsidP="00746562">
            <w:r w:rsidRPr="00576839">
              <w:t>2210</w:t>
            </w:r>
          </w:p>
        </w:tc>
        <w:tc>
          <w:tcPr>
            <w:tcW w:w="7650" w:type="dxa"/>
            <w:vAlign w:val="center"/>
          </w:tcPr>
          <w:p w14:paraId="636AC708" w14:textId="3B962A35" w:rsidR="00746562" w:rsidRPr="00D11113" w:rsidRDefault="00746562" w:rsidP="00746562">
            <w:r w:rsidRPr="00576839">
              <w:t xml:space="preserve">Install, troubleshoot, </w:t>
            </w:r>
            <w:proofErr w:type="gramStart"/>
            <w:r w:rsidRPr="00576839">
              <w:t>repair</w:t>
            </w:r>
            <w:proofErr w:type="gramEnd"/>
            <w:r w:rsidRPr="00576839">
              <w:t xml:space="preserve"> or replace and adjust control valves.</w:t>
            </w:r>
          </w:p>
        </w:tc>
        <w:tc>
          <w:tcPr>
            <w:tcW w:w="1620" w:type="dxa"/>
            <w:vAlign w:val="center"/>
          </w:tcPr>
          <w:p w14:paraId="126275CB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4DB832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1F370BE8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12658471" w14:textId="1B97AB7F" w:rsidR="00746562" w:rsidRPr="00DB2E1C" w:rsidRDefault="00746562" w:rsidP="00746562">
            <w:r w:rsidRPr="00576839">
              <w:t>2211</w:t>
            </w:r>
          </w:p>
        </w:tc>
        <w:tc>
          <w:tcPr>
            <w:tcW w:w="7650" w:type="dxa"/>
            <w:vAlign w:val="center"/>
          </w:tcPr>
          <w:p w14:paraId="5B968D89" w14:textId="13D23B7F" w:rsidR="00746562" w:rsidRPr="00DB2E1C" w:rsidRDefault="00746562" w:rsidP="00746562">
            <w:r w:rsidRPr="00576839">
              <w:t xml:space="preserve">Install, troubleshoot, </w:t>
            </w:r>
            <w:r w:rsidR="00E644B2">
              <w:t xml:space="preserve">and </w:t>
            </w:r>
            <w:r w:rsidRPr="00576839">
              <w:t>repair or replace actuators.</w:t>
            </w:r>
          </w:p>
        </w:tc>
        <w:tc>
          <w:tcPr>
            <w:tcW w:w="1620" w:type="dxa"/>
            <w:vAlign w:val="center"/>
          </w:tcPr>
          <w:p w14:paraId="39C09A3C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E9C4FE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7248092E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59249F96" w14:textId="719E9611" w:rsidR="00746562" w:rsidRPr="00DB2E1C" w:rsidRDefault="00746562" w:rsidP="00746562">
            <w:r w:rsidRPr="00576839">
              <w:t>2212</w:t>
            </w:r>
          </w:p>
        </w:tc>
        <w:tc>
          <w:tcPr>
            <w:tcW w:w="7650" w:type="dxa"/>
            <w:vAlign w:val="center"/>
          </w:tcPr>
          <w:p w14:paraId="6D0B238B" w14:textId="18E7E57C" w:rsidR="00746562" w:rsidRPr="00DB2E1C" w:rsidRDefault="00746562" w:rsidP="00746562">
            <w:r w:rsidRPr="00576839">
              <w:t xml:space="preserve">Install, troubleshoot, </w:t>
            </w:r>
            <w:proofErr w:type="gramStart"/>
            <w:r w:rsidRPr="00576839">
              <w:t>repair</w:t>
            </w:r>
            <w:proofErr w:type="gramEnd"/>
            <w:r w:rsidRPr="00576839">
              <w:t xml:space="preserve"> or replace, and adjust pressure switches.</w:t>
            </w:r>
          </w:p>
        </w:tc>
        <w:tc>
          <w:tcPr>
            <w:tcW w:w="1620" w:type="dxa"/>
            <w:vAlign w:val="center"/>
          </w:tcPr>
          <w:p w14:paraId="5F5F7478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C040BDD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344FBA5A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46C8A14A" w14:textId="1B7E6115" w:rsidR="00746562" w:rsidRPr="00DB2E1C" w:rsidRDefault="00746562" w:rsidP="00746562">
            <w:r w:rsidRPr="00576839">
              <w:t>2213</w:t>
            </w:r>
          </w:p>
        </w:tc>
        <w:tc>
          <w:tcPr>
            <w:tcW w:w="7650" w:type="dxa"/>
            <w:vAlign w:val="center"/>
          </w:tcPr>
          <w:p w14:paraId="19E05F44" w14:textId="7AC5FF81" w:rsidR="00746562" w:rsidRPr="00DB2E1C" w:rsidRDefault="00746562" w:rsidP="00746562">
            <w:r w:rsidRPr="00576839">
              <w:t xml:space="preserve">Install, troubleshoot, </w:t>
            </w:r>
            <w:proofErr w:type="gramStart"/>
            <w:r w:rsidRPr="00576839">
              <w:t>repair</w:t>
            </w:r>
            <w:proofErr w:type="gramEnd"/>
            <w:r w:rsidRPr="00576839">
              <w:t xml:space="preserve"> or replace, and adjust relays.</w:t>
            </w:r>
          </w:p>
        </w:tc>
        <w:tc>
          <w:tcPr>
            <w:tcW w:w="1620" w:type="dxa"/>
            <w:vAlign w:val="center"/>
          </w:tcPr>
          <w:p w14:paraId="4FB3684D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53F72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018DCD97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77F6CBF4" w14:textId="79AFD80A" w:rsidR="00746562" w:rsidRPr="00DB2E1C" w:rsidRDefault="00746562" w:rsidP="00746562"/>
        </w:tc>
        <w:tc>
          <w:tcPr>
            <w:tcW w:w="7650" w:type="dxa"/>
            <w:vAlign w:val="center"/>
          </w:tcPr>
          <w:p w14:paraId="51FB4F78" w14:textId="0DF135F2" w:rsidR="00746562" w:rsidRPr="00DB2E1C" w:rsidRDefault="00746562" w:rsidP="00746562">
            <w:r w:rsidRPr="00576839">
              <w:t>RESERVED</w:t>
            </w:r>
            <w:r w:rsidR="00A63CAD">
              <w:t xml:space="preserve"> (2214)</w:t>
            </w:r>
          </w:p>
        </w:tc>
        <w:tc>
          <w:tcPr>
            <w:tcW w:w="1620" w:type="dxa"/>
            <w:vAlign w:val="center"/>
          </w:tcPr>
          <w:p w14:paraId="312483F0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E663C1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6A02A0FD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76F26165" w14:textId="69FFF3C9" w:rsidR="00746562" w:rsidRPr="00DB2E1C" w:rsidRDefault="00746562" w:rsidP="00746562"/>
        </w:tc>
        <w:tc>
          <w:tcPr>
            <w:tcW w:w="7650" w:type="dxa"/>
            <w:vAlign w:val="center"/>
          </w:tcPr>
          <w:p w14:paraId="4B8F4D63" w14:textId="79FCFE2C" w:rsidR="00746562" w:rsidRPr="00DB2E1C" w:rsidRDefault="00746562" w:rsidP="00746562">
            <w:r w:rsidRPr="00576839">
              <w:t>RESERVED</w:t>
            </w:r>
            <w:r w:rsidR="00A63CAD">
              <w:t xml:space="preserve"> (2215)</w:t>
            </w:r>
          </w:p>
        </w:tc>
        <w:tc>
          <w:tcPr>
            <w:tcW w:w="1620" w:type="dxa"/>
            <w:vAlign w:val="center"/>
          </w:tcPr>
          <w:p w14:paraId="5398A5CE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1DBDAF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1357E4CF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7F8D0BAC" w14:textId="4597C154" w:rsidR="00746562" w:rsidRPr="00DB2E1C" w:rsidRDefault="00746562" w:rsidP="00746562">
            <w:r w:rsidRPr="00576839">
              <w:t>2216</w:t>
            </w:r>
          </w:p>
        </w:tc>
        <w:tc>
          <w:tcPr>
            <w:tcW w:w="7650" w:type="dxa"/>
            <w:vAlign w:val="center"/>
          </w:tcPr>
          <w:p w14:paraId="6105D293" w14:textId="70D35382" w:rsidR="00746562" w:rsidRPr="00DB2E1C" w:rsidRDefault="00746562" w:rsidP="00746562">
            <w:r w:rsidRPr="00576839">
              <w:t>Conduct routine preventive maintenance on pneumatic equipment in accordance with manufacturer instructions.</w:t>
            </w:r>
          </w:p>
        </w:tc>
        <w:tc>
          <w:tcPr>
            <w:tcW w:w="1620" w:type="dxa"/>
            <w:vAlign w:val="center"/>
          </w:tcPr>
          <w:p w14:paraId="376C2C71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BF1B920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5993E263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0522AA44" w14:textId="08AB3469" w:rsidR="00746562" w:rsidRPr="00DB2E1C" w:rsidRDefault="00746562" w:rsidP="00746562">
            <w:r w:rsidRPr="00576839">
              <w:t>2217</w:t>
            </w:r>
          </w:p>
        </w:tc>
        <w:tc>
          <w:tcPr>
            <w:tcW w:w="7650" w:type="dxa"/>
            <w:vAlign w:val="center"/>
          </w:tcPr>
          <w:p w14:paraId="1DEAA32F" w14:textId="7E52F1C5" w:rsidR="00746562" w:rsidRPr="00DB2E1C" w:rsidRDefault="00746562" w:rsidP="00746562">
            <w:r w:rsidRPr="00576839">
              <w:t xml:space="preserve">Install, troubleshoot, </w:t>
            </w:r>
            <w:r w:rsidR="00E644B2">
              <w:t xml:space="preserve">and </w:t>
            </w:r>
            <w:r w:rsidRPr="00576839">
              <w:t xml:space="preserve">repair or replace, hydraulic lines. </w:t>
            </w:r>
          </w:p>
        </w:tc>
        <w:tc>
          <w:tcPr>
            <w:tcW w:w="1620" w:type="dxa"/>
            <w:vAlign w:val="center"/>
          </w:tcPr>
          <w:p w14:paraId="4D83098E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12715E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009E16E0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444E2F71" w14:textId="2461306B" w:rsidR="00746562" w:rsidRPr="00DB2E1C" w:rsidRDefault="00746562" w:rsidP="00746562">
            <w:r w:rsidRPr="00576839">
              <w:t>2218</w:t>
            </w:r>
          </w:p>
        </w:tc>
        <w:tc>
          <w:tcPr>
            <w:tcW w:w="7650" w:type="dxa"/>
            <w:vAlign w:val="center"/>
          </w:tcPr>
          <w:p w14:paraId="067EE1BD" w14:textId="5AC0B207" w:rsidR="00746562" w:rsidRPr="00DB2E1C" w:rsidRDefault="00746562" w:rsidP="00746562">
            <w:r w:rsidRPr="00576839">
              <w:t xml:space="preserve">Install, troubleshoot, </w:t>
            </w:r>
            <w:proofErr w:type="gramStart"/>
            <w:r w:rsidRPr="00576839">
              <w:t>repair</w:t>
            </w:r>
            <w:proofErr w:type="gramEnd"/>
            <w:r w:rsidRPr="00576839">
              <w:t xml:space="preserve"> or replace, and adjust hydraulic pumps.</w:t>
            </w:r>
          </w:p>
        </w:tc>
        <w:tc>
          <w:tcPr>
            <w:tcW w:w="1620" w:type="dxa"/>
            <w:vAlign w:val="center"/>
          </w:tcPr>
          <w:p w14:paraId="4CA6C169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456CA5D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4DF9A3A2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7002BC50" w14:textId="52552D86" w:rsidR="00746562" w:rsidRPr="00DB2E1C" w:rsidRDefault="00746562" w:rsidP="00746562">
            <w:r w:rsidRPr="00576839">
              <w:t>2219</w:t>
            </w:r>
          </w:p>
        </w:tc>
        <w:tc>
          <w:tcPr>
            <w:tcW w:w="7650" w:type="dxa"/>
            <w:vAlign w:val="center"/>
          </w:tcPr>
          <w:p w14:paraId="33FF4F1C" w14:textId="36C79A80" w:rsidR="00746562" w:rsidRPr="00DB2E1C" w:rsidRDefault="00746562" w:rsidP="00746562">
            <w:r w:rsidRPr="00576839">
              <w:t xml:space="preserve">Install, troubleshoot, </w:t>
            </w:r>
            <w:r w:rsidR="00E644B2">
              <w:t xml:space="preserve">and </w:t>
            </w:r>
            <w:r w:rsidRPr="00576839">
              <w:t xml:space="preserve">repair or replace hydraulic gauges. </w:t>
            </w:r>
          </w:p>
        </w:tc>
        <w:tc>
          <w:tcPr>
            <w:tcW w:w="1620" w:type="dxa"/>
            <w:vAlign w:val="center"/>
          </w:tcPr>
          <w:p w14:paraId="648ABD5C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98F6A9C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29E89AD5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61B1533C" w14:textId="320D2C05" w:rsidR="00746562" w:rsidRPr="00DB2E1C" w:rsidRDefault="00746562" w:rsidP="00746562">
            <w:r w:rsidRPr="00576839">
              <w:t>2220</w:t>
            </w:r>
          </w:p>
        </w:tc>
        <w:tc>
          <w:tcPr>
            <w:tcW w:w="7650" w:type="dxa"/>
            <w:vAlign w:val="center"/>
          </w:tcPr>
          <w:p w14:paraId="6AD2FDF6" w14:textId="5D5A9B7C" w:rsidR="00746562" w:rsidRPr="00DB2E1C" w:rsidRDefault="00746562" w:rsidP="00746562">
            <w:r w:rsidRPr="00576839">
              <w:t xml:space="preserve">Install, troubleshoot, </w:t>
            </w:r>
            <w:r w:rsidR="00E644B2">
              <w:t xml:space="preserve">and </w:t>
            </w:r>
            <w:r w:rsidRPr="00576839">
              <w:t xml:space="preserve">repair or replace hydraulic filters. </w:t>
            </w:r>
          </w:p>
        </w:tc>
        <w:tc>
          <w:tcPr>
            <w:tcW w:w="1620" w:type="dxa"/>
            <w:vAlign w:val="center"/>
          </w:tcPr>
          <w:p w14:paraId="3B65A60D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5A018EA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3B9B39C4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07121CEA" w14:textId="084D2E51" w:rsidR="00746562" w:rsidRPr="00DB2E1C" w:rsidRDefault="00746562" w:rsidP="00746562">
            <w:r w:rsidRPr="00576839">
              <w:t>2221</w:t>
            </w:r>
          </w:p>
        </w:tc>
        <w:tc>
          <w:tcPr>
            <w:tcW w:w="7650" w:type="dxa"/>
            <w:vAlign w:val="center"/>
          </w:tcPr>
          <w:p w14:paraId="5CEBEEE9" w14:textId="38C343C4" w:rsidR="00746562" w:rsidRPr="00DB2E1C" w:rsidRDefault="00746562" w:rsidP="00746562">
            <w:r w:rsidRPr="00576839">
              <w:t xml:space="preserve">Install, troubleshoot, </w:t>
            </w:r>
            <w:r w:rsidR="00E644B2">
              <w:t xml:space="preserve">and </w:t>
            </w:r>
            <w:r w:rsidRPr="00576839">
              <w:t xml:space="preserve">repair or replace hydraulic directional control valves. </w:t>
            </w:r>
          </w:p>
        </w:tc>
        <w:tc>
          <w:tcPr>
            <w:tcW w:w="1620" w:type="dxa"/>
            <w:vAlign w:val="center"/>
          </w:tcPr>
          <w:p w14:paraId="6239396F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5D3A87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  <w:tr w:rsidR="00746562" w:rsidRPr="00E60D07" w14:paraId="07809910" w14:textId="77777777" w:rsidTr="00746562">
        <w:trPr>
          <w:trHeight w:val="288"/>
        </w:trPr>
        <w:tc>
          <w:tcPr>
            <w:tcW w:w="715" w:type="dxa"/>
            <w:vAlign w:val="center"/>
          </w:tcPr>
          <w:p w14:paraId="06DF35DB" w14:textId="2D5245FD" w:rsidR="00746562" w:rsidRPr="007B2F19" w:rsidRDefault="00746562" w:rsidP="00746562">
            <w:r w:rsidRPr="00576839">
              <w:t>2222</w:t>
            </w:r>
          </w:p>
        </w:tc>
        <w:tc>
          <w:tcPr>
            <w:tcW w:w="7650" w:type="dxa"/>
            <w:vAlign w:val="center"/>
          </w:tcPr>
          <w:p w14:paraId="3C21D47F" w14:textId="4853D2F3" w:rsidR="00746562" w:rsidRPr="007B2F19" w:rsidRDefault="00746562" w:rsidP="00746562">
            <w:r w:rsidRPr="00576839">
              <w:t xml:space="preserve">Install, troubleshoot, </w:t>
            </w:r>
            <w:proofErr w:type="gramStart"/>
            <w:r w:rsidRPr="00576839">
              <w:t>repair</w:t>
            </w:r>
            <w:proofErr w:type="gramEnd"/>
            <w:r w:rsidRPr="00576839">
              <w:t xml:space="preserve"> or replace, and adjust hydraulic pressure control valves. </w:t>
            </w:r>
          </w:p>
        </w:tc>
        <w:tc>
          <w:tcPr>
            <w:tcW w:w="1620" w:type="dxa"/>
            <w:vAlign w:val="center"/>
          </w:tcPr>
          <w:p w14:paraId="78E1DFFA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5A83D7" w14:textId="77777777" w:rsidR="00746562" w:rsidRPr="00E60D07" w:rsidRDefault="00746562" w:rsidP="00746562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06A1192" w14:textId="77777777" w:rsidR="002C6C1F" w:rsidRDefault="002C6C1F" w:rsidP="00D47433">
      <w:pPr>
        <w:pStyle w:val="Heading2"/>
      </w:pPr>
    </w:p>
    <w:p w14:paraId="62F109CE" w14:textId="77777777" w:rsidR="002C6C1F" w:rsidRDefault="002C6C1F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15E60DF7" w14:textId="3031009B" w:rsidR="00D47433" w:rsidRDefault="00D47433" w:rsidP="00D47433">
      <w:pPr>
        <w:pStyle w:val="Heading2"/>
      </w:pPr>
      <w:r>
        <w:lastRenderedPageBreak/>
        <w:t xml:space="preserve">2300 </w:t>
      </w:r>
      <w:r w:rsidR="00497E5D">
        <w:t>Robotic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69DB4DE9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5B27D65" w14:textId="77777777" w:rsidR="00D47433" w:rsidRPr="00E60D07" w:rsidRDefault="00D47433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B815C2B" w14:textId="77777777" w:rsidR="00D47433" w:rsidRPr="00E60D07" w:rsidRDefault="00D47433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CB9943E" w14:textId="77777777" w:rsidR="00D47433" w:rsidRPr="00481622" w:rsidRDefault="00D47433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678F853" w14:textId="12235EAB" w:rsidR="00D47433" w:rsidRPr="00E60D07" w:rsidRDefault="00D47433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497E5D" w:rsidRPr="00E60D07" w14:paraId="47022A3A" w14:textId="77777777" w:rsidTr="00497E5D">
        <w:trPr>
          <w:trHeight w:val="288"/>
        </w:trPr>
        <w:tc>
          <w:tcPr>
            <w:tcW w:w="715" w:type="dxa"/>
            <w:vAlign w:val="center"/>
          </w:tcPr>
          <w:p w14:paraId="1D48C19B" w14:textId="0490F334" w:rsidR="00497E5D" w:rsidRPr="00E60D07" w:rsidRDefault="00497E5D" w:rsidP="00497E5D">
            <w:pPr>
              <w:rPr>
                <w:rFonts w:eastAsia="Times New Roman" w:cs="Arial"/>
              </w:rPr>
            </w:pPr>
            <w:r w:rsidRPr="00287B6A">
              <w:t>2301</w:t>
            </w:r>
          </w:p>
        </w:tc>
        <w:tc>
          <w:tcPr>
            <w:tcW w:w="7650" w:type="dxa"/>
            <w:vAlign w:val="center"/>
          </w:tcPr>
          <w:p w14:paraId="0B38289C" w14:textId="63177194" w:rsidR="00497E5D" w:rsidRPr="00E60D07" w:rsidRDefault="00497E5D" w:rsidP="00497E5D">
            <w:pPr>
              <w:rPr>
                <w:rFonts w:eastAsia="Times New Roman" w:cs="Arial"/>
              </w:rPr>
            </w:pPr>
            <w:r w:rsidRPr="00287B6A">
              <w:t>Follow safety rules and regulations for working around robots.</w:t>
            </w:r>
          </w:p>
        </w:tc>
        <w:tc>
          <w:tcPr>
            <w:tcW w:w="1620" w:type="dxa"/>
            <w:vAlign w:val="center"/>
            <w:hideMark/>
          </w:tcPr>
          <w:p w14:paraId="047A9F39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6F3B0A2C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97E5D" w:rsidRPr="00E60D07" w14:paraId="49F3171C" w14:textId="77777777" w:rsidTr="00497E5D">
        <w:trPr>
          <w:trHeight w:val="288"/>
        </w:trPr>
        <w:tc>
          <w:tcPr>
            <w:tcW w:w="715" w:type="dxa"/>
            <w:vAlign w:val="center"/>
          </w:tcPr>
          <w:p w14:paraId="391AD0CE" w14:textId="149411CB" w:rsidR="00497E5D" w:rsidRPr="00E60D07" w:rsidRDefault="00497E5D" w:rsidP="00497E5D">
            <w:pPr>
              <w:rPr>
                <w:rFonts w:eastAsia="Times New Roman" w:cs="Arial"/>
              </w:rPr>
            </w:pPr>
            <w:r w:rsidRPr="00287B6A">
              <w:t>2302</w:t>
            </w:r>
          </w:p>
        </w:tc>
        <w:tc>
          <w:tcPr>
            <w:tcW w:w="7650" w:type="dxa"/>
            <w:vAlign w:val="center"/>
          </w:tcPr>
          <w:p w14:paraId="54C95197" w14:textId="0AFC57CB" w:rsidR="00497E5D" w:rsidRPr="00E60D07" w:rsidRDefault="00497E5D" w:rsidP="00497E5D">
            <w:pPr>
              <w:rPr>
                <w:rFonts w:eastAsia="Times New Roman" w:cs="Arial"/>
              </w:rPr>
            </w:pPr>
            <w:r w:rsidRPr="00287B6A">
              <w:t>Use vocabulary words and terms specific to robotics.</w:t>
            </w:r>
          </w:p>
        </w:tc>
        <w:tc>
          <w:tcPr>
            <w:tcW w:w="1620" w:type="dxa"/>
            <w:vAlign w:val="center"/>
          </w:tcPr>
          <w:p w14:paraId="4A4BF721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F548EB1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97E5D" w:rsidRPr="00E60D07" w14:paraId="2047432B" w14:textId="77777777" w:rsidTr="00497E5D">
        <w:trPr>
          <w:trHeight w:val="288"/>
        </w:trPr>
        <w:tc>
          <w:tcPr>
            <w:tcW w:w="715" w:type="dxa"/>
            <w:vAlign w:val="center"/>
          </w:tcPr>
          <w:p w14:paraId="0DCA5BDA" w14:textId="353C33D0" w:rsidR="00497E5D" w:rsidRPr="00E60D07" w:rsidRDefault="00497E5D" w:rsidP="00497E5D">
            <w:pPr>
              <w:rPr>
                <w:rFonts w:eastAsia="Times New Roman" w:cs="Arial"/>
              </w:rPr>
            </w:pPr>
            <w:r w:rsidRPr="00287B6A">
              <w:t>2303</w:t>
            </w:r>
          </w:p>
        </w:tc>
        <w:tc>
          <w:tcPr>
            <w:tcW w:w="7650" w:type="dxa"/>
            <w:vAlign w:val="center"/>
          </w:tcPr>
          <w:p w14:paraId="27326308" w14:textId="4AE33E32" w:rsidR="00497E5D" w:rsidRPr="00E60D07" w:rsidRDefault="00497E5D" w:rsidP="00497E5D">
            <w:pPr>
              <w:rPr>
                <w:rFonts w:eastAsia="Times New Roman" w:cs="Arial"/>
              </w:rPr>
            </w:pPr>
            <w:r w:rsidRPr="00287B6A">
              <w:t>Identify major systems of a robot.</w:t>
            </w:r>
          </w:p>
        </w:tc>
        <w:tc>
          <w:tcPr>
            <w:tcW w:w="1620" w:type="dxa"/>
            <w:vAlign w:val="center"/>
          </w:tcPr>
          <w:p w14:paraId="530E0385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BA9E872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97E5D" w:rsidRPr="00E60D07" w14:paraId="128F664F" w14:textId="77777777" w:rsidTr="00497E5D">
        <w:trPr>
          <w:trHeight w:val="288"/>
        </w:trPr>
        <w:tc>
          <w:tcPr>
            <w:tcW w:w="715" w:type="dxa"/>
            <w:vAlign w:val="center"/>
          </w:tcPr>
          <w:p w14:paraId="68E895B8" w14:textId="4C813DB4" w:rsidR="00497E5D" w:rsidRPr="001F72A9" w:rsidRDefault="00497E5D" w:rsidP="00497E5D">
            <w:r w:rsidRPr="00287B6A">
              <w:t>2304</w:t>
            </w:r>
          </w:p>
        </w:tc>
        <w:tc>
          <w:tcPr>
            <w:tcW w:w="7650" w:type="dxa"/>
            <w:vAlign w:val="center"/>
          </w:tcPr>
          <w:p w14:paraId="3DC4B086" w14:textId="4BF26F3A" w:rsidR="00497E5D" w:rsidRPr="001F72A9" w:rsidRDefault="00497E5D" w:rsidP="00497E5D">
            <w:r w:rsidRPr="00287B6A">
              <w:t>Identify a robot’s work envelope in a manufacturing cell.</w:t>
            </w:r>
          </w:p>
        </w:tc>
        <w:tc>
          <w:tcPr>
            <w:tcW w:w="1620" w:type="dxa"/>
            <w:vAlign w:val="center"/>
          </w:tcPr>
          <w:p w14:paraId="3DB4E81C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39556F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</w:p>
        </w:tc>
      </w:tr>
      <w:tr w:rsidR="00497E5D" w:rsidRPr="00E60D07" w14:paraId="51C7EF79" w14:textId="77777777" w:rsidTr="00497E5D">
        <w:trPr>
          <w:trHeight w:val="288"/>
        </w:trPr>
        <w:tc>
          <w:tcPr>
            <w:tcW w:w="715" w:type="dxa"/>
            <w:vAlign w:val="center"/>
          </w:tcPr>
          <w:p w14:paraId="22549627" w14:textId="52980641" w:rsidR="00497E5D" w:rsidRPr="001F72A9" w:rsidRDefault="00497E5D" w:rsidP="00497E5D"/>
        </w:tc>
        <w:tc>
          <w:tcPr>
            <w:tcW w:w="7650" w:type="dxa"/>
            <w:vAlign w:val="center"/>
          </w:tcPr>
          <w:p w14:paraId="22112B83" w14:textId="3CBDA60D" w:rsidR="00497E5D" w:rsidRPr="001F72A9" w:rsidRDefault="00497E5D" w:rsidP="00497E5D">
            <w:r w:rsidRPr="00287B6A">
              <w:t>RESERVED</w:t>
            </w:r>
            <w:r w:rsidR="00A63CAD">
              <w:t xml:space="preserve"> (2305)</w:t>
            </w:r>
          </w:p>
        </w:tc>
        <w:tc>
          <w:tcPr>
            <w:tcW w:w="1620" w:type="dxa"/>
            <w:vAlign w:val="center"/>
          </w:tcPr>
          <w:p w14:paraId="07BF1629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C1E701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</w:p>
        </w:tc>
      </w:tr>
      <w:tr w:rsidR="00497E5D" w:rsidRPr="00E60D07" w14:paraId="1368651F" w14:textId="77777777" w:rsidTr="00497E5D">
        <w:trPr>
          <w:trHeight w:val="288"/>
        </w:trPr>
        <w:tc>
          <w:tcPr>
            <w:tcW w:w="715" w:type="dxa"/>
            <w:vAlign w:val="center"/>
          </w:tcPr>
          <w:p w14:paraId="715DE8E3" w14:textId="49EDA483" w:rsidR="00497E5D" w:rsidRPr="0080781A" w:rsidRDefault="00497E5D" w:rsidP="00497E5D">
            <w:r w:rsidRPr="00287B6A">
              <w:t>2306</w:t>
            </w:r>
          </w:p>
        </w:tc>
        <w:tc>
          <w:tcPr>
            <w:tcW w:w="7650" w:type="dxa"/>
            <w:vAlign w:val="center"/>
          </w:tcPr>
          <w:p w14:paraId="3ABC51FD" w14:textId="3CCD0204" w:rsidR="00497E5D" w:rsidRPr="0080781A" w:rsidRDefault="00497E5D" w:rsidP="00497E5D">
            <w:r w:rsidRPr="00287B6A">
              <w:t>Determine the operation of a robot's drive system.</w:t>
            </w:r>
          </w:p>
        </w:tc>
        <w:tc>
          <w:tcPr>
            <w:tcW w:w="1620" w:type="dxa"/>
            <w:vAlign w:val="center"/>
          </w:tcPr>
          <w:p w14:paraId="65A224C2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691C1E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</w:p>
        </w:tc>
      </w:tr>
      <w:tr w:rsidR="00497E5D" w:rsidRPr="00E60D07" w14:paraId="5FC9B63A" w14:textId="77777777" w:rsidTr="00497E5D">
        <w:trPr>
          <w:trHeight w:val="288"/>
        </w:trPr>
        <w:tc>
          <w:tcPr>
            <w:tcW w:w="715" w:type="dxa"/>
            <w:vAlign w:val="center"/>
          </w:tcPr>
          <w:p w14:paraId="737D5975" w14:textId="1FD337C9" w:rsidR="00497E5D" w:rsidRPr="0080781A" w:rsidRDefault="00497E5D" w:rsidP="00497E5D">
            <w:r w:rsidRPr="00287B6A">
              <w:t>2307</w:t>
            </w:r>
          </w:p>
        </w:tc>
        <w:tc>
          <w:tcPr>
            <w:tcW w:w="7650" w:type="dxa"/>
            <w:vAlign w:val="center"/>
          </w:tcPr>
          <w:p w14:paraId="2ADDCD86" w14:textId="050FD5D1" w:rsidR="00497E5D" w:rsidRPr="0080781A" w:rsidRDefault="00497E5D" w:rsidP="00497E5D">
            <w:r w:rsidRPr="00287B6A">
              <w:t>Determine the mobility of an industrial robot.</w:t>
            </w:r>
          </w:p>
        </w:tc>
        <w:tc>
          <w:tcPr>
            <w:tcW w:w="1620" w:type="dxa"/>
            <w:vAlign w:val="center"/>
          </w:tcPr>
          <w:p w14:paraId="1A225670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25AC87A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</w:p>
        </w:tc>
      </w:tr>
      <w:tr w:rsidR="00497E5D" w:rsidRPr="00E60D07" w14:paraId="776FC39A" w14:textId="77777777" w:rsidTr="00497E5D">
        <w:trPr>
          <w:trHeight w:val="288"/>
        </w:trPr>
        <w:tc>
          <w:tcPr>
            <w:tcW w:w="715" w:type="dxa"/>
            <w:vAlign w:val="center"/>
          </w:tcPr>
          <w:p w14:paraId="523EB3EC" w14:textId="4B8A6474" w:rsidR="00497E5D" w:rsidRPr="0080781A" w:rsidRDefault="00497E5D" w:rsidP="00497E5D">
            <w:r w:rsidRPr="00287B6A">
              <w:t>2308</w:t>
            </w:r>
          </w:p>
        </w:tc>
        <w:tc>
          <w:tcPr>
            <w:tcW w:w="7650" w:type="dxa"/>
            <w:vAlign w:val="center"/>
          </w:tcPr>
          <w:p w14:paraId="4A894D09" w14:textId="173C9275" w:rsidR="00497E5D" w:rsidRPr="0080781A" w:rsidRDefault="00497E5D" w:rsidP="00497E5D">
            <w:r w:rsidRPr="00287B6A">
              <w:t>Program a robot.</w:t>
            </w:r>
          </w:p>
        </w:tc>
        <w:tc>
          <w:tcPr>
            <w:tcW w:w="1620" w:type="dxa"/>
            <w:vAlign w:val="center"/>
          </w:tcPr>
          <w:p w14:paraId="105D261E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08C0A30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</w:p>
        </w:tc>
      </w:tr>
      <w:tr w:rsidR="00497E5D" w:rsidRPr="00E60D07" w14:paraId="42B6DDD5" w14:textId="77777777" w:rsidTr="00497E5D">
        <w:trPr>
          <w:trHeight w:val="288"/>
        </w:trPr>
        <w:tc>
          <w:tcPr>
            <w:tcW w:w="715" w:type="dxa"/>
            <w:vAlign w:val="center"/>
          </w:tcPr>
          <w:p w14:paraId="074B65DC" w14:textId="09CB3D97" w:rsidR="00497E5D" w:rsidRPr="0080781A" w:rsidRDefault="00497E5D" w:rsidP="00497E5D">
            <w:r w:rsidRPr="00287B6A">
              <w:t>2309</w:t>
            </w:r>
          </w:p>
        </w:tc>
        <w:tc>
          <w:tcPr>
            <w:tcW w:w="7650" w:type="dxa"/>
            <w:vAlign w:val="center"/>
          </w:tcPr>
          <w:p w14:paraId="728F5234" w14:textId="55068E57" w:rsidR="00497E5D" w:rsidRPr="0080781A" w:rsidRDefault="00497E5D" w:rsidP="00497E5D">
            <w:r w:rsidRPr="00287B6A">
              <w:t>Use a robot for industrial applications.</w:t>
            </w:r>
          </w:p>
        </w:tc>
        <w:tc>
          <w:tcPr>
            <w:tcW w:w="1620" w:type="dxa"/>
            <w:vAlign w:val="center"/>
          </w:tcPr>
          <w:p w14:paraId="7F519850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4D25FA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7643BC9" w14:textId="0EE1007D" w:rsidR="00D47433" w:rsidRDefault="00D47433" w:rsidP="00D47433">
      <w:pPr>
        <w:pStyle w:val="Heading2"/>
      </w:pPr>
      <w:bookmarkStart w:id="5" w:name="_Hlk66732614"/>
      <w:r>
        <w:t xml:space="preserve">2400 </w:t>
      </w:r>
      <w:r w:rsidR="00497E5D">
        <w:t>Works Cells in a Manufacturing System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D47433" w:rsidRPr="00E60D07" w14:paraId="715EA583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6B565D97" w14:textId="77777777" w:rsidR="00D47433" w:rsidRPr="00E60D07" w:rsidRDefault="00D47433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B51664F" w14:textId="77777777" w:rsidR="00D47433" w:rsidRPr="00E60D07" w:rsidRDefault="00D47433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CCED9AA" w14:textId="77777777" w:rsidR="00D47433" w:rsidRPr="00481622" w:rsidRDefault="00D47433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6811711" w14:textId="2430B865" w:rsidR="00D47433" w:rsidRPr="00E60D07" w:rsidRDefault="00D47433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497E5D" w:rsidRPr="00E60D07" w14:paraId="553DFB3F" w14:textId="77777777" w:rsidTr="00497E5D">
        <w:trPr>
          <w:trHeight w:val="288"/>
        </w:trPr>
        <w:tc>
          <w:tcPr>
            <w:tcW w:w="715" w:type="dxa"/>
            <w:vAlign w:val="center"/>
          </w:tcPr>
          <w:p w14:paraId="57009796" w14:textId="1BA47640" w:rsidR="00497E5D" w:rsidRPr="00E60D07" w:rsidRDefault="00497E5D" w:rsidP="00497E5D">
            <w:pPr>
              <w:rPr>
                <w:rFonts w:eastAsia="Times New Roman" w:cs="Arial"/>
              </w:rPr>
            </w:pPr>
            <w:r w:rsidRPr="008D5D78">
              <w:t>2401</w:t>
            </w:r>
          </w:p>
        </w:tc>
        <w:tc>
          <w:tcPr>
            <w:tcW w:w="7650" w:type="dxa"/>
            <w:vAlign w:val="center"/>
          </w:tcPr>
          <w:p w14:paraId="4CC43F37" w14:textId="6BA16C0C" w:rsidR="00497E5D" w:rsidRPr="00E60D07" w:rsidRDefault="00497E5D" w:rsidP="00497E5D">
            <w:pPr>
              <w:rPr>
                <w:rFonts w:eastAsia="Times New Roman" w:cs="Arial"/>
              </w:rPr>
            </w:pPr>
            <w:r w:rsidRPr="008D5D78">
              <w:t>Identify the fundamental operating principles used in flexible manufacturing systems.</w:t>
            </w:r>
          </w:p>
        </w:tc>
        <w:tc>
          <w:tcPr>
            <w:tcW w:w="1620" w:type="dxa"/>
            <w:vAlign w:val="center"/>
            <w:hideMark/>
          </w:tcPr>
          <w:p w14:paraId="1FBA0623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E8A286F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497E5D" w:rsidRPr="00E60D07" w14:paraId="29D78E06" w14:textId="77777777" w:rsidTr="00497E5D">
        <w:trPr>
          <w:trHeight w:val="288"/>
        </w:trPr>
        <w:tc>
          <w:tcPr>
            <w:tcW w:w="715" w:type="dxa"/>
            <w:vAlign w:val="center"/>
          </w:tcPr>
          <w:p w14:paraId="45DC8052" w14:textId="17D5C148" w:rsidR="00497E5D" w:rsidRPr="00E60D07" w:rsidRDefault="00497E5D" w:rsidP="00497E5D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37339ADD" w14:textId="7304BD0E" w:rsidR="00497E5D" w:rsidRPr="00E60D07" w:rsidRDefault="00834E6E" w:rsidP="00497E5D">
            <w:pPr>
              <w:rPr>
                <w:rFonts w:eastAsia="Times New Roman" w:cs="Arial"/>
              </w:rPr>
            </w:pPr>
            <w:r>
              <w:t>RESERVED</w:t>
            </w:r>
            <w:r w:rsidR="00A63CAD">
              <w:t xml:space="preserve"> (2402)</w:t>
            </w:r>
          </w:p>
        </w:tc>
        <w:tc>
          <w:tcPr>
            <w:tcW w:w="1620" w:type="dxa"/>
            <w:vAlign w:val="center"/>
          </w:tcPr>
          <w:p w14:paraId="51C8D84A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11E7E14" w14:textId="77777777" w:rsidR="00497E5D" w:rsidRPr="00E60D07" w:rsidRDefault="00497E5D" w:rsidP="00497E5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bookmarkEnd w:id="5"/>
    </w:tbl>
    <w:p w14:paraId="556257CC" w14:textId="77777777" w:rsidR="002C6C1F" w:rsidRDefault="002C6C1F" w:rsidP="00497E5D">
      <w:pPr>
        <w:pStyle w:val="Heading2"/>
      </w:pPr>
    </w:p>
    <w:p w14:paraId="7B4CF2CC" w14:textId="77777777" w:rsidR="002C6C1F" w:rsidRDefault="002C6C1F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1F265202" w14:textId="38CF145C" w:rsidR="00497E5D" w:rsidRDefault="00497E5D" w:rsidP="00497E5D">
      <w:pPr>
        <w:pStyle w:val="Heading2"/>
      </w:pPr>
      <w:r>
        <w:lastRenderedPageBreak/>
        <w:t>2500 Raceway System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497E5D" w:rsidRPr="00E60D07" w14:paraId="20D9D600" w14:textId="77777777" w:rsidTr="00C338D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C24D897" w14:textId="77777777" w:rsidR="00497E5D" w:rsidRPr="00E60D07" w:rsidRDefault="00497E5D" w:rsidP="00C338DC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C95E5BB" w14:textId="77777777" w:rsidR="00497E5D" w:rsidRPr="00E60D07" w:rsidRDefault="00497E5D" w:rsidP="00C338DC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D9B1EB6" w14:textId="77777777" w:rsidR="00497E5D" w:rsidRPr="00481622" w:rsidRDefault="00497E5D" w:rsidP="00C338DC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2F5F58C" w14:textId="21E3E6CB" w:rsidR="00497E5D" w:rsidRPr="00E60D07" w:rsidRDefault="00497E5D" w:rsidP="00C338DC">
            <w:pPr>
              <w:jc w:val="center"/>
            </w:pPr>
            <w:r w:rsidRPr="00E60D07">
              <w:t xml:space="preserve">Secondary Course </w:t>
            </w:r>
            <w:r w:rsidR="00712F30">
              <w:t>Crosswalk</w:t>
            </w:r>
          </w:p>
        </w:tc>
      </w:tr>
      <w:tr w:rsidR="00CF7412" w:rsidRPr="00E60D07" w14:paraId="14394B59" w14:textId="77777777" w:rsidTr="00CF7412">
        <w:trPr>
          <w:trHeight w:val="288"/>
        </w:trPr>
        <w:tc>
          <w:tcPr>
            <w:tcW w:w="715" w:type="dxa"/>
            <w:vAlign w:val="center"/>
          </w:tcPr>
          <w:p w14:paraId="5FF3852E" w14:textId="3450776D" w:rsidR="00CF7412" w:rsidRPr="00E60D07" w:rsidRDefault="00CF7412" w:rsidP="00CF7412">
            <w:pPr>
              <w:rPr>
                <w:rFonts w:eastAsia="Times New Roman" w:cs="Arial"/>
              </w:rPr>
            </w:pPr>
            <w:r w:rsidRPr="00407B07">
              <w:t>2501</w:t>
            </w:r>
          </w:p>
        </w:tc>
        <w:tc>
          <w:tcPr>
            <w:tcW w:w="7650" w:type="dxa"/>
            <w:vAlign w:val="center"/>
          </w:tcPr>
          <w:p w14:paraId="1C4924FB" w14:textId="0D61005F" w:rsidR="00CF7412" w:rsidRPr="00E60D07" w:rsidRDefault="00CF7412" w:rsidP="00CF7412">
            <w:pPr>
              <w:rPr>
                <w:rFonts w:eastAsia="Times New Roman" w:cs="Arial"/>
              </w:rPr>
            </w:pPr>
            <w:r w:rsidRPr="00407B07">
              <w:t xml:space="preserve">Cut, bend, and install conduit or tubing.  </w:t>
            </w:r>
          </w:p>
        </w:tc>
        <w:tc>
          <w:tcPr>
            <w:tcW w:w="1620" w:type="dxa"/>
            <w:vAlign w:val="center"/>
            <w:hideMark/>
          </w:tcPr>
          <w:p w14:paraId="3D1C80E8" w14:textId="77777777" w:rsidR="00CF7412" w:rsidRPr="00E60D07" w:rsidRDefault="00CF7412" w:rsidP="00CF74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098A2850" w14:textId="77777777" w:rsidR="00CF7412" w:rsidRPr="00E60D07" w:rsidRDefault="00CF7412" w:rsidP="00CF74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CF7412" w:rsidRPr="00E60D07" w14:paraId="0FED1E27" w14:textId="77777777" w:rsidTr="00CF7412">
        <w:trPr>
          <w:trHeight w:val="288"/>
        </w:trPr>
        <w:tc>
          <w:tcPr>
            <w:tcW w:w="715" w:type="dxa"/>
            <w:vAlign w:val="center"/>
          </w:tcPr>
          <w:p w14:paraId="750C5757" w14:textId="13731981" w:rsidR="00CF7412" w:rsidRPr="00E60D07" w:rsidRDefault="00CF7412" w:rsidP="00CF7412">
            <w:pPr>
              <w:rPr>
                <w:rFonts w:eastAsia="Times New Roman" w:cs="Arial"/>
              </w:rPr>
            </w:pPr>
            <w:r w:rsidRPr="00407B07">
              <w:t>2502</w:t>
            </w:r>
          </w:p>
        </w:tc>
        <w:tc>
          <w:tcPr>
            <w:tcW w:w="7650" w:type="dxa"/>
            <w:vAlign w:val="center"/>
          </w:tcPr>
          <w:p w14:paraId="757FA5C7" w14:textId="1F80A498" w:rsidR="00CF7412" w:rsidRPr="00E60D07" w:rsidRDefault="00CF7412" w:rsidP="00CF7412">
            <w:pPr>
              <w:rPr>
                <w:rFonts w:eastAsia="Times New Roman" w:cs="Arial"/>
              </w:rPr>
            </w:pPr>
            <w:r w:rsidRPr="00407B07">
              <w:t>Install raceway or wire duct.</w:t>
            </w:r>
          </w:p>
        </w:tc>
        <w:tc>
          <w:tcPr>
            <w:tcW w:w="1620" w:type="dxa"/>
            <w:vAlign w:val="center"/>
          </w:tcPr>
          <w:p w14:paraId="3D07C931" w14:textId="77777777" w:rsidR="00CF7412" w:rsidRPr="00E60D07" w:rsidRDefault="00CF7412" w:rsidP="00CF74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EBE270D" w14:textId="77777777" w:rsidR="00CF7412" w:rsidRPr="00E60D07" w:rsidRDefault="00CF7412" w:rsidP="00CF7412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</w:tbl>
    <w:p w14:paraId="607E3BB8" w14:textId="58432F27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9A6426">
      <w:pPr>
        <w:tabs>
          <w:tab w:val="left" w:pos="10080"/>
        </w:tabs>
        <w:spacing w:line="264" w:lineRule="auto"/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5EBF6CED" w:rsid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p w14:paraId="33B8DF6F" w14:textId="77777777" w:rsidR="00DC457C" w:rsidRDefault="00DC457C" w:rsidP="00DC457C">
      <w:pPr>
        <w:spacing w:after="0" w:line="240" w:lineRule="auto"/>
        <w:rPr>
          <w:rFonts w:cs="Arial"/>
          <w:color w:val="006699"/>
        </w:rPr>
      </w:pPr>
    </w:p>
    <w:p w14:paraId="75C35068" w14:textId="6C592A4E" w:rsidR="00DC457C" w:rsidRDefault="00A07E2E" w:rsidP="00DC457C">
      <w:pPr>
        <w:spacing w:after="0" w:line="240" w:lineRule="auto"/>
        <w:rPr>
          <w:rFonts w:cs="Arial"/>
          <w:color w:val="006699"/>
        </w:rPr>
      </w:pPr>
      <w:hyperlink r:id="rId10" w:history="1">
        <w:r w:rsidR="00DC457C">
          <w:rPr>
            <w:rStyle w:val="Hyperlink"/>
          </w:rPr>
          <w:t>PA In-Demand Occupations List (PA IDOL)</w:t>
        </w:r>
      </w:hyperlink>
    </w:p>
    <w:p w14:paraId="60F09F17" w14:textId="77777777" w:rsidR="00DC457C" w:rsidRDefault="00A07E2E" w:rsidP="00DC457C">
      <w:pPr>
        <w:spacing w:after="0" w:line="240" w:lineRule="auto"/>
        <w:rPr>
          <w:rFonts w:cs="Arial"/>
          <w:color w:val="006699"/>
        </w:rPr>
      </w:pPr>
      <w:hyperlink r:id="rId11" w:history="1">
        <w:r w:rsidR="00DC457C">
          <w:rPr>
            <w:rStyle w:val="Hyperlink"/>
          </w:rPr>
          <w:t>Industry-Recognized Credential Resource Guide</w:t>
        </w:r>
      </w:hyperlink>
    </w:p>
    <w:p w14:paraId="70C2A1BA" w14:textId="77777777" w:rsidR="00DC457C" w:rsidRPr="00967D2F" w:rsidRDefault="00DC457C" w:rsidP="008F6DD3">
      <w:pPr>
        <w:tabs>
          <w:tab w:val="left" w:pos="10080"/>
        </w:tabs>
      </w:pPr>
    </w:p>
    <w:sectPr w:rsidR="00DC457C" w:rsidRPr="00967D2F" w:rsidSect="00D72F7E">
      <w:headerReference w:type="default" r:id="rId12"/>
      <w:footerReference w:type="default" r:id="rId13"/>
      <w:pgSz w:w="15840" w:h="12240" w:orient="landscape"/>
      <w:pgMar w:top="1440" w:right="1440" w:bottom="11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2D73F9" w14:textId="77777777" w:rsidR="00714686" w:rsidRDefault="00714686" w:rsidP="000733E4">
      <w:pPr>
        <w:spacing w:after="0" w:line="240" w:lineRule="auto"/>
      </w:pPr>
      <w:r>
        <w:separator/>
      </w:r>
    </w:p>
  </w:endnote>
  <w:endnote w:type="continuationSeparator" w:id="0">
    <w:p w14:paraId="1B10A840" w14:textId="77777777" w:rsidR="00714686" w:rsidRDefault="00714686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434DBF65" w:rsidR="00C338DC" w:rsidRDefault="00C338DC" w:rsidP="00C02CB1">
    <w:pPr>
      <w:pStyle w:val="Footer"/>
      <w:tabs>
        <w:tab w:val="right" w:pos="12690"/>
      </w:tabs>
    </w:pPr>
    <w:r>
      <w:t xml:space="preserve">Electromechanical Technology/Electromechanical Engineering Technology CIP </w:t>
    </w:r>
    <w:proofErr w:type="gramStart"/>
    <w:r>
      <w:t>15.0403  POS</w:t>
    </w:r>
    <w:proofErr w:type="gramEnd"/>
    <w:r>
      <w:t xml:space="preserve"> 28 Version</w:t>
    </w:r>
    <w:r w:rsidR="00DC457C">
      <w:t xml:space="preserve"> E</w:t>
    </w:r>
    <w:r w:rsidR="00C02CB1">
      <w:tab/>
    </w:r>
    <w:r w:rsidR="00C02CB1">
      <w:fldChar w:fldCharType="begin"/>
    </w:r>
    <w:r w:rsidR="00C02CB1">
      <w:instrText xml:space="preserve"> PAGE   \* MERGEFORMAT </w:instrText>
    </w:r>
    <w:r w:rsidR="00C02CB1">
      <w:fldChar w:fldCharType="separate"/>
    </w:r>
    <w:r w:rsidR="00C02CB1">
      <w:rPr>
        <w:noProof/>
      </w:rPr>
      <w:t>1</w:t>
    </w:r>
    <w:r w:rsidR="00C02CB1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8AD910" w14:textId="77777777" w:rsidR="00714686" w:rsidRDefault="00714686" w:rsidP="000733E4">
      <w:pPr>
        <w:spacing w:after="0" w:line="240" w:lineRule="auto"/>
      </w:pPr>
      <w:r>
        <w:separator/>
      </w:r>
    </w:p>
  </w:footnote>
  <w:footnote w:type="continuationSeparator" w:id="0">
    <w:p w14:paraId="6B55099A" w14:textId="77777777" w:rsidR="00714686" w:rsidRDefault="00714686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9E10A" w14:textId="77777777" w:rsidR="000C11AF" w:rsidRPr="007A6840" w:rsidRDefault="000C11AF" w:rsidP="000C11AF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94AE27A" wp14:editId="1B7AB858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A0EEDA1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13D37EC0" w14:textId="77777777" w:rsidR="000C11AF" w:rsidRDefault="000C11A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NDQwtTQ1szA3MLRU0lEKTi0uzszPAykwrgUAnVqtBiwAAAA="/>
  </w:docVars>
  <w:rsids>
    <w:rsidRoot w:val="00E60D07"/>
    <w:rsid w:val="00033149"/>
    <w:rsid w:val="000377FD"/>
    <w:rsid w:val="0004084D"/>
    <w:rsid w:val="000733E4"/>
    <w:rsid w:val="000804E4"/>
    <w:rsid w:val="000B2EFC"/>
    <w:rsid w:val="000C11AF"/>
    <w:rsid w:val="000C381A"/>
    <w:rsid w:val="000C7956"/>
    <w:rsid w:val="00110CB6"/>
    <w:rsid w:val="001314D6"/>
    <w:rsid w:val="00153EE8"/>
    <w:rsid w:val="001C0D8A"/>
    <w:rsid w:val="001D0387"/>
    <w:rsid w:val="002146A6"/>
    <w:rsid w:val="00216F40"/>
    <w:rsid w:val="00217F98"/>
    <w:rsid w:val="00264B51"/>
    <w:rsid w:val="00276D60"/>
    <w:rsid w:val="00290039"/>
    <w:rsid w:val="002A5F84"/>
    <w:rsid w:val="002C6C1F"/>
    <w:rsid w:val="0033180A"/>
    <w:rsid w:val="003A2995"/>
    <w:rsid w:val="003A6945"/>
    <w:rsid w:val="003E779A"/>
    <w:rsid w:val="003F003B"/>
    <w:rsid w:val="00435A12"/>
    <w:rsid w:val="0044353A"/>
    <w:rsid w:val="004460B6"/>
    <w:rsid w:val="00481622"/>
    <w:rsid w:val="00497E5D"/>
    <w:rsid w:val="004B5560"/>
    <w:rsid w:val="004C2A92"/>
    <w:rsid w:val="005047EC"/>
    <w:rsid w:val="0050684F"/>
    <w:rsid w:val="00547C10"/>
    <w:rsid w:val="005C38E2"/>
    <w:rsid w:val="006704EF"/>
    <w:rsid w:val="006B0E27"/>
    <w:rsid w:val="006E0583"/>
    <w:rsid w:val="006E1C49"/>
    <w:rsid w:val="006F2192"/>
    <w:rsid w:val="00712F30"/>
    <w:rsid w:val="00714686"/>
    <w:rsid w:val="00723F18"/>
    <w:rsid w:val="00746562"/>
    <w:rsid w:val="007849A7"/>
    <w:rsid w:val="007865A2"/>
    <w:rsid w:val="007C61CD"/>
    <w:rsid w:val="007F79E0"/>
    <w:rsid w:val="00800CD9"/>
    <w:rsid w:val="008033D8"/>
    <w:rsid w:val="0082745E"/>
    <w:rsid w:val="00834E6E"/>
    <w:rsid w:val="008413AD"/>
    <w:rsid w:val="008C1A3F"/>
    <w:rsid w:val="008E2F3F"/>
    <w:rsid w:val="008F6DD3"/>
    <w:rsid w:val="008F7C42"/>
    <w:rsid w:val="00945C84"/>
    <w:rsid w:val="00963472"/>
    <w:rsid w:val="00967D2F"/>
    <w:rsid w:val="00987FD7"/>
    <w:rsid w:val="009A6426"/>
    <w:rsid w:val="009A7444"/>
    <w:rsid w:val="009B08CB"/>
    <w:rsid w:val="009C402F"/>
    <w:rsid w:val="00A07E2E"/>
    <w:rsid w:val="00A63CAD"/>
    <w:rsid w:val="00A957E9"/>
    <w:rsid w:val="00AB147A"/>
    <w:rsid w:val="00AB3959"/>
    <w:rsid w:val="00AC1D8E"/>
    <w:rsid w:val="00AD7047"/>
    <w:rsid w:val="00B05A91"/>
    <w:rsid w:val="00B115AB"/>
    <w:rsid w:val="00B21AF6"/>
    <w:rsid w:val="00B6317A"/>
    <w:rsid w:val="00B82CCC"/>
    <w:rsid w:val="00BD2444"/>
    <w:rsid w:val="00BD71BD"/>
    <w:rsid w:val="00C02CB1"/>
    <w:rsid w:val="00C30671"/>
    <w:rsid w:val="00C338DC"/>
    <w:rsid w:val="00C36E47"/>
    <w:rsid w:val="00C54576"/>
    <w:rsid w:val="00C76914"/>
    <w:rsid w:val="00CA1AFB"/>
    <w:rsid w:val="00CA5C5A"/>
    <w:rsid w:val="00CC6849"/>
    <w:rsid w:val="00CF7412"/>
    <w:rsid w:val="00D04192"/>
    <w:rsid w:val="00D36BAF"/>
    <w:rsid w:val="00D47433"/>
    <w:rsid w:val="00D56911"/>
    <w:rsid w:val="00D6715F"/>
    <w:rsid w:val="00D72F7E"/>
    <w:rsid w:val="00D83520"/>
    <w:rsid w:val="00DC457C"/>
    <w:rsid w:val="00DD3EAA"/>
    <w:rsid w:val="00E034CB"/>
    <w:rsid w:val="00E31D6A"/>
    <w:rsid w:val="00E50587"/>
    <w:rsid w:val="00E57DDE"/>
    <w:rsid w:val="00E60D07"/>
    <w:rsid w:val="00E644B2"/>
    <w:rsid w:val="00E70D26"/>
    <w:rsid w:val="00E75374"/>
    <w:rsid w:val="00E83B3B"/>
    <w:rsid w:val="00EA581C"/>
    <w:rsid w:val="00EC747E"/>
    <w:rsid w:val="00EE0ECF"/>
    <w:rsid w:val="00EF734D"/>
    <w:rsid w:val="00F13CC6"/>
    <w:rsid w:val="00F15EBF"/>
    <w:rsid w:val="00F5314D"/>
    <w:rsid w:val="00FA394D"/>
    <w:rsid w:val="00FA5C60"/>
    <w:rsid w:val="00FB577B"/>
    <w:rsid w:val="00FB6C80"/>
    <w:rsid w:val="00FB6C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character" w:styleId="Hyperlink">
    <w:name w:val="Hyperlink"/>
    <w:basedOn w:val="DefaultParagraphFont"/>
    <w:uiPriority w:val="99"/>
    <w:semiHidden/>
    <w:unhideWhenUsed/>
    <w:rsid w:val="00DC457C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education.pa.gov/K-12/Career%20and%20Technical%20Education/Resources/Teacher%20Resources/IndustryRecognized/Pages/default.aspx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nam10.safelinks.protection.outlook.com/?url=https%3A%2F%2Fwww.workstats.dli.pa.gov%2FProducts%2FIDOL%2FPages%2Fdefault.aspx&amp;data=04%7C01%7Celw12%40psu.edu%7C465d2f58a43f45631dac08d9e0349a4c%7C7cf48d453ddb4389a9c1c115526eb52e%7C0%7C0%7C637787338795980555%7CUnknown%7CTWFpbGZsb3d8eyJWIjoiMC4wLjAwMDAiLCJQIjoiV2luMzIiLCJBTiI6Ik1haWwiLCJXVCI6Mn0%3D%7C3000&amp;sdata=yZW%2BaPOFwIBGxV3Jk72%2BGXlAbGWgkjCVKy%2FQtYol1F0%3D&amp;reserved=0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2" ma:contentTypeDescription="Create a new document." ma:contentTypeScope="" ma:versionID="ab5e3be8eaf3cd0fb5535aa68510e8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aabebb8d57a36d92a4894986269ef2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33AF01-E96D-4300-A66E-8EF2910CB599}"/>
</file>

<file path=customXml/itemProps2.xml><?xml version="1.0" encoding="utf-8"?>
<ds:datastoreItem xmlns:ds="http://schemas.openxmlformats.org/officeDocument/2006/customXml" ds:itemID="{DE5FA2C9-402C-462E-91E4-FB8588A87F7D}">
  <ds:schemaRefs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abf0d811-8fca-484e-934e-ac7ff83209cf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E50DE5D7-80C3-43BA-A8DD-CF082ADEDDF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2343</Words>
  <Characters>13360</Characters>
  <Application>Microsoft Office Word</Application>
  <DocSecurity>4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tromechanical Technology</dc:title>
  <dc:subject/>
  <dc:creator>Henry, Rachel</dc:creator>
  <cp:keywords/>
  <dc:description/>
  <cp:lastModifiedBy>Heimbach, Bunne</cp:lastModifiedBy>
  <cp:revision>2</cp:revision>
  <dcterms:created xsi:type="dcterms:W3CDTF">2022-04-15T12:31:00Z</dcterms:created>
  <dcterms:modified xsi:type="dcterms:W3CDTF">2022-04-15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86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_SourceUrl">
    <vt:lpwstr/>
  </property>
  <property fmtid="{D5CDD505-2E9C-101B-9397-08002B2CF9AE}" pid="10" name="_SharedFileIndex">
    <vt:lpwstr/>
  </property>
</Properties>
</file>